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7171891"/>
    <w:p w14:paraId="6F65E060" w14:textId="61B8391A" w:rsidR="002C102D" w:rsidRPr="00AF27E7" w:rsidRDefault="00120CC2">
      <w:pPr>
        <w:pStyle w:val="BodyText"/>
        <w:rPr>
          <w:rFonts w:ascii="Times New Roman"/>
          <w:sz w:val="20"/>
          <w:szCs w:val="24"/>
        </w:rPr>
      </w:pPr>
      <w:r w:rsidRPr="00AF27E7">
        <w:rPr>
          <w:noProof/>
          <w:sz w:val="24"/>
          <w:szCs w:val="24"/>
        </w:rPr>
        <mc:AlternateContent>
          <mc:Choice Requires="wpg">
            <w:drawing>
              <wp:anchor distT="0" distB="0" distL="0" distR="0" simplePos="0" relativeHeight="251660800" behindDoc="0" locked="0" layoutInCell="1" allowOverlap="1" wp14:anchorId="7F54F87A" wp14:editId="79CD55A8">
                <wp:simplePos x="0" y="0"/>
                <wp:positionH relativeFrom="page">
                  <wp:posOffset>333439</wp:posOffset>
                </wp:positionH>
                <wp:positionV relativeFrom="page">
                  <wp:posOffset>93606</wp:posOffset>
                </wp:positionV>
                <wp:extent cx="7099934" cy="23241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99934" cy="232410"/>
                          <a:chOff x="0" y="0"/>
                          <a:chExt cx="7099934" cy="232410"/>
                        </a:xfrm>
                      </wpg:grpSpPr>
                      <wps:wsp>
                        <wps:cNvPr id="2" name="Graphic 2"/>
                        <wps:cNvSpPr/>
                        <wps:spPr>
                          <a:xfrm>
                            <a:off x="0" y="0"/>
                            <a:ext cx="565150" cy="232410"/>
                          </a:xfrm>
                          <a:custGeom>
                            <a:avLst/>
                            <a:gdLst/>
                            <a:ahLst/>
                            <a:cxnLst/>
                            <a:rect l="l" t="t" r="r" b="b"/>
                            <a:pathLst>
                              <a:path w="565150" h="232410">
                                <a:moveTo>
                                  <a:pt x="564610" y="0"/>
                                </a:moveTo>
                                <a:lnTo>
                                  <a:pt x="0" y="0"/>
                                </a:lnTo>
                                <a:lnTo>
                                  <a:pt x="0" y="231935"/>
                                </a:lnTo>
                                <a:lnTo>
                                  <a:pt x="564610" y="231935"/>
                                </a:lnTo>
                                <a:lnTo>
                                  <a:pt x="564610" y="0"/>
                                </a:lnTo>
                                <a:close/>
                              </a:path>
                            </a:pathLst>
                          </a:custGeom>
                          <a:solidFill>
                            <a:srgbClr val="69BC51"/>
                          </a:solidFill>
                        </wps:spPr>
                        <wps:bodyPr wrap="square" lIns="0" tIns="0" rIns="0" bIns="0" rtlCol="0">
                          <a:prstTxWarp prst="textNoShape">
                            <a:avLst/>
                          </a:prstTxWarp>
                          <a:noAutofit/>
                        </wps:bodyPr>
                      </wps:wsp>
                      <wps:wsp>
                        <wps:cNvPr id="3" name="Graphic 3"/>
                        <wps:cNvSpPr/>
                        <wps:spPr>
                          <a:xfrm>
                            <a:off x="564599" y="0"/>
                            <a:ext cx="4916170" cy="232410"/>
                          </a:xfrm>
                          <a:custGeom>
                            <a:avLst/>
                            <a:gdLst/>
                            <a:ahLst/>
                            <a:cxnLst/>
                            <a:rect l="l" t="t" r="r" b="b"/>
                            <a:pathLst>
                              <a:path w="4916170" h="232410">
                                <a:moveTo>
                                  <a:pt x="4915848" y="0"/>
                                </a:moveTo>
                                <a:lnTo>
                                  <a:pt x="0" y="0"/>
                                </a:lnTo>
                                <a:lnTo>
                                  <a:pt x="0" y="231935"/>
                                </a:lnTo>
                                <a:lnTo>
                                  <a:pt x="4915848" y="231935"/>
                                </a:lnTo>
                                <a:lnTo>
                                  <a:pt x="4915848" y="0"/>
                                </a:lnTo>
                                <a:close/>
                              </a:path>
                            </a:pathLst>
                          </a:custGeom>
                          <a:solidFill>
                            <a:srgbClr val="006C55"/>
                          </a:solidFill>
                        </wps:spPr>
                        <wps:bodyPr wrap="square" lIns="0" tIns="0" rIns="0" bIns="0" rtlCol="0">
                          <a:prstTxWarp prst="textNoShape">
                            <a:avLst/>
                          </a:prstTxWarp>
                          <a:noAutofit/>
                        </wps:bodyPr>
                      </wps:wsp>
                      <wps:wsp>
                        <wps:cNvPr id="4" name="Graphic 4"/>
                        <wps:cNvSpPr/>
                        <wps:spPr>
                          <a:xfrm>
                            <a:off x="5480447" y="0"/>
                            <a:ext cx="229235" cy="232410"/>
                          </a:xfrm>
                          <a:custGeom>
                            <a:avLst/>
                            <a:gdLst/>
                            <a:ahLst/>
                            <a:cxnLst/>
                            <a:rect l="l" t="t" r="r" b="b"/>
                            <a:pathLst>
                              <a:path w="229235" h="232410">
                                <a:moveTo>
                                  <a:pt x="229016" y="0"/>
                                </a:moveTo>
                                <a:lnTo>
                                  <a:pt x="0" y="0"/>
                                </a:lnTo>
                                <a:lnTo>
                                  <a:pt x="0" y="231935"/>
                                </a:lnTo>
                                <a:lnTo>
                                  <a:pt x="229016" y="231935"/>
                                </a:lnTo>
                                <a:lnTo>
                                  <a:pt x="229016" y="0"/>
                                </a:lnTo>
                                <a:close/>
                              </a:path>
                            </a:pathLst>
                          </a:custGeom>
                          <a:solidFill>
                            <a:srgbClr val="81CDBE"/>
                          </a:solidFill>
                        </wps:spPr>
                        <wps:bodyPr wrap="square" lIns="0" tIns="0" rIns="0" bIns="0" rtlCol="0">
                          <a:prstTxWarp prst="textNoShape">
                            <a:avLst/>
                          </a:prstTxWarp>
                          <a:noAutofit/>
                        </wps:bodyPr>
                      </wps:wsp>
                      <wps:wsp>
                        <wps:cNvPr id="5" name="Graphic 5"/>
                        <wps:cNvSpPr/>
                        <wps:spPr>
                          <a:xfrm>
                            <a:off x="5709480" y="0"/>
                            <a:ext cx="231140" cy="232410"/>
                          </a:xfrm>
                          <a:custGeom>
                            <a:avLst/>
                            <a:gdLst/>
                            <a:ahLst/>
                            <a:cxnLst/>
                            <a:rect l="l" t="t" r="r" b="b"/>
                            <a:pathLst>
                              <a:path w="231140" h="232410">
                                <a:moveTo>
                                  <a:pt x="230605" y="0"/>
                                </a:moveTo>
                                <a:lnTo>
                                  <a:pt x="0" y="0"/>
                                </a:lnTo>
                                <a:lnTo>
                                  <a:pt x="0" y="231935"/>
                                </a:lnTo>
                                <a:lnTo>
                                  <a:pt x="230605" y="231935"/>
                                </a:lnTo>
                                <a:lnTo>
                                  <a:pt x="230605" y="0"/>
                                </a:lnTo>
                                <a:close/>
                              </a:path>
                            </a:pathLst>
                          </a:custGeom>
                          <a:solidFill>
                            <a:srgbClr val="69BC51"/>
                          </a:solidFill>
                        </wps:spPr>
                        <wps:bodyPr wrap="square" lIns="0" tIns="0" rIns="0" bIns="0" rtlCol="0">
                          <a:prstTxWarp prst="textNoShape">
                            <a:avLst/>
                          </a:prstTxWarp>
                          <a:noAutofit/>
                        </wps:bodyPr>
                      </wps:wsp>
                      <wps:wsp>
                        <wps:cNvPr id="6" name="Graphic 6"/>
                        <wps:cNvSpPr/>
                        <wps:spPr>
                          <a:xfrm>
                            <a:off x="5940068" y="0"/>
                            <a:ext cx="231140" cy="232410"/>
                          </a:xfrm>
                          <a:custGeom>
                            <a:avLst/>
                            <a:gdLst/>
                            <a:ahLst/>
                            <a:cxnLst/>
                            <a:rect l="l" t="t" r="r" b="b"/>
                            <a:pathLst>
                              <a:path w="231140" h="232410">
                                <a:moveTo>
                                  <a:pt x="230605" y="0"/>
                                </a:moveTo>
                                <a:lnTo>
                                  <a:pt x="0" y="0"/>
                                </a:lnTo>
                                <a:lnTo>
                                  <a:pt x="0" y="231935"/>
                                </a:lnTo>
                                <a:lnTo>
                                  <a:pt x="230605" y="231935"/>
                                </a:lnTo>
                                <a:lnTo>
                                  <a:pt x="230605" y="0"/>
                                </a:lnTo>
                                <a:close/>
                              </a:path>
                            </a:pathLst>
                          </a:custGeom>
                          <a:solidFill>
                            <a:srgbClr val="81CDBE"/>
                          </a:solidFill>
                        </wps:spPr>
                        <wps:bodyPr wrap="square" lIns="0" tIns="0" rIns="0" bIns="0" rtlCol="0">
                          <a:prstTxWarp prst="textNoShape">
                            <a:avLst/>
                          </a:prstTxWarp>
                          <a:noAutofit/>
                        </wps:bodyPr>
                      </wps:wsp>
                      <wps:wsp>
                        <wps:cNvPr id="7" name="Graphic 7"/>
                        <wps:cNvSpPr/>
                        <wps:spPr>
                          <a:xfrm>
                            <a:off x="6170657" y="0"/>
                            <a:ext cx="929005" cy="232410"/>
                          </a:xfrm>
                          <a:custGeom>
                            <a:avLst/>
                            <a:gdLst/>
                            <a:ahLst/>
                            <a:cxnLst/>
                            <a:rect l="l" t="t" r="r" b="b"/>
                            <a:pathLst>
                              <a:path w="929005" h="232410">
                                <a:moveTo>
                                  <a:pt x="928796" y="0"/>
                                </a:moveTo>
                                <a:lnTo>
                                  <a:pt x="0" y="0"/>
                                </a:lnTo>
                                <a:lnTo>
                                  <a:pt x="0" y="231935"/>
                                </a:lnTo>
                                <a:lnTo>
                                  <a:pt x="928796" y="231935"/>
                                </a:lnTo>
                                <a:lnTo>
                                  <a:pt x="928796" y="0"/>
                                </a:lnTo>
                                <a:close/>
                              </a:path>
                            </a:pathLst>
                          </a:custGeom>
                          <a:solidFill>
                            <a:srgbClr val="006C55"/>
                          </a:solidFill>
                        </wps:spPr>
                        <wps:bodyPr wrap="square" lIns="0" tIns="0" rIns="0" bIns="0" rtlCol="0">
                          <a:prstTxWarp prst="textNoShape">
                            <a:avLst/>
                          </a:prstTxWarp>
                          <a:noAutofit/>
                        </wps:bodyPr>
                      </wps:wsp>
                    </wpg:wgp>
                  </a:graphicData>
                </a:graphic>
              </wp:anchor>
            </w:drawing>
          </mc:Choice>
          <mc:Fallback xmlns:oel="http://schemas.microsoft.com/office/2019/extlst">
            <w:pict>
              <v:group w14:anchorId="09272231" id="Group 1" o:spid="_x0000_s1026" style="position:absolute;margin-left:26.25pt;margin-top:7.35pt;width:559.05pt;height:18.3pt;z-index:251660800;mso-wrap-distance-left:0;mso-wrap-distance-right:0;mso-position-horizontal-relative:page;mso-position-vertical-relative:page" coordsize="70999,2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">
                <v:shape id="Graphic 2" o:spid="_x0000_s1027" style="position:absolute;width:5651;height:2324;visibility:visible;mso-wrap-style:square;v-text-anchor:top" coordsize="565150,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" path="m564610,l,,,231935r564610,l564610,xe" fillcolor="#69bc51" stroked="f">
                  <v:path arrowok="t"/>
                </v:shape>
                <v:shape id="Graphic 3" o:spid="_x0000_s1028" style="position:absolute;left:5645;width:49162;height:2324;visibility:visible;mso-wrap-style:square;v-text-anchor:top" coordsize="4916170,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" path="m4915848,l,,,231935r4915848,l4915848,xe" fillcolor="#006c55" stroked="f">
                  <v:path arrowok="t"/>
                </v:shape>
                <v:shape id="Graphic 4" o:spid="_x0000_s1029" style="position:absolute;left:54804;width:2292;height:2324;visibility:visible;mso-wrap-style:square;v-text-anchor:top" coordsize="229235,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" path="m229016,l,,,231935r229016,l229016,xe" fillcolor="#81cdbe" stroked="f">
                  <v:path arrowok="t"/>
                </v:shape>
                <v:shape id="Graphic 5" o:spid="_x0000_s1030" style="position:absolute;left:57094;width:2312;height:2324;visibility:visible;mso-wrap-style:square;v-text-anchor:top" coordsize="231140,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" path="m230605,l,,,231935r230605,l230605,xe" fillcolor="#69bc51" stroked="f">
                  <v:path arrowok="t"/>
                </v:shape>
                <v:shape id="Graphic 6" o:spid="_x0000_s1031" style="position:absolute;left:59400;width:2312;height:2324;visibility:visible;mso-wrap-style:square;v-text-anchor:top" coordsize="231140,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" path="m230605,l,,,231935r230605,l230605,xe" fillcolor="#81cdbe" stroked="f">
                  <v:path arrowok="t"/>
                </v:shape>
                <v:shape id="Graphic 7" o:spid="_x0000_s1032" style="position:absolute;left:61706;width:9290;height:2324;visibility:visible;mso-wrap-style:square;v-text-anchor:top" coordsize="929005,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" path="m928796,l,,,231935r928796,l928796,xe" fillcolor="#006c55" stroked="f">
                  <v:path arrowok="t"/>
                </v:shape>
                <w10:wrap anchorx="page" anchory="page"/>
              </v:group>
            </w:pict>
          </mc:Fallback>
        </mc:AlternateContent>
      </w:r>
    </w:p>
    <w:p w14:paraId="325DBC1C" w14:textId="77777777" w:rsidR="002C102D" w:rsidRPr="00AF27E7" w:rsidRDefault="002C102D">
      <w:pPr>
        <w:pStyle w:val="BodyText"/>
        <w:rPr>
          <w:rFonts w:ascii="Times New Roman"/>
          <w:sz w:val="20"/>
          <w:szCs w:val="24"/>
        </w:rPr>
      </w:pPr>
    </w:p>
    <w:p w14:paraId="5106541D" w14:textId="77777777" w:rsidR="002C102D" w:rsidRPr="00AF27E7" w:rsidRDefault="002C102D">
      <w:pPr>
        <w:pStyle w:val="BodyText"/>
        <w:rPr>
          <w:rFonts w:ascii="Times New Roman"/>
          <w:sz w:val="20"/>
          <w:szCs w:val="24"/>
        </w:rPr>
      </w:pPr>
    </w:p>
    <w:p w14:paraId="7AD5C37C" w14:textId="77777777" w:rsidR="002C102D" w:rsidRPr="00AF27E7" w:rsidRDefault="002C102D">
      <w:pPr>
        <w:pStyle w:val="BodyText"/>
        <w:rPr>
          <w:rFonts w:ascii="Times New Roman"/>
          <w:sz w:val="20"/>
          <w:szCs w:val="24"/>
        </w:rPr>
      </w:pPr>
    </w:p>
    <w:p w14:paraId="75B95BE9" w14:textId="77777777" w:rsidR="002C102D" w:rsidRPr="00AF27E7" w:rsidRDefault="002C102D">
      <w:pPr>
        <w:pStyle w:val="BodyText"/>
        <w:rPr>
          <w:rFonts w:ascii="Times New Roman"/>
          <w:sz w:val="20"/>
          <w:szCs w:val="24"/>
        </w:rPr>
      </w:pPr>
    </w:p>
    <w:p w14:paraId="63080130" w14:textId="77777777" w:rsidR="002C102D" w:rsidRPr="00AF27E7" w:rsidRDefault="002C102D">
      <w:pPr>
        <w:pStyle w:val="BodyText"/>
        <w:rPr>
          <w:rFonts w:ascii="Times New Roman"/>
          <w:sz w:val="20"/>
          <w:szCs w:val="24"/>
        </w:rPr>
      </w:pPr>
    </w:p>
    <w:p w14:paraId="45227EE8" w14:textId="77777777" w:rsidR="002C102D" w:rsidRPr="00AF27E7" w:rsidRDefault="002C102D">
      <w:pPr>
        <w:pStyle w:val="BodyText"/>
        <w:rPr>
          <w:rFonts w:ascii="Times New Roman"/>
          <w:sz w:val="20"/>
          <w:szCs w:val="24"/>
        </w:rPr>
      </w:pPr>
    </w:p>
    <w:p w14:paraId="576B5668" w14:textId="77777777" w:rsidR="002C102D" w:rsidRPr="00AF27E7" w:rsidRDefault="002C102D">
      <w:pPr>
        <w:pStyle w:val="BodyText"/>
        <w:rPr>
          <w:rFonts w:ascii="Times New Roman"/>
          <w:sz w:val="20"/>
          <w:szCs w:val="24"/>
        </w:rPr>
      </w:pPr>
    </w:p>
    <w:p w14:paraId="4BDEC29A" w14:textId="77777777" w:rsidR="002C102D" w:rsidRPr="00AF27E7" w:rsidRDefault="002C102D">
      <w:pPr>
        <w:pStyle w:val="BodyText"/>
        <w:rPr>
          <w:rFonts w:ascii="Times New Roman"/>
          <w:sz w:val="20"/>
          <w:szCs w:val="24"/>
        </w:rPr>
      </w:pPr>
    </w:p>
    <w:p w14:paraId="3BDC5A39" w14:textId="77777777" w:rsidR="002C102D" w:rsidRPr="00AF27E7" w:rsidRDefault="002C102D">
      <w:pPr>
        <w:pStyle w:val="BodyText"/>
        <w:rPr>
          <w:rFonts w:ascii="Times New Roman"/>
          <w:sz w:val="20"/>
          <w:szCs w:val="24"/>
        </w:rPr>
      </w:pPr>
    </w:p>
    <w:p w14:paraId="0F7E131A" w14:textId="77777777" w:rsidR="002C102D" w:rsidRPr="00AF27E7" w:rsidRDefault="002C102D">
      <w:pPr>
        <w:pStyle w:val="BodyText"/>
        <w:spacing w:before="93"/>
        <w:rPr>
          <w:rFonts w:ascii="Times New Roman"/>
          <w:sz w:val="20"/>
          <w:szCs w:val="24"/>
        </w:rPr>
      </w:pPr>
    </w:p>
    <w:p w14:paraId="72AF907A" w14:textId="62A2C2D6" w:rsidR="002C102D" w:rsidRPr="00AF27E7" w:rsidRDefault="00120CC2">
      <w:pPr>
        <w:ind w:left="400"/>
        <w:rPr>
          <w:b/>
          <w:sz w:val="20"/>
          <w:szCs w:val="24"/>
        </w:rPr>
      </w:pPr>
      <w:r w:rsidRPr="00AF27E7">
        <w:rPr>
          <w:noProof/>
          <w:sz w:val="24"/>
          <w:szCs w:val="24"/>
        </w:rPr>
        <mc:AlternateContent>
          <mc:Choice Requires="wps">
            <w:drawing>
              <wp:anchor distT="0" distB="0" distL="0" distR="0" simplePos="0" relativeHeight="251653632" behindDoc="0" locked="0" layoutInCell="1" allowOverlap="1" wp14:anchorId="7F611477" wp14:editId="4A5B13E3">
                <wp:simplePos x="0" y="0"/>
                <wp:positionH relativeFrom="page">
                  <wp:posOffset>1377937</wp:posOffset>
                </wp:positionH>
                <wp:positionV relativeFrom="paragraph">
                  <wp:posOffset>-894630</wp:posOffset>
                </wp:positionV>
                <wp:extent cx="949325" cy="129539"/>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9325" cy="129539"/>
                        </a:xfrm>
                        <a:custGeom>
                          <a:avLst/>
                          <a:gdLst/>
                          <a:ahLst/>
                          <a:cxnLst/>
                          <a:rect l="l" t="t" r="r" b="b"/>
                          <a:pathLst>
                            <a:path w="949325" h="129539">
                              <a:moveTo>
                                <a:pt x="115493" y="63919"/>
                              </a:moveTo>
                              <a:lnTo>
                                <a:pt x="111264" y="34848"/>
                              </a:lnTo>
                              <a:lnTo>
                                <a:pt x="104076" y="23418"/>
                              </a:lnTo>
                              <a:lnTo>
                                <a:pt x="104076" y="64236"/>
                              </a:lnTo>
                              <a:lnTo>
                                <a:pt x="100774" y="90436"/>
                              </a:lnTo>
                              <a:lnTo>
                                <a:pt x="90792" y="107975"/>
                              </a:lnTo>
                              <a:lnTo>
                                <a:pt x="73952" y="117805"/>
                              </a:lnTo>
                              <a:lnTo>
                                <a:pt x="50126" y="120865"/>
                              </a:lnTo>
                              <a:lnTo>
                                <a:pt x="26022" y="120865"/>
                              </a:lnTo>
                              <a:lnTo>
                                <a:pt x="26022" y="7277"/>
                              </a:lnTo>
                              <a:lnTo>
                                <a:pt x="50126" y="7277"/>
                              </a:lnTo>
                              <a:lnTo>
                                <a:pt x="73952" y="10350"/>
                              </a:lnTo>
                              <a:lnTo>
                                <a:pt x="90792" y="20218"/>
                              </a:lnTo>
                              <a:lnTo>
                                <a:pt x="100774" y="37846"/>
                              </a:lnTo>
                              <a:lnTo>
                                <a:pt x="104076" y="64236"/>
                              </a:lnTo>
                              <a:lnTo>
                                <a:pt x="104076" y="23418"/>
                              </a:lnTo>
                              <a:lnTo>
                                <a:pt x="98793" y="14998"/>
                              </a:lnTo>
                              <a:lnTo>
                                <a:pt x="84975" y="7277"/>
                              </a:lnTo>
                              <a:lnTo>
                                <a:pt x="78409" y="3619"/>
                              </a:lnTo>
                              <a:lnTo>
                                <a:pt x="50444" y="0"/>
                              </a:lnTo>
                              <a:lnTo>
                                <a:pt x="0" y="0"/>
                              </a:lnTo>
                              <a:lnTo>
                                <a:pt x="0" y="6959"/>
                              </a:lnTo>
                              <a:lnTo>
                                <a:pt x="11734" y="6959"/>
                              </a:lnTo>
                              <a:lnTo>
                                <a:pt x="14528" y="10350"/>
                              </a:lnTo>
                              <a:lnTo>
                                <a:pt x="14592" y="118338"/>
                              </a:lnTo>
                              <a:lnTo>
                                <a:pt x="11734" y="121500"/>
                              </a:lnTo>
                              <a:lnTo>
                                <a:pt x="0" y="121500"/>
                              </a:lnTo>
                              <a:lnTo>
                                <a:pt x="0" y="128143"/>
                              </a:lnTo>
                              <a:lnTo>
                                <a:pt x="50126" y="128143"/>
                              </a:lnTo>
                              <a:lnTo>
                                <a:pt x="78282" y="124472"/>
                              </a:lnTo>
                              <a:lnTo>
                                <a:pt x="84709" y="120865"/>
                              </a:lnTo>
                              <a:lnTo>
                                <a:pt x="98755" y="113004"/>
                              </a:lnTo>
                              <a:lnTo>
                                <a:pt x="111252" y="93040"/>
                              </a:lnTo>
                              <a:lnTo>
                                <a:pt x="115493" y="63919"/>
                              </a:lnTo>
                              <a:close/>
                            </a:path>
                            <a:path w="949325" h="129539">
                              <a:moveTo>
                                <a:pt x="219557" y="121196"/>
                              </a:moveTo>
                              <a:lnTo>
                                <a:pt x="217030" y="121818"/>
                              </a:lnTo>
                              <a:lnTo>
                                <a:pt x="209727" y="121818"/>
                              </a:lnTo>
                              <a:lnTo>
                                <a:pt x="207187" y="119291"/>
                              </a:lnTo>
                              <a:lnTo>
                                <a:pt x="207187" y="113906"/>
                              </a:lnTo>
                              <a:lnTo>
                                <a:pt x="207187" y="80365"/>
                              </a:lnTo>
                              <a:lnTo>
                                <a:pt x="207187" y="76250"/>
                              </a:lnTo>
                              <a:lnTo>
                                <a:pt x="207187" y="58216"/>
                              </a:lnTo>
                              <a:lnTo>
                                <a:pt x="204851" y="45389"/>
                              </a:lnTo>
                              <a:lnTo>
                                <a:pt x="199898" y="39243"/>
                              </a:lnTo>
                              <a:lnTo>
                                <a:pt x="198259" y="37223"/>
                              </a:lnTo>
                              <a:lnTo>
                                <a:pt x="188048" y="32905"/>
                              </a:lnTo>
                              <a:lnTo>
                                <a:pt x="174828" y="31635"/>
                              </a:lnTo>
                              <a:lnTo>
                                <a:pt x="163614" y="32308"/>
                              </a:lnTo>
                              <a:lnTo>
                                <a:pt x="154165" y="34099"/>
                              </a:lnTo>
                              <a:lnTo>
                                <a:pt x="146316" y="36715"/>
                              </a:lnTo>
                              <a:lnTo>
                                <a:pt x="139928" y="39878"/>
                              </a:lnTo>
                              <a:lnTo>
                                <a:pt x="139928" y="48729"/>
                              </a:lnTo>
                              <a:lnTo>
                                <a:pt x="145313" y="48729"/>
                              </a:lnTo>
                              <a:lnTo>
                                <a:pt x="150050" y="45110"/>
                              </a:lnTo>
                              <a:lnTo>
                                <a:pt x="156260" y="42087"/>
                              </a:lnTo>
                              <a:lnTo>
                                <a:pt x="164147" y="40017"/>
                              </a:lnTo>
                              <a:lnTo>
                                <a:pt x="173875" y="39243"/>
                              </a:lnTo>
                              <a:lnTo>
                                <a:pt x="183057" y="40182"/>
                              </a:lnTo>
                              <a:lnTo>
                                <a:pt x="190284" y="43395"/>
                              </a:lnTo>
                              <a:lnTo>
                                <a:pt x="195021" y="49517"/>
                              </a:lnTo>
                              <a:lnTo>
                                <a:pt x="196710" y="59169"/>
                              </a:lnTo>
                              <a:lnTo>
                                <a:pt x="196710" y="76250"/>
                              </a:lnTo>
                              <a:lnTo>
                                <a:pt x="196710" y="83223"/>
                              </a:lnTo>
                              <a:lnTo>
                                <a:pt x="196710" y="105994"/>
                              </a:lnTo>
                              <a:lnTo>
                                <a:pt x="190982" y="112344"/>
                              </a:lnTo>
                              <a:lnTo>
                                <a:pt x="184429" y="117348"/>
                              </a:lnTo>
                              <a:lnTo>
                                <a:pt x="176555" y="120637"/>
                              </a:lnTo>
                              <a:lnTo>
                                <a:pt x="166890" y="121818"/>
                              </a:lnTo>
                              <a:lnTo>
                                <a:pt x="157302" y="120611"/>
                              </a:lnTo>
                              <a:lnTo>
                                <a:pt x="150114" y="116878"/>
                              </a:lnTo>
                              <a:lnTo>
                                <a:pt x="145605" y="110477"/>
                              </a:lnTo>
                              <a:lnTo>
                                <a:pt x="144043" y="101257"/>
                              </a:lnTo>
                              <a:lnTo>
                                <a:pt x="146113" y="91719"/>
                              </a:lnTo>
                              <a:lnTo>
                                <a:pt x="152019" y="85229"/>
                              </a:lnTo>
                              <a:lnTo>
                                <a:pt x="161315" y="81534"/>
                              </a:lnTo>
                              <a:lnTo>
                                <a:pt x="173545" y="80365"/>
                              </a:lnTo>
                              <a:lnTo>
                                <a:pt x="181800" y="80365"/>
                              </a:lnTo>
                              <a:lnTo>
                                <a:pt x="189420" y="81318"/>
                              </a:lnTo>
                              <a:lnTo>
                                <a:pt x="196710" y="83223"/>
                              </a:lnTo>
                              <a:lnTo>
                                <a:pt x="196710" y="76250"/>
                              </a:lnTo>
                              <a:lnTo>
                                <a:pt x="189103" y="74358"/>
                              </a:lnTo>
                              <a:lnTo>
                                <a:pt x="181178" y="73418"/>
                              </a:lnTo>
                              <a:lnTo>
                                <a:pt x="171653" y="73418"/>
                              </a:lnTo>
                              <a:lnTo>
                                <a:pt x="156337" y="75057"/>
                              </a:lnTo>
                              <a:lnTo>
                                <a:pt x="144284" y="80098"/>
                              </a:lnTo>
                              <a:lnTo>
                                <a:pt x="136398" y="88760"/>
                              </a:lnTo>
                              <a:lnTo>
                                <a:pt x="133578" y="101257"/>
                              </a:lnTo>
                              <a:lnTo>
                                <a:pt x="135902" y="113614"/>
                              </a:lnTo>
                              <a:lnTo>
                                <a:pt x="142417" y="122288"/>
                              </a:lnTo>
                              <a:lnTo>
                                <a:pt x="152450" y="127419"/>
                              </a:lnTo>
                              <a:lnTo>
                                <a:pt x="165303" y="129095"/>
                              </a:lnTo>
                              <a:lnTo>
                                <a:pt x="175209" y="128016"/>
                              </a:lnTo>
                              <a:lnTo>
                                <a:pt x="183629" y="124942"/>
                              </a:lnTo>
                              <a:lnTo>
                                <a:pt x="188252" y="121818"/>
                              </a:lnTo>
                              <a:lnTo>
                                <a:pt x="190741" y="120154"/>
                              </a:lnTo>
                              <a:lnTo>
                                <a:pt x="196710" y="113906"/>
                              </a:lnTo>
                              <a:lnTo>
                                <a:pt x="196710" y="124980"/>
                              </a:lnTo>
                              <a:lnTo>
                                <a:pt x="202107" y="128778"/>
                              </a:lnTo>
                              <a:lnTo>
                                <a:pt x="215125" y="128778"/>
                              </a:lnTo>
                              <a:lnTo>
                                <a:pt x="218605" y="127838"/>
                              </a:lnTo>
                              <a:lnTo>
                                <a:pt x="219557" y="127203"/>
                              </a:lnTo>
                              <a:lnTo>
                                <a:pt x="219557" y="121818"/>
                              </a:lnTo>
                              <a:lnTo>
                                <a:pt x="219557" y="121196"/>
                              </a:lnTo>
                              <a:close/>
                            </a:path>
                            <a:path w="949325" h="129539">
                              <a:moveTo>
                                <a:pt x="296659" y="32588"/>
                              </a:moveTo>
                              <a:lnTo>
                                <a:pt x="296341" y="32588"/>
                              </a:lnTo>
                              <a:lnTo>
                                <a:pt x="294436" y="32283"/>
                              </a:lnTo>
                              <a:lnTo>
                                <a:pt x="292214" y="32283"/>
                              </a:lnTo>
                              <a:lnTo>
                                <a:pt x="282130" y="33909"/>
                              </a:lnTo>
                              <a:lnTo>
                                <a:pt x="273621" y="38214"/>
                              </a:lnTo>
                              <a:lnTo>
                                <a:pt x="266471" y="44297"/>
                              </a:lnTo>
                              <a:lnTo>
                                <a:pt x="260489" y="51257"/>
                              </a:lnTo>
                              <a:lnTo>
                                <a:pt x="260489" y="33858"/>
                              </a:lnTo>
                              <a:lnTo>
                                <a:pt x="259219" y="32588"/>
                              </a:lnTo>
                              <a:lnTo>
                                <a:pt x="235419" y="32588"/>
                              </a:lnTo>
                              <a:lnTo>
                                <a:pt x="235419" y="39547"/>
                              </a:lnTo>
                              <a:lnTo>
                                <a:pt x="247154" y="39547"/>
                              </a:lnTo>
                              <a:lnTo>
                                <a:pt x="249643" y="42341"/>
                              </a:lnTo>
                              <a:lnTo>
                                <a:pt x="249707" y="118973"/>
                              </a:lnTo>
                              <a:lnTo>
                                <a:pt x="247154" y="121500"/>
                              </a:lnTo>
                              <a:lnTo>
                                <a:pt x="236372" y="121500"/>
                              </a:lnTo>
                              <a:lnTo>
                                <a:pt x="236372" y="128143"/>
                              </a:lnTo>
                              <a:lnTo>
                                <a:pt x="277939" y="128143"/>
                              </a:lnTo>
                              <a:lnTo>
                                <a:pt x="277939" y="121500"/>
                              </a:lnTo>
                              <a:lnTo>
                                <a:pt x="260489" y="121500"/>
                              </a:lnTo>
                              <a:lnTo>
                                <a:pt x="260489" y="58216"/>
                              </a:lnTo>
                              <a:lnTo>
                                <a:pt x="292544" y="41135"/>
                              </a:lnTo>
                              <a:lnTo>
                                <a:pt x="294119" y="41135"/>
                              </a:lnTo>
                              <a:lnTo>
                                <a:pt x="296659" y="41452"/>
                              </a:lnTo>
                              <a:lnTo>
                                <a:pt x="296659" y="41135"/>
                              </a:lnTo>
                              <a:lnTo>
                                <a:pt x="296659" y="32588"/>
                              </a:lnTo>
                              <a:close/>
                            </a:path>
                            <a:path w="949325" h="129539">
                              <a:moveTo>
                                <a:pt x="364871" y="119926"/>
                              </a:moveTo>
                              <a:lnTo>
                                <a:pt x="359803" y="119926"/>
                              </a:lnTo>
                              <a:lnTo>
                                <a:pt x="358216" y="120865"/>
                              </a:lnTo>
                              <a:lnTo>
                                <a:pt x="354723" y="121818"/>
                              </a:lnTo>
                              <a:lnTo>
                                <a:pt x="341388" y="121818"/>
                              </a:lnTo>
                              <a:lnTo>
                                <a:pt x="337908" y="117703"/>
                              </a:lnTo>
                              <a:lnTo>
                                <a:pt x="337908" y="39547"/>
                              </a:lnTo>
                              <a:lnTo>
                                <a:pt x="362966" y="39547"/>
                              </a:lnTo>
                              <a:lnTo>
                                <a:pt x="362966" y="32588"/>
                              </a:lnTo>
                              <a:lnTo>
                                <a:pt x="337908" y="32588"/>
                              </a:lnTo>
                              <a:lnTo>
                                <a:pt x="337908" y="6337"/>
                              </a:lnTo>
                              <a:lnTo>
                                <a:pt x="327444" y="6337"/>
                              </a:lnTo>
                              <a:lnTo>
                                <a:pt x="327444" y="32588"/>
                              </a:lnTo>
                              <a:lnTo>
                                <a:pt x="313474" y="32588"/>
                              </a:lnTo>
                              <a:lnTo>
                                <a:pt x="313474" y="39547"/>
                              </a:lnTo>
                              <a:lnTo>
                                <a:pt x="327444" y="39547"/>
                              </a:lnTo>
                              <a:lnTo>
                                <a:pt x="327444" y="107264"/>
                              </a:lnTo>
                              <a:lnTo>
                                <a:pt x="328917" y="117348"/>
                              </a:lnTo>
                              <a:lnTo>
                                <a:pt x="333311" y="124104"/>
                              </a:lnTo>
                              <a:lnTo>
                                <a:pt x="340563" y="127901"/>
                              </a:lnTo>
                              <a:lnTo>
                                <a:pt x="350596" y="129095"/>
                              </a:lnTo>
                              <a:lnTo>
                                <a:pt x="355981" y="129095"/>
                              </a:lnTo>
                              <a:lnTo>
                                <a:pt x="361708" y="127838"/>
                              </a:lnTo>
                              <a:lnTo>
                                <a:pt x="364871" y="126885"/>
                              </a:lnTo>
                              <a:lnTo>
                                <a:pt x="364871" y="121818"/>
                              </a:lnTo>
                              <a:lnTo>
                                <a:pt x="364871" y="119926"/>
                              </a:lnTo>
                              <a:close/>
                            </a:path>
                            <a:path w="949325" h="129539">
                              <a:moveTo>
                                <a:pt x="540016" y="121500"/>
                              </a:moveTo>
                              <a:lnTo>
                                <a:pt x="530174" y="121500"/>
                              </a:lnTo>
                              <a:lnTo>
                                <a:pt x="527316" y="118973"/>
                              </a:lnTo>
                              <a:lnTo>
                                <a:pt x="527316" y="55384"/>
                              </a:lnTo>
                              <a:lnTo>
                                <a:pt x="525348" y="43662"/>
                              </a:lnTo>
                              <a:lnTo>
                                <a:pt x="523074" y="40500"/>
                              </a:lnTo>
                              <a:lnTo>
                                <a:pt x="520103" y="36385"/>
                              </a:lnTo>
                              <a:lnTo>
                                <a:pt x="512597" y="32677"/>
                              </a:lnTo>
                              <a:lnTo>
                                <a:pt x="503847" y="31635"/>
                              </a:lnTo>
                              <a:lnTo>
                                <a:pt x="493445" y="32994"/>
                              </a:lnTo>
                              <a:lnTo>
                                <a:pt x="483895" y="36741"/>
                              </a:lnTo>
                              <a:lnTo>
                                <a:pt x="474891" y="42456"/>
                              </a:lnTo>
                              <a:lnTo>
                                <a:pt x="466090" y="49682"/>
                              </a:lnTo>
                              <a:lnTo>
                                <a:pt x="463232" y="40855"/>
                              </a:lnTo>
                              <a:lnTo>
                                <a:pt x="462889" y="40500"/>
                              </a:lnTo>
                              <a:lnTo>
                                <a:pt x="457962" y="35318"/>
                              </a:lnTo>
                              <a:lnTo>
                                <a:pt x="450964" y="32461"/>
                              </a:lnTo>
                              <a:lnTo>
                                <a:pt x="413918" y="42595"/>
                              </a:lnTo>
                              <a:lnTo>
                                <a:pt x="405803" y="49364"/>
                              </a:lnTo>
                              <a:lnTo>
                                <a:pt x="405676" y="36944"/>
                              </a:lnTo>
                              <a:lnTo>
                                <a:pt x="405485" y="33858"/>
                              </a:lnTo>
                              <a:lnTo>
                                <a:pt x="404533" y="32588"/>
                              </a:lnTo>
                              <a:lnTo>
                                <a:pt x="380746" y="32588"/>
                              </a:lnTo>
                              <a:lnTo>
                                <a:pt x="380746" y="39547"/>
                              </a:lnTo>
                              <a:lnTo>
                                <a:pt x="392480" y="39547"/>
                              </a:lnTo>
                              <a:lnTo>
                                <a:pt x="395020" y="42405"/>
                              </a:lnTo>
                              <a:lnTo>
                                <a:pt x="395020" y="118973"/>
                              </a:lnTo>
                              <a:lnTo>
                                <a:pt x="392480" y="121500"/>
                              </a:lnTo>
                              <a:lnTo>
                                <a:pt x="381685" y="121500"/>
                              </a:lnTo>
                              <a:lnTo>
                                <a:pt x="381685" y="128143"/>
                              </a:lnTo>
                              <a:lnTo>
                                <a:pt x="422300" y="128143"/>
                              </a:lnTo>
                              <a:lnTo>
                                <a:pt x="422300" y="121500"/>
                              </a:lnTo>
                              <a:lnTo>
                                <a:pt x="405803" y="121500"/>
                              </a:lnTo>
                              <a:lnTo>
                                <a:pt x="405803" y="56007"/>
                              </a:lnTo>
                              <a:lnTo>
                                <a:pt x="440067" y="40500"/>
                              </a:lnTo>
                              <a:lnTo>
                                <a:pt x="448957" y="40500"/>
                              </a:lnTo>
                              <a:lnTo>
                                <a:pt x="455930" y="43662"/>
                              </a:lnTo>
                              <a:lnTo>
                                <a:pt x="455942" y="121500"/>
                              </a:lnTo>
                              <a:lnTo>
                                <a:pt x="441337" y="121500"/>
                              </a:lnTo>
                              <a:lnTo>
                                <a:pt x="441337" y="128143"/>
                              </a:lnTo>
                              <a:lnTo>
                                <a:pt x="481317" y="128143"/>
                              </a:lnTo>
                              <a:lnTo>
                                <a:pt x="481317" y="121500"/>
                              </a:lnTo>
                              <a:lnTo>
                                <a:pt x="466725" y="121500"/>
                              </a:lnTo>
                              <a:lnTo>
                                <a:pt x="466725" y="56007"/>
                              </a:lnTo>
                              <a:lnTo>
                                <a:pt x="474700" y="49987"/>
                              </a:lnTo>
                              <a:lnTo>
                                <a:pt x="475221" y="49682"/>
                              </a:lnTo>
                              <a:lnTo>
                                <a:pt x="482981" y="45046"/>
                              </a:lnTo>
                              <a:lnTo>
                                <a:pt x="491617" y="41719"/>
                              </a:lnTo>
                              <a:lnTo>
                                <a:pt x="500672" y="40500"/>
                              </a:lnTo>
                              <a:lnTo>
                                <a:pt x="509879" y="40500"/>
                              </a:lnTo>
                              <a:lnTo>
                                <a:pt x="516851" y="43662"/>
                              </a:lnTo>
                              <a:lnTo>
                                <a:pt x="516851" y="121500"/>
                              </a:lnTo>
                              <a:lnTo>
                                <a:pt x="500354" y="121500"/>
                              </a:lnTo>
                              <a:lnTo>
                                <a:pt x="500354" y="128143"/>
                              </a:lnTo>
                              <a:lnTo>
                                <a:pt x="540016" y="128143"/>
                              </a:lnTo>
                              <a:lnTo>
                                <a:pt x="540016" y="121500"/>
                              </a:lnTo>
                              <a:close/>
                            </a:path>
                            <a:path w="949325" h="129539">
                              <a:moveTo>
                                <a:pt x="649478" y="80365"/>
                              </a:moveTo>
                              <a:lnTo>
                                <a:pt x="645985" y="60071"/>
                              </a:lnTo>
                              <a:lnTo>
                                <a:pt x="638683" y="48552"/>
                              </a:lnTo>
                              <a:lnTo>
                                <a:pt x="638683" y="80683"/>
                              </a:lnTo>
                              <a:lnTo>
                                <a:pt x="636066" y="98056"/>
                              </a:lnTo>
                              <a:lnTo>
                                <a:pt x="628726" y="110985"/>
                              </a:lnTo>
                              <a:lnTo>
                                <a:pt x="617397" y="119037"/>
                              </a:lnTo>
                              <a:lnTo>
                                <a:pt x="602830" y="121818"/>
                              </a:lnTo>
                              <a:lnTo>
                                <a:pt x="588264" y="119037"/>
                              </a:lnTo>
                              <a:lnTo>
                                <a:pt x="576935" y="110985"/>
                              </a:lnTo>
                              <a:lnTo>
                                <a:pt x="569595" y="98056"/>
                              </a:lnTo>
                              <a:lnTo>
                                <a:pt x="566978" y="80683"/>
                              </a:lnTo>
                              <a:lnTo>
                                <a:pt x="569595" y="62953"/>
                              </a:lnTo>
                              <a:lnTo>
                                <a:pt x="576935" y="49834"/>
                              </a:lnTo>
                              <a:lnTo>
                                <a:pt x="588264" y="41706"/>
                              </a:lnTo>
                              <a:lnTo>
                                <a:pt x="602830" y="38925"/>
                              </a:lnTo>
                              <a:lnTo>
                                <a:pt x="617397" y="41706"/>
                              </a:lnTo>
                              <a:lnTo>
                                <a:pt x="628726" y="49834"/>
                              </a:lnTo>
                              <a:lnTo>
                                <a:pt x="636066" y="62953"/>
                              </a:lnTo>
                              <a:lnTo>
                                <a:pt x="638683" y="80683"/>
                              </a:lnTo>
                              <a:lnTo>
                                <a:pt x="638683" y="48552"/>
                              </a:lnTo>
                              <a:lnTo>
                                <a:pt x="636270" y="44729"/>
                              </a:lnTo>
                              <a:lnTo>
                                <a:pt x="627430" y="38925"/>
                              </a:lnTo>
                              <a:lnTo>
                                <a:pt x="621499" y="35026"/>
                              </a:lnTo>
                              <a:lnTo>
                                <a:pt x="602830" y="31635"/>
                              </a:lnTo>
                              <a:lnTo>
                                <a:pt x="584123" y="35026"/>
                              </a:lnTo>
                              <a:lnTo>
                                <a:pt x="569239" y="44729"/>
                              </a:lnTo>
                              <a:lnTo>
                                <a:pt x="559422" y="60071"/>
                              </a:lnTo>
                              <a:lnTo>
                                <a:pt x="555879" y="80365"/>
                              </a:lnTo>
                              <a:lnTo>
                                <a:pt x="559422" y="100609"/>
                              </a:lnTo>
                              <a:lnTo>
                                <a:pt x="569239" y="115849"/>
                              </a:lnTo>
                              <a:lnTo>
                                <a:pt x="584123" y="125450"/>
                              </a:lnTo>
                              <a:lnTo>
                                <a:pt x="602830" y="128778"/>
                              </a:lnTo>
                              <a:lnTo>
                                <a:pt x="621499" y="125450"/>
                              </a:lnTo>
                              <a:lnTo>
                                <a:pt x="627075" y="121818"/>
                              </a:lnTo>
                              <a:lnTo>
                                <a:pt x="636270" y="115849"/>
                              </a:lnTo>
                              <a:lnTo>
                                <a:pt x="645985" y="100609"/>
                              </a:lnTo>
                              <a:lnTo>
                                <a:pt x="649478" y="80365"/>
                              </a:lnTo>
                              <a:close/>
                            </a:path>
                            <a:path w="949325" h="129539">
                              <a:moveTo>
                                <a:pt x="768134" y="121500"/>
                              </a:moveTo>
                              <a:lnTo>
                                <a:pt x="756399" y="121500"/>
                              </a:lnTo>
                              <a:lnTo>
                                <a:pt x="753541" y="118656"/>
                              </a:lnTo>
                              <a:lnTo>
                                <a:pt x="753541" y="112001"/>
                              </a:lnTo>
                              <a:lnTo>
                                <a:pt x="753541" y="32588"/>
                              </a:lnTo>
                              <a:lnTo>
                                <a:pt x="727837" y="32588"/>
                              </a:lnTo>
                              <a:lnTo>
                                <a:pt x="727837" y="39547"/>
                              </a:lnTo>
                              <a:lnTo>
                                <a:pt x="743077" y="39547"/>
                              </a:lnTo>
                              <a:lnTo>
                                <a:pt x="743077" y="105359"/>
                              </a:lnTo>
                              <a:lnTo>
                                <a:pt x="734949" y="111252"/>
                              </a:lnTo>
                              <a:lnTo>
                                <a:pt x="725944" y="116205"/>
                              </a:lnTo>
                              <a:lnTo>
                                <a:pt x="716216" y="119608"/>
                              </a:lnTo>
                              <a:lnTo>
                                <a:pt x="705954" y="120865"/>
                              </a:lnTo>
                              <a:lnTo>
                                <a:pt x="699020" y="120091"/>
                              </a:lnTo>
                              <a:lnTo>
                                <a:pt x="693381" y="117271"/>
                              </a:lnTo>
                              <a:lnTo>
                                <a:pt x="689584" y="111658"/>
                              </a:lnTo>
                              <a:lnTo>
                                <a:pt x="688187" y="102514"/>
                              </a:lnTo>
                              <a:lnTo>
                                <a:pt x="688187" y="32588"/>
                              </a:lnTo>
                              <a:lnTo>
                                <a:pt x="663752" y="32588"/>
                              </a:lnTo>
                              <a:lnTo>
                                <a:pt x="663752" y="39547"/>
                              </a:lnTo>
                              <a:lnTo>
                                <a:pt x="674852" y="39547"/>
                              </a:lnTo>
                              <a:lnTo>
                                <a:pt x="677710" y="42405"/>
                              </a:lnTo>
                              <a:lnTo>
                                <a:pt x="677710" y="105689"/>
                              </a:lnTo>
                              <a:lnTo>
                                <a:pt x="679805" y="116954"/>
                              </a:lnTo>
                              <a:lnTo>
                                <a:pt x="685406" y="124155"/>
                              </a:lnTo>
                              <a:lnTo>
                                <a:pt x="693508" y="127977"/>
                              </a:lnTo>
                              <a:lnTo>
                                <a:pt x="703097" y="129095"/>
                              </a:lnTo>
                              <a:lnTo>
                                <a:pt x="714476" y="127711"/>
                              </a:lnTo>
                              <a:lnTo>
                                <a:pt x="724877" y="123990"/>
                              </a:lnTo>
                              <a:lnTo>
                                <a:pt x="730326" y="120865"/>
                              </a:lnTo>
                              <a:lnTo>
                                <a:pt x="734377" y="118554"/>
                              </a:lnTo>
                              <a:lnTo>
                                <a:pt x="743077" y="112001"/>
                              </a:lnTo>
                              <a:lnTo>
                                <a:pt x="743216" y="124155"/>
                              </a:lnTo>
                              <a:lnTo>
                                <a:pt x="743394" y="126885"/>
                              </a:lnTo>
                              <a:lnTo>
                                <a:pt x="744347" y="128143"/>
                              </a:lnTo>
                              <a:lnTo>
                                <a:pt x="768134" y="128143"/>
                              </a:lnTo>
                              <a:lnTo>
                                <a:pt x="768134" y="121500"/>
                              </a:lnTo>
                              <a:close/>
                            </a:path>
                            <a:path w="949325" h="129539">
                              <a:moveTo>
                                <a:pt x="831596" y="119926"/>
                              </a:moveTo>
                              <a:lnTo>
                                <a:pt x="826516" y="119926"/>
                              </a:lnTo>
                              <a:lnTo>
                                <a:pt x="824928" y="120865"/>
                              </a:lnTo>
                              <a:lnTo>
                                <a:pt x="821436" y="121818"/>
                              </a:lnTo>
                              <a:lnTo>
                                <a:pt x="808126" y="121818"/>
                              </a:lnTo>
                              <a:lnTo>
                                <a:pt x="804633" y="117703"/>
                              </a:lnTo>
                              <a:lnTo>
                                <a:pt x="804633" y="39547"/>
                              </a:lnTo>
                              <a:lnTo>
                                <a:pt x="829691" y="39547"/>
                              </a:lnTo>
                              <a:lnTo>
                                <a:pt x="829691" y="32588"/>
                              </a:lnTo>
                              <a:lnTo>
                                <a:pt x="804633" y="32588"/>
                              </a:lnTo>
                              <a:lnTo>
                                <a:pt x="804633" y="6337"/>
                              </a:lnTo>
                              <a:lnTo>
                                <a:pt x="794156" y="6337"/>
                              </a:lnTo>
                              <a:lnTo>
                                <a:pt x="794156" y="32588"/>
                              </a:lnTo>
                              <a:lnTo>
                                <a:pt x="780199" y="32588"/>
                              </a:lnTo>
                              <a:lnTo>
                                <a:pt x="780199" y="39547"/>
                              </a:lnTo>
                              <a:lnTo>
                                <a:pt x="794156" y="39547"/>
                              </a:lnTo>
                              <a:lnTo>
                                <a:pt x="794156" y="107264"/>
                              </a:lnTo>
                              <a:lnTo>
                                <a:pt x="795629" y="117348"/>
                              </a:lnTo>
                              <a:lnTo>
                                <a:pt x="800023" y="124104"/>
                              </a:lnTo>
                              <a:lnTo>
                                <a:pt x="807275" y="127901"/>
                              </a:lnTo>
                              <a:lnTo>
                                <a:pt x="817321" y="129095"/>
                              </a:lnTo>
                              <a:lnTo>
                                <a:pt x="822718" y="129095"/>
                              </a:lnTo>
                              <a:lnTo>
                                <a:pt x="828421" y="127838"/>
                              </a:lnTo>
                              <a:lnTo>
                                <a:pt x="831596" y="126885"/>
                              </a:lnTo>
                              <a:lnTo>
                                <a:pt x="831596" y="121818"/>
                              </a:lnTo>
                              <a:lnTo>
                                <a:pt x="831596" y="119926"/>
                              </a:lnTo>
                              <a:close/>
                            </a:path>
                            <a:path w="949325" h="129539">
                              <a:moveTo>
                                <a:pt x="949312" y="121500"/>
                              </a:moveTo>
                              <a:lnTo>
                                <a:pt x="939787" y="121500"/>
                              </a:lnTo>
                              <a:lnTo>
                                <a:pt x="936929" y="118973"/>
                              </a:lnTo>
                              <a:lnTo>
                                <a:pt x="936929" y="55384"/>
                              </a:lnTo>
                              <a:lnTo>
                                <a:pt x="934923" y="43662"/>
                              </a:lnTo>
                              <a:lnTo>
                                <a:pt x="932548" y="40500"/>
                              </a:lnTo>
                              <a:lnTo>
                                <a:pt x="929436" y="36385"/>
                              </a:lnTo>
                              <a:lnTo>
                                <a:pt x="921270" y="32677"/>
                              </a:lnTo>
                              <a:lnTo>
                                <a:pt x="911225" y="31635"/>
                              </a:lnTo>
                              <a:lnTo>
                                <a:pt x="899795" y="33159"/>
                              </a:lnTo>
                              <a:lnTo>
                                <a:pt x="889025" y="37185"/>
                              </a:lnTo>
                              <a:lnTo>
                                <a:pt x="879195" y="42862"/>
                              </a:lnTo>
                              <a:lnTo>
                                <a:pt x="870623" y="49364"/>
                              </a:lnTo>
                              <a:lnTo>
                                <a:pt x="870623" y="1270"/>
                              </a:lnTo>
                              <a:lnTo>
                                <a:pt x="869988" y="0"/>
                              </a:lnTo>
                              <a:lnTo>
                                <a:pt x="845883" y="0"/>
                              </a:lnTo>
                              <a:lnTo>
                                <a:pt x="845883" y="6959"/>
                              </a:lnTo>
                              <a:lnTo>
                                <a:pt x="857288" y="6959"/>
                              </a:lnTo>
                              <a:lnTo>
                                <a:pt x="860158" y="9817"/>
                              </a:lnTo>
                              <a:lnTo>
                                <a:pt x="860158" y="118973"/>
                              </a:lnTo>
                              <a:lnTo>
                                <a:pt x="857288" y="121500"/>
                              </a:lnTo>
                              <a:lnTo>
                                <a:pt x="846505" y="121500"/>
                              </a:lnTo>
                              <a:lnTo>
                                <a:pt x="846505" y="128143"/>
                              </a:lnTo>
                              <a:lnTo>
                                <a:pt x="887120" y="128143"/>
                              </a:lnTo>
                              <a:lnTo>
                                <a:pt x="887120" y="121500"/>
                              </a:lnTo>
                              <a:lnTo>
                                <a:pt x="870623" y="121500"/>
                              </a:lnTo>
                              <a:lnTo>
                                <a:pt x="870623" y="56007"/>
                              </a:lnTo>
                              <a:lnTo>
                                <a:pt x="907745" y="40500"/>
                              </a:lnTo>
                              <a:lnTo>
                                <a:pt x="915225" y="41186"/>
                              </a:lnTo>
                              <a:lnTo>
                                <a:pt x="921156" y="43827"/>
                              </a:lnTo>
                              <a:lnTo>
                                <a:pt x="925055" y="49314"/>
                              </a:lnTo>
                              <a:lnTo>
                                <a:pt x="926465" y="58534"/>
                              </a:lnTo>
                              <a:lnTo>
                                <a:pt x="926465" y="121500"/>
                              </a:lnTo>
                              <a:lnTo>
                                <a:pt x="909967" y="121500"/>
                              </a:lnTo>
                              <a:lnTo>
                                <a:pt x="909967" y="128143"/>
                              </a:lnTo>
                              <a:lnTo>
                                <a:pt x="949312" y="128143"/>
                              </a:lnTo>
                              <a:lnTo>
                                <a:pt x="949312" y="121500"/>
                              </a:lnTo>
                              <a:close/>
                            </a:path>
                          </a:pathLst>
                        </a:custGeom>
                        <a:solidFill>
                          <a:srgbClr val="006C55"/>
                        </a:solidFill>
                      </wps:spPr>
                      <wps:bodyPr wrap="square" lIns="0" tIns="0" rIns="0" bIns="0" rtlCol="0">
                        <a:prstTxWarp prst="textNoShape">
                          <a:avLst/>
                        </a:prstTxWarp>
                        <a:noAutofit/>
                      </wps:bodyPr>
                    </wps:wsp>
                  </a:graphicData>
                </a:graphic>
              </wp:anchor>
            </w:drawing>
          </mc:Choice>
          <mc:Fallback xmlns:oel="http://schemas.microsoft.com/office/2019/extlst">
            <w:pict>
              <v:shape w14:anchorId="24BF6AB9" id="Graphic 9" o:spid="_x0000_s1026" style="position:absolute;margin-left:108.5pt;margin-top:-70.45pt;width:74.75pt;height:10.2pt;z-index:251653632;visibility:visible;mso-wrap-style:square;mso-wrap-distance-left:0;mso-wrap-distance-top:0;mso-wrap-distance-right:0;mso-wrap-distance-bottom:0;mso-position-horizontal:absolute;mso-position-horizontal-relative:page;mso-position-vertical:absolute;mso-position-vertical-relative:text;v-text-anchor:top" coordsize="949325,129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" path="m115493,63919l111264,34848,104076,23418r,40818l100774,90436r-9982,17539l73952,117805r-23826,3060l26022,120865r,-113588l50126,7277r23826,3073l90792,20218r9982,17628l104076,64236r,-40818l98793,14998,84975,7277,78409,3619,50444,,,,,6959r11734,l14528,10350r64,107988l11734,121500,,121500r,6643l50126,128143r28156,-3671l84709,120865r14046,-7861l111252,93040r4241,-29121xem219557,121196r-2527,622l209727,121818r-2540,-2527l207187,113906r,-33541l207187,76250r,-18034l204851,45389r-4953,-6146l198259,37223,188048,32905,174828,31635r-11214,673l154165,34099r-7849,2616l139928,39878r,8851l145313,48729r4737,-3619l156260,42087r7887,-2070l173875,39243r9182,939l190284,43395r4737,6122l196710,59169r,17081l196710,83223r,22771l190982,112344r-6553,5004l176555,120637r-9665,1181l157302,120611r-7188,-3733l145605,110477r-1562,-9220l146113,91719r5906,-6490l161315,81534r12230,-1169l181800,80365r7620,953l196710,83223r,-6973l189103,74358r-7925,-940l171653,73418r-15316,1639l144284,80098r-7886,8662l133578,101257r2324,12357l142417,122288r10033,5131l165303,129095r9906,-1079l183629,124942r4623,-3124l190741,120154r5969,-6248l196710,124980r5397,3798l215125,128778r3480,-940l219557,127203r,-5385l219557,121196xem296659,32588r-318,l294436,32283r-2222,l282130,33909r-8509,4305l266471,44297r-5982,6960l260489,33858r-1270,-1270l235419,32588r,6959l247154,39547r2489,2794l249707,118973r-2553,2527l236372,121500r,6643l277939,128143r,-6643l260489,121500r,-63284l292544,41135r1575,l296659,41452r,-317l296659,32588xem364871,119926r-5068,l358216,120865r-3493,953l341388,121818r-3480,-4115l337908,39547r25058,l362966,32588r-25058,l337908,6337r-10464,l327444,32588r-13970,l313474,39547r13970,l327444,107264r1473,10084l333311,124104r7252,3797l350596,129095r5385,l361708,127838r3163,-953l364871,121818r,-1892xem540016,121500r-9842,l527316,118973r,-63589l525348,43662r-2274,-3162l520103,36385r-7506,-3708l503847,31635r-10402,1359l483895,36741r-9004,5715l466090,49682r-2858,-8827l462889,40500r-4927,-5182l450964,32461,413918,42595r-8115,6769l405676,36944r-191,-3086l404533,32588r-23787,l380746,39547r11734,l395020,42405r,76568l392480,121500r-10795,l381685,128143r40615,l422300,121500r-16497,l405803,56007,440067,40500r8890,l455930,43662r12,77838l441337,121500r,6643l481317,128143r,-6643l466725,121500r,-65493l474700,49987r521,-305l482981,45046r8636,-3327l500672,40500r9207,l516851,43662r,77838l500354,121500r,6643l540016,128143r,-6643xem649478,80365l645985,60071,638683,48552r,32131l636066,98056r-7340,12929l617397,119037r-14567,2781l588264,119037r-11329,-8052l569595,98056,566978,80683r2617,-17730l576935,49834r11329,-8128l602830,38925r14567,2781l628726,49834r7340,13119l638683,80683r,-32131l636270,44729r-8840,-5804l621499,35026,602830,31635r-18707,3391l569239,44729r-9817,15342l555879,80365r3543,20244l569239,115849r14884,9601l602830,128778r18669,-3328l627075,121818r9195,-5969l645985,100609r3493,-20244xem768134,121500r-11735,l753541,118656r,-6655l753541,32588r-25704,l727837,39547r15240,l743077,105359r-8128,5893l725944,116205r-9728,3403l705954,120865r-6934,-774l693381,117271r-3797,-5613l688187,102514r,-69926l663752,32588r,6959l674852,39547r2858,2858l677710,105689r2095,11265l685406,124155r8102,3822l703097,129095r11379,-1384l724877,123990r5449,-3125l734377,118554r8700,-6553l743216,124155r178,2730l744347,128143r23787,l768134,121500xem831596,119926r-5080,l824928,120865r-3492,953l808126,121818r-3493,-4115l804633,39547r25058,l829691,32588r-25058,l804633,6337r-10477,l794156,32588r-13957,l780199,39547r13957,l794156,107264r1473,10084l800023,124104r7252,3797l817321,129095r5397,l828421,127838r3175,-953l831596,121818r,-1892xem949312,121500r-9525,l936929,118973r,-63589l934923,43662r-2375,-3162l929436,36385r-8166,-3708l911225,31635r-11430,1524l889025,37185r-9830,5677l870623,49364r,-48094l869988,,845883,r,6959l857288,6959r2870,2858l860158,118973r-2870,2527l846505,121500r,6643l887120,128143r,-6643l870623,121500r,-65493l907745,40500r7480,686l921156,43827r3899,5487l926465,58534r,62966l909967,121500r,6643l949312,128143r,-6643xe" fillcolor="#006c55" stroked="f">
                <v:path arrowok="t"/>
                <w10:wrap anchorx="page"/>
              </v:shape>
            </w:pict>
          </mc:Fallback>
        </mc:AlternateContent>
      </w:r>
      <w:r w:rsidRPr="00AF27E7">
        <w:rPr>
          <w:noProof/>
          <w:sz w:val="24"/>
          <w:szCs w:val="24"/>
        </w:rPr>
        <mc:AlternateContent>
          <mc:Choice Requires="wpg">
            <w:drawing>
              <wp:anchor distT="0" distB="0" distL="0" distR="0" simplePos="0" relativeHeight="251656704" behindDoc="0" locked="0" layoutInCell="1" allowOverlap="1" wp14:anchorId="2316D2A5" wp14:editId="3D9BBBFD">
                <wp:simplePos x="0" y="0"/>
                <wp:positionH relativeFrom="page">
                  <wp:posOffset>1392219</wp:posOffset>
                </wp:positionH>
                <wp:positionV relativeFrom="paragraph">
                  <wp:posOffset>-709653</wp:posOffset>
                </wp:positionV>
                <wp:extent cx="504825" cy="130175"/>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4825" cy="130175"/>
                          <a:chOff x="0" y="0"/>
                          <a:chExt cx="504825" cy="130175"/>
                        </a:xfrm>
                      </wpg:grpSpPr>
                      <wps:wsp>
                        <wps:cNvPr id="11" name="Graphic 11"/>
                        <wps:cNvSpPr/>
                        <wps:spPr>
                          <a:xfrm>
                            <a:off x="-7" y="11"/>
                            <a:ext cx="93980" cy="129539"/>
                          </a:xfrm>
                          <a:custGeom>
                            <a:avLst/>
                            <a:gdLst/>
                            <a:ahLst/>
                            <a:cxnLst/>
                            <a:rect l="l" t="t" r="r" b="b"/>
                            <a:pathLst>
                              <a:path w="93980" h="129539">
                                <a:moveTo>
                                  <a:pt x="93929" y="0"/>
                                </a:moveTo>
                                <a:lnTo>
                                  <a:pt x="83769" y="0"/>
                                </a:lnTo>
                                <a:lnTo>
                                  <a:pt x="83769" y="58331"/>
                                </a:lnTo>
                                <a:lnTo>
                                  <a:pt x="9842" y="58331"/>
                                </a:lnTo>
                                <a:lnTo>
                                  <a:pt x="9842" y="0"/>
                                </a:lnTo>
                                <a:lnTo>
                                  <a:pt x="0" y="0"/>
                                </a:lnTo>
                                <a:lnTo>
                                  <a:pt x="0" y="58331"/>
                                </a:lnTo>
                                <a:lnTo>
                                  <a:pt x="0" y="67208"/>
                                </a:lnTo>
                                <a:lnTo>
                                  <a:pt x="0" y="129349"/>
                                </a:lnTo>
                                <a:lnTo>
                                  <a:pt x="9842" y="129349"/>
                                </a:lnTo>
                                <a:lnTo>
                                  <a:pt x="9842" y="67208"/>
                                </a:lnTo>
                                <a:lnTo>
                                  <a:pt x="83769" y="67208"/>
                                </a:lnTo>
                                <a:lnTo>
                                  <a:pt x="83769" y="129349"/>
                                </a:lnTo>
                                <a:lnTo>
                                  <a:pt x="93929" y="129349"/>
                                </a:lnTo>
                                <a:lnTo>
                                  <a:pt x="93929" y="67208"/>
                                </a:lnTo>
                                <a:lnTo>
                                  <a:pt x="93929" y="58331"/>
                                </a:lnTo>
                                <a:lnTo>
                                  <a:pt x="93929" y="0"/>
                                </a:lnTo>
                                <a:close/>
                              </a:path>
                            </a:pathLst>
                          </a:custGeom>
                          <a:solidFill>
                            <a:srgbClr val="006C55"/>
                          </a:solidFill>
                        </wps:spPr>
                        <wps:bodyPr wrap="square" lIns="0" tIns="0" rIns="0" bIns="0" rtlCol="0">
                          <a:prstTxWarp prst="textNoShape">
                            <a:avLst/>
                          </a:prstTxWarp>
                          <a:noAutofit/>
                        </wps:bodyPr>
                      </wps:wsp>
                      <pic:pic xmlns:pic="http://schemas.openxmlformats.org/drawingml/2006/picture">
                        <pic:nvPicPr>
                          <pic:cNvPr id="12" name="Image 12"/>
                          <pic:cNvPicPr/>
                        </pic:nvPicPr>
                        <pic:blipFill>
                          <a:blip r:embed="rId4" cstate="print"/>
                          <a:stretch>
                            <a:fillRect/>
                          </a:stretch>
                        </pic:blipFill>
                        <pic:spPr>
                          <a:xfrm>
                            <a:off x="118036" y="32069"/>
                            <a:ext cx="173869" cy="97771"/>
                          </a:xfrm>
                          <a:prstGeom prst="rect">
                            <a:avLst/>
                          </a:prstGeom>
                        </pic:spPr>
                      </pic:pic>
                      <wps:wsp>
                        <wps:cNvPr id="13" name="Graphic 13"/>
                        <wps:cNvSpPr/>
                        <wps:spPr>
                          <a:xfrm>
                            <a:off x="324566" y="430"/>
                            <a:ext cx="83185" cy="129539"/>
                          </a:xfrm>
                          <a:custGeom>
                            <a:avLst/>
                            <a:gdLst/>
                            <a:ahLst/>
                            <a:cxnLst/>
                            <a:rect l="l" t="t" r="r" b="b"/>
                            <a:pathLst>
                              <a:path w="83185" h="129539">
                                <a:moveTo>
                                  <a:pt x="9525" y="1270"/>
                                </a:moveTo>
                                <a:lnTo>
                                  <a:pt x="9334" y="1270"/>
                                </a:lnTo>
                                <a:lnTo>
                                  <a:pt x="9334" y="0"/>
                                </a:lnTo>
                                <a:lnTo>
                                  <a:pt x="0" y="0"/>
                                </a:lnTo>
                                <a:lnTo>
                                  <a:pt x="0" y="1270"/>
                                </a:lnTo>
                                <a:lnTo>
                                  <a:pt x="0" y="128092"/>
                                </a:lnTo>
                                <a:lnTo>
                                  <a:pt x="9525" y="128092"/>
                                </a:lnTo>
                                <a:lnTo>
                                  <a:pt x="9525" y="1270"/>
                                </a:lnTo>
                                <a:close/>
                              </a:path>
                              <a:path w="83185" h="129539">
                                <a:moveTo>
                                  <a:pt x="82816" y="121196"/>
                                </a:moveTo>
                                <a:lnTo>
                                  <a:pt x="59664" y="121196"/>
                                </a:lnTo>
                                <a:lnTo>
                                  <a:pt x="55219" y="117398"/>
                                </a:lnTo>
                                <a:lnTo>
                                  <a:pt x="55219" y="40182"/>
                                </a:lnTo>
                                <a:lnTo>
                                  <a:pt x="80594" y="40182"/>
                                </a:lnTo>
                                <a:lnTo>
                                  <a:pt x="80594" y="32918"/>
                                </a:lnTo>
                                <a:lnTo>
                                  <a:pt x="55219" y="32918"/>
                                </a:lnTo>
                                <a:lnTo>
                                  <a:pt x="55219" y="6337"/>
                                </a:lnTo>
                                <a:lnTo>
                                  <a:pt x="45694" y="6337"/>
                                </a:lnTo>
                                <a:lnTo>
                                  <a:pt x="45694" y="32918"/>
                                </a:lnTo>
                                <a:lnTo>
                                  <a:pt x="33007" y="32918"/>
                                </a:lnTo>
                                <a:lnTo>
                                  <a:pt x="33007" y="40182"/>
                                </a:lnTo>
                                <a:lnTo>
                                  <a:pt x="45694" y="40182"/>
                                </a:lnTo>
                                <a:lnTo>
                                  <a:pt x="45694" y="107581"/>
                                </a:lnTo>
                                <a:lnTo>
                                  <a:pt x="47078" y="117081"/>
                                </a:lnTo>
                                <a:lnTo>
                                  <a:pt x="51295" y="123799"/>
                                </a:lnTo>
                                <a:lnTo>
                                  <a:pt x="58420" y="127787"/>
                                </a:lnTo>
                                <a:lnTo>
                                  <a:pt x="68541" y="129095"/>
                                </a:lnTo>
                                <a:lnTo>
                                  <a:pt x="73939" y="129095"/>
                                </a:lnTo>
                                <a:lnTo>
                                  <a:pt x="82499" y="128155"/>
                                </a:lnTo>
                                <a:lnTo>
                                  <a:pt x="82816" y="127838"/>
                                </a:lnTo>
                                <a:lnTo>
                                  <a:pt x="82816" y="121196"/>
                                </a:lnTo>
                                <a:close/>
                              </a:path>
                            </a:pathLst>
                          </a:custGeom>
                          <a:solidFill>
                            <a:srgbClr val="006C55"/>
                          </a:solidFill>
                        </wps:spPr>
                        <wps:bodyPr wrap="square" lIns="0" tIns="0" rIns="0" bIns="0" rtlCol="0">
                          <a:prstTxWarp prst="textNoShape">
                            <a:avLst/>
                          </a:prstTxWarp>
                          <a:noAutofit/>
                        </wps:bodyPr>
                      </wps:wsp>
                      <pic:pic xmlns:pic="http://schemas.openxmlformats.org/drawingml/2006/picture">
                        <pic:nvPicPr>
                          <pic:cNvPr id="14" name="Image 14"/>
                          <pic:cNvPicPr/>
                        </pic:nvPicPr>
                        <pic:blipFill>
                          <a:blip r:embed="rId5" cstate="print"/>
                          <a:stretch>
                            <a:fillRect/>
                          </a:stretch>
                        </pic:blipFill>
                        <pic:spPr>
                          <a:xfrm>
                            <a:off x="428651" y="429"/>
                            <a:ext cx="76146" cy="128463"/>
                          </a:xfrm>
                          <a:prstGeom prst="rect">
                            <a:avLst/>
                          </a:prstGeom>
                        </pic:spPr>
                      </pic:pic>
                    </wpg:wgp>
                  </a:graphicData>
                </a:graphic>
              </wp:anchor>
            </w:drawing>
          </mc:Choice>
          <mc:Fallback xmlns:oel="http://schemas.microsoft.com/office/2019/extlst">
            <w:pict>
              <v:group w14:anchorId="0D5B6594" id="Group 10" o:spid="_x0000_s1026" style="position:absolute;margin-left:109.6pt;margin-top:-55.9pt;width:39.75pt;height:10.25pt;z-index:251656704;mso-wrap-distance-left:0;mso-wrap-distance-right:0;mso-position-horizontal-relative:page" coordsize="504825,130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">
                <v:shape id="Graphic 11" o:spid="_x0000_s1027" style="position:absolute;left:-7;top:11;width:93980;height:129539;visibility:visible;mso-wrap-style:square;v-text-anchor:top" coordsize="93980,12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" path="m93929,l83769,r,58331l9842,58331,9842,,,,,58331r,8877l,129349r9842,l9842,67208r73927,l83769,129349r10160,l93929,67208r,-8877l93929,xe" fillcolor="#006c55"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8" type="#_x0000_t75" style="position:absolute;left:118036;top:32069;width:173869;height:97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">
                  <v:imagedata r:id="rId6" o:title=""/>
                </v:shape>
                <v:shape id="Graphic 13" o:spid="_x0000_s1029" style="position:absolute;left:324566;top:430;width:83185;height:129539;visibility:visible;mso-wrap-style:square;v-text-anchor:top" coordsize="83185,12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" path="m9525,1270r-191,l9334,,,,,1270,,128092r9525,l9525,1270xem82816,121196r-23152,l55219,117398r,-77216l80594,40182r,-7264l55219,32918r,-26581l45694,6337r,26581l33007,32918r,7264l45694,40182r,67399l47078,117081r4217,6718l58420,127787r10121,1308l73939,129095r8560,-940l82816,127838r,-6642xe" fillcolor="#006c55" stroked="f">
                  <v:path arrowok="t"/>
                </v:shape>
                <v:shape id="Image 14" o:spid="_x0000_s1030" type="#_x0000_t75" style="position:absolute;left:428651;top:429;width:76146;height:128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">
                  <v:imagedata r:id="rId7" o:title=""/>
                </v:shape>
                <w10:wrap anchorx="page"/>
              </v:group>
            </w:pict>
          </mc:Fallback>
        </mc:AlternateContent>
      </w:r>
      <w:r w:rsidRPr="00AF27E7">
        <w:rPr>
          <w:noProof/>
          <w:sz w:val="24"/>
          <w:szCs w:val="24"/>
        </w:rPr>
        <mc:AlternateContent>
          <mc:Choice Requires="wpg">
            <w:drawing>
              <wp:anchor distT="0" distB="0" distL="0" distR="0" simplePos="0" relativeHeight="251659776" behindDoc="0" locked="0" layoutInCell="1" allowOverlap="1" wp14:anchorId="1A87ADA8" wp14:editId="621DCA37">
                <wp:simplePos x="0" y="0"/>
                <wp:positionH relativeFrom="page">
                  <wp:posOffset>910907</wp:posOffset>
                </wp:positionH>
                <wp:positionV relativeFrom="paragraph">
                  <wp:posOffset>-938931</wp:posOffset>
                </wp:positionV>
                <wp:extent cx="401320" cy="400050"/>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1320" cy="400050"/>
                          <a:chOff x="0" y="0"/>
                          <a:chExt cx="401320" cy="400050"/>
                        </a:xfrm>
                      </wpg:grpSpPr>
                      <wps:wsp>
                        <wps:cNvPr id="16" name="Graphic 16"/>
                        <wps:cNvSpPr/>
                        <wps:spPr>
                          <a:xfrm>
                            <a:off x="0" y="133204"/>
                            <a:ext cx="401320" cy="133350"/>
                          </a:xfrm>
                          <a:custGeom>
                            <a:avLst/>
                            <a:gdLst/>
                            <a:ahLst/>
                            <a:cxnLst/>
                            <a:rect l="l" t="t" r="r" b="b"/>
                            <a:pathLst>
                              <a:path w="401320" h="133350">
                                <a:moveTo>
                                  <a:pt x="372173" y="0"/>
                                </a:moveTo>
                                <a:lnTo>
                                  <a:pt x="4441" y="0"/>
                                </a:lnTo>
                                <a:lnTo>
                                  <a:pt x="0" y="4431"/>
                                </a:lnTo>
                                <a:lnTo>
                                  <a:pt x="0" y="14875"/>
                                </a:lnTo>
                                <a:lnTo>
                                  <a:pt x="4441" y="18986"/>
                                </a:lnTo>
                                <a:lnTo>
                                  <a:pt x="377559" y="18986"/>
                                </a:lnTo>
                                <a:lnTo>
                                  <a:pt x="381693" y="23418"/>
                                </a:lnTo>
                                <a:lnTo>
                                  <a:pt x="381693" y="33861"/>
                                </a:lnTo>
                                <a:lnTo>
                                  <a:pt x="377559" y="38293"/>
                                </a:lnTo>
                                <a:lnTo>
                                  <a:pt x="28872" y="38293"/>
                                </a:lnTo>
                                <a:lnTo>
                                  <a:pt x="17668" y="40517"/>
                                </a:lnTo>
                                <a:lnTo>
                                  <a:pt x="8487" y="46597"/>
                                </a:lnTo>
                                <a:lnTo>
                                  <a:pt x="2280" y="55642"/>
                                </a:lnTo>
                                <a:lnTo>
                                  <a:pt x="0" y="66762"/>
                                </a:lnTo>
                                <a:lnTo>
                                  <a:pt x="2280" y="77888"/>
                                </a:lnTo>
                                <a:lnTo>
                                  <a:pt x="8487" y="86936"/>
                                </a:lnTo>
                                <a:lnTo>
                                  <a:pt x="17668" y="93017"/>
                                </a:lnTo>
                                <a:lnTo>
                                  <a:pt x="28872" y="95242"/>
                                </a:lnTo>
                                <a:lnTo>
                                  <a:pt x="377559" y="95242"/>
                                </a:lnTo>
                                <a:lnTo>
                                  <a:pt x="381693" y="99353"/>
                                </a:lnTo>
                                <a:lnTo>
                                  <a:pt x="381693" y="110106"/>
                                </a:lnTo>
                                <a:lnTo>
                                  <a:pt x="377559" y="114228"/>
                                </a:lnTo>
                                <a:lnTo>
                                  <a:pt x="4441" y="114228"/>
                                </a:lnTo>
                                <a:lnTo>
                                  <a:pt x="0" y="118649"/>
                                </a:lnTo>
                                <a:lnTo>
                                  <a:pt x="0" y="129093"/>
                                </a:lnTo>
                                <a:lnTo>
                                  <a:pt x="4441" y="133204"/>
                                </a:lnTo>
                                <a:lnTo>
                                  <a:pt x="372173" y="133204"/>
                                </a:lnTo>
                                <a:lnTo>
                                  <a:pt x="383324" y="130980"/>
                                </a:lnTo>
                                <a:lnTo>
                                  <a:pt x="392394" y="124900"/>
                                </a:lnTo>
                                <a:lnTo>
                                  <a:pt x="398491" y="115855"/>
                                </a:lnTo>
                                <a:lnTo>
                                  <a:pt x="400721" y="104735"/>
                                </a:lnTo>
                                <a:lnTo>
                                  <a:pt x="398491" y="93608"/>
                                </a:lnTo>
                                <a:lnTo>
                                  <a:pt x="392394" y="84560"/>
                                </a:lnTo>
                                <a:lnTo>
                                  <a:pt x="383324" y="78480"/>
                                </a:lnTo>
                                <a:lnTo>
                                  <a:pt x="372173" y="76255"/>
                                </a:lnTo>
                                <a:lnTo>
                                  <a:pt x="23478" y="76255"/>
                                </a:lnTo>
                                <a:lnTo>
                                  <a:pt x="19354" y="71823"/>
                                </a:lnTo>
                                <a:lnTo>
                                  <a:pt x="19354" y="61391"/>
                                </a:lnTo>
                                <a:lnTo>
                                  <a:pt x="23478" y="57269"/>
                                </a:lnTo>
                                <a:lnTo>
                                  <a:pt x="372173" y="57269"/>
                                </a:lnTo>
                                <a:lnTo>
                                  <a:pt x="383324" y="54996"/>
                                </a:lnTo>
                                <a:lnTo>
                                  <a:pt x="392394" y="48809"/>
                                </a:lnTo>
                                <a:lnTo>
                                  <a:pt x="398491" y="39654"/>
                                </a:lnTo>
                                <a:lnTo>
                                  <a:pt x="400721" y="28479"/>
                                </a:lnTo>
                                <a:lnTo>
                                  <a:pt x="398491" y="17488"/>
                                </a:lnTo>
                                <a:lnTo>
                                  <a:pt x="392394" y="8425"/>
                                </a:lnTo>
                                <a:lnTo>
                                  <a:pt x="383324" y="2269"/>
                                </a:lnTo>
                                <a:lnTo>
                                  <a:pt x="372173" y="0"/>
                                </a:lnTo>
                                <a:close/>
                              </a:path>
                            </a:pathLst>
                          </a:custGeom>
                          <a:solidFill>
                            <a:srgbClr val="81CDBE"/>
                          </a:solidFill>
                        </wps:spPr>
                        <wps:bodyPr wrap="square" lIns="0" tIns="0" rIns="0" bIns="0" rtlCol="0">
                          <a:prstTxWarp prst="textNoShape">
                            <a:avLst/>
                          </a:prstTxWarp>
                          <a:noAutofit/>
                        </wps:bodyPr>
                      </wps:wsp>
                      <wps:wsp>
                        <wps:cNvPr id="17" name="Graphic 17"/>
                        <wps:cNvSpPr/>
                        <wps:spPr>
                          <a:xfrm>
                            <a:off x="5702" y="3"/>
                            <a:ext cx="389890" cy="400050"/>
                          </a:xfrm>
                          <a:custGeom>
                            <a:avLst/>
                            <a:gdLst/>
                            <a:ahLst/>
                            <a:cxnLst/>
                            <a:rect l="l" t="t" r="r" b="b"/>
                            <a:pathLst>
                              <a:path w="389890" h="400050">
                                <a:moveTo>
                                  <a:pt x="77736" y="190487"/>
                                </a:moveTo>
                                <a:lnTo>
                                  <a:pt x="72339" y="190487"/>
                                </a:lnTo>
                                <a:lnTo>
                                  <a:pt x="72339" y="247434"/>
                                </a:lnTo>
                                <a:lnTo>
                                  <a:pt x="77736" y="247434"/>
                                </a:lnTo>
                                <a:lnTo>
                                  <a:pt x="77736" y="190487"/>
                                </a:lnTo>
                                <a:close/>
                              </a:path>
                              <a:path w="389890" h="400050">
                                <a:moveTo>
                                  <a:pt x="147218" y="190487"/>
                                </a:moveTo>
                                <a:lnTo>
                                  <a:pt x="128181" y="190487"/>
                                </a:lnTo>
                                <a:lnTo>
                                  <a:pt x="128181" y="247434"/>
                                </a:lnTo>
                                <a:lnTo>
                                  <a:pt x="147218" y="247434"/>
                                </a:lnTo>
                                <a:lnTo>
                                  <a:pt x="147218" y="190487"/>
                                </a:lnTo>
                                <a:close/>
                              </a:path>
                              <a:path w="389890" h="400050">
                                <a:moveTo>
                                  <a:pt x="185293" y="152196"/>
                                </a:moveTo>
                                <a:lnTo>
                                  <a:pt x="166255" y="152196"/>
                                </a:lnTo>
                                <a:lnTo>
                                  <a:pt x="166255" y="209461"/>
                                </a:lnTo>
                                <a:lnTo>
                                  <a:pt x="185293" y="209461"/>
                                </a:lnTo>
                                <a:lnTo>
                                  <a:pt x="185293" y="152196"/>
                                </a:lnTo>
                                <a:close/>
                              </a:path>
                              <a:path w="389890" h="400050">
                                <a:moveTo>
                                  <a:pt x="223367" y="190487"/>
                                </a:moveTo>
                                <a:lnTo>
                                  <a:pt x="204330" y="190487"/>
                                </a:lnTo>
                                <a:lnTo>
                                  <a:pt x="204330" y="247434"/>
                                </a:lnTo>
                                <a:lnTo>
                                  <a:pt x="223367" y="247434"/>
                                </a:lnTo>
                                <a:lnTo>
                                  <a:pt x="223367" y="190487"/>
                                </a:lnTo>
                                <a:close/>
                              </a:path>
                              <a:path w="389890" h="400050">
                                <a:moveTo>
                                  <a:pt x="261759" y="152196"/>
                                </a:moveTo>
                                <a:lnTo>
                                  <a:pt x="242404" y="152196"/>
                                </a:lnTo>
                                <a:lnTo>
                                  <a:pt x="242404" y="209461"/>
                                </a:lnTo>
                                <a:lnTo>
                                  <a:pt x="261759" y="209461"/>
                                </a:lnTo>
                                <a:lnTo>
                                  <a:pt x="261759" y="152196"/>
                                </a:lnTo>
                                <a:close/>
                              </a:path>
                              <a:path w="389890" h="400050">
                                <a:moveTo>
                                  <a:pt x="317284" y="152196"/>
                                </a:moveTo>
                                <a:lnTo>
                                  <a:pt x="311886" y="152196"/>
                                </a:lnTo>
                                <a:lnTo>
                                  <a:pt x="311886" y="209461"/>
                                </a:lnTo>
                                <a:lnTo>
                                  <a:pt x="317284" y="209461"/>
                                </a:lnTo>
                                <a:lnTo>
                                  <a:pt x="317284" y="152196"/>
                                </a:lnTo>
                                <a:close/>
                              </a:path>
                              <a:path w="389890" h="400050">
                                <a:moveTo>
                                  <a:pt x="389623" y="317677"/>
                                </a:moveTo>
                                <a:lnTo>
                                  <a:pt x="388353" y="316725"/>
                                </a:lnTo>
                                <a:lnTo>
                                  <a:pt x="317284" y="316725"/>
                                </a:lnTo>
                                <a:lnTo>
                                  <a:pt x="317284" y="228447"/>
                                </a:lnTo>
                                <a:lnTo>
                                  <a:pt x="311886" y="228447"/>
                                </a:lnTo>
                                <a:lnTo>
                                  <a:pt x="311886" y="316725"/>
                                </a:lnTo>
                                <a:lnTo>
                                  <a:pt x="261759" y="316725"/>
                                </a:lnTo>
                                <a:lnTo>
                                  <a:pt x="261759" y="228447"/>
                                </a:lnTo>
                                <a:lnTo>
                                  <a:pt x="242404" y="228447"/>
                                </a:lnTo>
                                <a:lnTo>
                                  <a:pt x="242404" y="316725"/>
                                </a:lnTo>
                                <a:lnTo>
                                  <a:pt x="223367" y="316725"/>
                                </a:lnTo>
                                <a:lnTo>
                                  <a:pt x="223367" y="266407"/>
                                </a:lnTo>
                                <a:lnTo>
                                  <a:pt x="204330" y="266407"/>
                                </a:lnTo>
                                <a:lnTo>
                                  <a:pt x="204330" y="316725"/>
                                </a:lnTo>
                                <a:lnTo>
                                  <a:pt x="204330" y="322097"/>
                                </a:lnTo>
                                <a:lnTo>
                                  <a:pt x="204330" y="376529"/>
                                </a:lnTo>
                                <a:lnTo>
                                  <a:pt x="200202" y="380631"/>
                                </a:lnTo>
                                <a:lnTo>
                                  <a:pt x="189420" y="380631"/>
                                </a:lnTo>
                                <a:lnTo>
                                  <a:pt x="185293" y="376529"/>
                                </a:lnTo>
                                <a:lnTo>
                                  <a:pt x="185293" y="322097"/>
                                </a:lnTo>
                                <a:lnTo>
                                  <a:pt x="204330" y="322097"/>
                                </a:lnTo>
                                <a:lnTo>
                                  <a:pt x="204330" y="316725"/>
                                </a:lnTo>
                                <a:lnTo>
                                  <a:pt x="185293" y="316725"/>
                                </a:lnTo>
                                <a:lnTo>
                                  <a:pt x="185293" y="228447"/>
                                </a:lnTo>
                                <a:lnTo>
                                  <a:pt x="166255" y="228447"/>
                                </a:lnTo>
                                <a:lnTo>
                                  <a:pt x="166255" y="316725"/>
                                </a:lnTo>
                                <a:lnTo>
                                  <a:pt x="147218" y="316725"/>
                                </a:lnTo>
                                <a:lnTo>
                                  <a:pt x="147218" y="266407"/>
                                </a:lnTo>
                                <a:lnTo>
                                  <a:pt x="128181" y="266407"/>
                                </a:lnTo>
                                <a:lnTo>
                                  <a:pt x="128181" y="316725"/>
                                </a:lnTo>
                                <a:lnTo>
                                  <a:pt x="77736" y="316725"/>
                                </a:lnTo>
                                <a:lnTo>
                                  <a:pt x="77736" y="266407"/>
                                </a:lnTo>
                                <a:lnTo>
                                  <a:pt x="72339" y="266407"/>
                                </a:lnTo>
                                <a:lnTo>
                                  <a:pt x="72339" y="316725"/>
                                </a:lnTo>
                                <a:lnTo>
                                  <a:pt x="1270" y="316725"/>
                                </a:lnTo>
                                <a:lnTo>
                                  <a:pt x="0" y="317677"/>
                                </a:lnTo>
                                <a:lnTo>
                                  <a:pt x="0" y="320840"/>
                                </a:lnTo>
                                <a:lnTo>
                                  <a:pt x="1270" y="322097"/>
                                </a:lnTo>
                                <a:lnTo>
                                  <a:pt x="72339" y="322097"/>
                                </a:lnTo>
                                <a:lnTo>
                                  <a:pt x="72339" y="392976"/>
                                </a:lnTo>
                                <a:lnTo>
                                  <a:pt x="73609" y="394246"/>
                                </a:lnTo>
                                <a:lnTo>
                                  <a:pt x="76466" y="394246"/>
                                </a:lnTo>
                                <a:lnTo>
                                  <a:pt x="77736" y="392976"/>
                                </a:lnTo>
                                <a:lnTo>
                                  <a:pt x="77736" y="322097"/>
                                </a:lnTo>
                                <a:lnTo>
                                  <a:pt x="128181" y="322097"/>
                                </a:lnTo>
                                <a:lnTo>
                                  <a:pt x="128181" y="395503"/>
                                </a:lnTo>
                                <a:lnTo>
                                  <a:pt x="132308" y="399618"/>
                                </a:lnTo>
                                <a:lnTo>
                                  <a:pt x="142786" y="399618"/>
                                </a:lnTo>
                                <a:lnTo>
                                  <a:pt x="147218" y="395503"/>
                                </a:lnTo>
                                <a:lnTo>
                                  <a:pt x="147218" y="322097"/>
                                </a:lnTo>
                                <a:lnTo>
                                  <a:pt x="166255" y="322097"/>
                                </a:lnTo>
                                <a:lnTo>
                                  <a:pt x="166255" y="371144"/>
                                </a:lnTo>
                                <a:lnTo>
                                  <a:pt x="168490" y="382270"/>
                                </a:lnTo>
                                <a:lnTo>
                                  <a:pt x="174586" y="391312"/>
                                </a:lnTo>
                                <a:lnTo>
                                  <a:pt x="183654" y="397395"/>
                                </a:lnTo>
                                <a:lnTo>
                                  <a:pt x="194818" y="399618"/>
                                </a:lnTo>
                                <a:lnTo>
                                  <a:pt x="205968" y="397395"/>
                                </a:lnTo>
                                <a:lnTo>
                                  <a:pt x="215036" y="391312"/>
                                </a:lnTo>
                                <a:lnTo>
                                  <a:pt x="221145" y="382270"/>
                                </a:lnTo>
                                <a:lnTo>
                                  <a:pt x="221462" y="380631"/>
                                </a:lnTo>
                                <a:lnTo>
                                  <a:pt x="223367" y="371144"/>
                                </a:lnTo>
                                <a:lnTo>
                                  <a:pt x="223367" y="322097"/>
                                </a:lnTo>
                                <a:lnTo>
                                  <a:pt x="242404" y="322097"/>
                                </a:lnTo>
                                <a:lnTo>
                                  <a:pt x="242404" y="395503"/>
                                </a:lnTo>
                                <a:lnTo>
                                  <a:pt x="246837" y="399618"/>
                                </a:lnTo>
                                <a:lnTo>
                                  <a:pt x="257314" y="399618"/>
                                </a:lnTo>
                                <a:lnTo>
                                  <a:pt x="261759" y="395503"/>
                                </a:lnTo>
                                <a:lnTo>
                                  <a:pt x="261759" y="322097"/>
                                </a:lnTo>
                                <a:lnTo>
                                  <a:pt x="311886" y="322097"/>
                                </a:lnTo>
                                <a:lnTo>
                                  <a:pt x="311886" y="392976"/>
                                </a:lnTo>
                                <a:lnTo>
                                  <a:pt x="313156" y="394246"/>
                                </a:lnTo>
                                <a:lnTo>
                                  <a:pt x="316014" y="394246"/>
                                </a:lnTo>
                                <a:lnTo>
                                  <a:pt x="317284" y="392976"/>
                                </a:lnTo>
                                <a:lnTo>
                                  <a:pt x="317284" y="322097"/>
                                </a:lnTo>
                                <a:lnTo>
                                  <a:pt x="388353" y="322097"/>
                                </a:lnTo>
                                <a:lnTo>
                                  <a:pt x="389623" y="320840"/>
                                </a:lnTo>
                                <a:lnTo>
                                  <a:pt x="389623" y="317677"/>
                                </a:lnTo>
                                <a:close/>
                              </a:path>
                              <a:path w="389890" h="400050">
                                <a:moveTo>
                                  <a:pt x="389623" y="79108"/>
                                </a:moveTo>
                                <a:lnTo>
                                  <a:pt x="388353" y="77838"/>
                                </a:lnTo>
                                <a:lnTo>
                                  <a:pt x="317284" y="77838"/>
                                </a:lnTo>
                                <a:lnTo>
                                  <a:pt x="317284" y="6959"/>
                                </a:lnTo>
                                <a:lnTo>
                                  <a:pt x="316014" y="5702"/>
                                </a:lnTo>
                                <a:lnTo>
                                  <a:pt x="313156" y="5702"/>
                                </a:lnTo>
                                <a:lnTo>
                                  <a:pt x="311886" y="6959"/>
                                </a:lnTo>
                                <a:lnTo>
                                  <a:pt x="311886" y="77838"/>
                                </a:lnTo>
                                <a:lnTo>
                                  <a:pt x="261759" y="77838"/>
                                </a:lnTo>
                                <a:lnTo>
                                  <a:pt x="261759" y="28486"/>
                                </a:lnTo>
                                <a:lnTo>
                                  <a:pt x="259791" y="18986"/>
                                </a:lnTo>
                                <a:lnTo>
                                  <a:pt x="259473" y="17487"/>
                                </a:lnTo>
                                <a:lnTo>
                                  <a:pt x="253276" y="8432"/>
                                </a:lnTo>
                                <a:lnTo>
                                  <a:pt x="244094" y="2273"/>
                                </a:lnTo>
                                <a:lnTo>
                                  <a:pt x="242404" y="1943"/>
                                </a:lnTo>
                                <a:lnTo>
                                  <a:pt x="242404" y="23418"/>
                                </a:lnTo>
                                <a:lnTo>
                                  <a:pt x="242404" y="77838"/>
                                </a:lnTo>
                                <a:lnTo>
                                  <a:pt x="223367" y="77838"/>
                                </a:lnTo>
                                <a:lnTo>
                                  <a:pt x="223367" y="23418"/>
                                </a:lnTo>
                                <a:lnTo>
                                  <a:pt x="227812" y="18986"/>
                                </a:lnTo>
                                <a:lnTo>
                                  <a:pt x="238277" y="18986"/>
                                </a:lnTo>
                                <a:lnTo>
                                  <a:pt x="242404" y="23418"/>
                                </a:lnTo>
                                <a:lnTo>
                                  <a:pt x="242404" y="1943"/>
                                </a:lnTo>
                                <a:lnTo>
                                  <a:pt x="206603" y="17487"/>
                                </a:lnTo>
                                <a:lnTo>
                                  <a:pt x="204330" y="28486"/>
                                </a:lnTo>
                                <a:lnTo>
                                  <a:pt x="204330" y="77838"/>
                                </a:lnTo>
                                <a:lnTo>
                                  <a:pt x="185293" y="77838"/>
                                </a:lnTo>
                                <a:lnTo>
                                  <a:pt x="185293" y="28486"/>
                                </a:lnTo>
                                <a:lnTo>
                                  <a:pt x="183324" y="18986"/>
                                </a:lnTo>
                                <a:lnTo>
                                  <a:pt x="183019" y="17487"/>
                                </a:lnTo>
                                <a:lnTo>
                                  <a:pt x="176847" y="8432"/>
                                </a:lnTo>
                                <a:lnTo>
                                  <a:pt x="167754" y="2273"/>
                                </a:lnTo>
                                <a:lnTo>
                                  <a:pt x="166255" y="1968"/>
                                </a:lnTo>
                                <a:lnTo>
                                  <a:pt x="166255" y="23418"/>
                                </a:lnTo>
                                <a:lnTo>
                                  <a:pt x="166255" y="77838"/>
                                </a:lnTo>
                                <a:lnTo>
                                  <a:pt x="147218" y="77838"/>
                                </a:lnTo>
                                <a:lnTo>
                                  <a:pt x="147218" y="23418"/>
                                </a:lnTo>
                                <a:lnTo>
                                  <a:pt x="151345" y="18986"/>
                                </a:lnTo>
                                <a:lnTo>
                                  <a:pt x="161823" y="18986"/>
                                </a:lnTo>
                                <a:lnTo>
                                  <a:pt x="166255" y="23418"/>
                                </a:lnTo>
                                <a:lnTo>
                                  <a:pt x="166255" y="1968"/>
                                </a:lnTo>
                                <a:lnTo>
                                  <a:pt x="130149" y="17487"/>
                                </a:lnTo>
                                <a:lnTo>
                                  <a:pt x="127863" y="28486"/>
                                </a:lnTo>
                                <a:lnTo>
                                  <a:pt x="127863" y="77838"/>
                                </a:lnTo>
                                <a:lnTo>
                                  <a:pt x="77736" y="77838"/>
                                </a:lnTo>
                                <a:lnTo>
                                  <a:pt x="77736" y="6959"/>
                                </a:lnTo>
                                <a:lnTo>
                                  <a:pt x="76466" y="5702"/>
                                </a:lnTo>
                                <a:lnTo>
                                  <a:pt x="73609" y="5702"/>
                                </a:lnTo>
                                <a:lnTo>
                                  <a:pt x="72339" y="6959"/>
                                </a:lnTo>
                                <a:lnTo>
                                  <a:pt x="72339" y="77838"/>
                                </a:lnTo>
                                <a:lnTo>
                                  <a:pt x="1270" y="77838"/>
                                </a:lnTo>
                                <a:lnTo>
                                  <a:pt x="0" y="79108"/>
                                </a:lnTo>
                                <a:lnTo>
                                  <a:pt x="0" y="81953"/>
                                </a:lnTo>
                                <a:lnTo>
                                  <a:pt x="1270" y="83223"/>
                                </a:lnTo>
                                <a:lnTo>
                                  <a:pt x="72339" y="83223"/>
                                </a:lnTo>
                                <a:lnTo>
                                  <a:pt x="72339" y="171500"/>
                                </a:lnTo>
                                <a:lnTo>
                                  <a:pt x="77736" y="171500"/>
                                </a:lnTo>
                                <a:lnTo>
                                  <a:pt x="77736" y="83223"/>
                                </a:lnTo>
                                <a:lnTo>
                                  <a:pt x="127863" y="83223"/>
                                </a:lnTo>
                                <a:lnTo>
                                  <a:pt x="127863" y="171500"/>
                                </a:lnTo>
                                <a:lnTo>
                                  <a:pt x="147218" y="171500"/>
                                </a:lnTo>
                                <a:lnTo>
                                  <a:pt x="147218" y="83223"/>
                                </a:lnTo>
                                <a:lnTo>
                                  <a:pt x="166255" y="83223"/>
                                </a:lnTo>
                                <a:lnTo>
                                  <a:pt x="166255" y="133210"/>
                                </a:lnTo>
                                <a:lnTo>
                                  <a:pt x="185293" y="133210"/>
                                </a:lnTo>
                                <a:lnTo>
                                  <a:pt x="185293" y="83223"/>
                                </a:lnTo>
                                <a:lnTo>
                                  <a:pt x="204330" y="83223"/>
                                </a:lnTo>
                                <a:lnTo>
                                  <a:pt x="204330" y="171500"/>
                                </a:lnTo>
                                <a:lnTo>
                                  <a:pt x="223367" y="171500"/>
                                </a:lnTo>
                                <a:lnTo>
                                  <a:pt x="223367" y="83223"/>
                                </a:lnTo>
                                <a:lnTo>
                                  <a:pt x="242404" y="83223"/>
                                </a:lnTo>
                                <a:lnTo>
                                  <a:pt x="242404" y="133210"/>
                                </a:lnTo>
                                <a:lnTo>
                                  <a:pt x="261759" y="133210"/>
                                </a:lnTo>
                                <a:lnTo>
                                  <a:pt x="261759" y="83223"/>
                                </a:lnTo>
                                <a:lnTo>
                                  <a:pt x="311886" y="83223"/>
                                </a:lnTo>
                                <a:lnTo>
                                  <a:pt x="311886" y="133210"/>
                                </a:lnTo>
                                <a:lnTo>
                                  <a:pt x="317284" y="133210"/>
                                </a:lnTo>
                                <a:lnTo>
                                  <a:pt x="317284" y="83223"/>
                                </a:lnTo>
                                <a:lnTo>
                                  <a:pt x="388353" y="83223"/>
                                </a:lnTo>
                                <a:lnTo>
                                  <a:pt x="389623" y="81953"/>
                                </a:lnTo>
                                <a:lnTo>
                                  <a:pt x="389623" y="79108"/>
                                </a:lnTo>
                                <a:close/>
                              </a:path>
                            </a:pathLst>
                          </a:custGeom>
                          <a:solidFill>
                            <a:srgbClr val="006C55"/>
                          </a:solidFill>
                        </wps:spPr>
                        <wps:bodyPr wrap="square" lIns="0" tIns="0" rIns="0" bIns="0" rtlCol="0">
                          <a:prstTxWarp prst="textNoShape">
                            <a:avLst/>
                          </a:prstTxWarp>
                          <a:noAutofit/>
                        </wps:bodyPr>
                      </wps:wsp>
                    </wpg:wgp>
                  </a:graphicData>
                </a:graphic>
              </wp:anchor>
            </w:drawing>
          </mc:Choice>
          <mc:Fallback xmlns:oel="http://schemas.microsoft.com/office/2019/extlst">
            <w:pict>
              <v:group w14:anchorId="4A76DB43" id="Group 15" o:spid="_x0000_s1026" style="position:absolute;margin-left:71.7pt;margin-top:-73.95pt;width:31.6pt;height:31.5pt;z-index:251659776;mso-wrap-distance-left:0;mso-wrap-distance-right:0;mso-position-horizontal-relative:page" coordsize="401320,40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">
                <v:shape id="Graphic 16" o:spid="_x0000_s1027" style="position:absolute;top:133204;width:401320;height:133350;visibility:visible;mso-wrap-style:square;v-text-anchor:top" coordsize="40132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" path="m372173,l4441,,,4431,,14875r4441,4111l377559,18986r4134,4432l381693,33861r-4134,4432l28872,38293,17668,40517,8487,46597,2280,55642,,66762,2280,77888r6207,9048l17668,93017r11204,2225l377559,95242r4134,4111l381693,110106r-4134,4122l4441,114228,,118649r,10444l4441,133204r367732,l383324,130980r9070,-6080l398491,115855r2230,-11120l398491,93608r-6097,-9048l383324,78480,372173,76255r-348695,l19354,71823r,-10432l23478,57269r348695,l383324,54996r9070,-6187l398491,39654r2230,-11175l398491,17488,392394,8425,383324,2269,372173,xe" fillcolor="#81cdbe" stroked="f">
                  <v:path arrowok="t"/>
                </v:shape>
                <v:shape id="Graphic 17" o:spid="_x0000_s1028" style="position:absolute;left:5702;top:3;width:389890;height:400050;visibility:visible;mso-wrap-style:square;v-text-anchor:top" coordsize="389890,40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" path="m77736,190487r-5397,l72339,247434r5397,l77736,190487xem147218,190487r-19037,l128181,247434r19037,l147218,190487xem185293,152196r-19038,l166255,209461r19038,l185293,152196xem223367,190487r-19037,l204330,247434r19037,l223367,190487xem261759,152196r-19355,l242404,209461r19355,l261759,152196xem317284,152196r-5398,l311886,209461r5398,l317284,152196xem389623,317677r-1270,-952l317284,316725r,-88278l311886,228447r,88278l261759,316725r,-88278l242404,228447r,88278l223367,316725r,-50318l204330,266407r,50318l204330,322097r,54432l200202,380631r-10782,l185293,376529r,-54432l204330,322097r,-5372l185293,316725r,-88278l166255,228447r,88278l147218,316725r,-50318l128181,266407r,50318l77736,316725r,-50318l72339,266407r,50318l1270,316725,,317677r,3163l1270,322097r71069,l72339,392976r1270,1270l76466,394246r1270,-1270l77736,322097r50445,l128181,395503r4127,4115l142786,399618r4432,-4115l147218,322097r19037,l166255,371144r2235,11126l174586,391312r9068,6083l194818,399618r11150,-2223l215036,391312r6109,-9042l221462,380631r1905,-9487l223367,322097r19037,l242404,395503r4433,4115l257314,399618r4445,-4115l261759,322097r50127,l311886,392976r1270,1270l316014,394246r1270,-1270l317284,322097r71069,l389623,320840r,-3163xem389623,79108r-1270,-1270l317284,77838r,-70879l316014,5702r-2858,l311886,6959r,70879l261759,77838r,-49352l259791,18986r-318,-1499l253276,8432,244094,2273r-1690,-330l242404,23418r,54420l223367,77838r,-54420l227812,18986r10465,l242404,23418r,-21475l206603,17487r-2273,10999l204330,77838r-19037,l185293,28486r-1969,-9500l183019,17487,176847,8432,167754,2273r-1499,-305l166255,23418r,54420l147218,77838r,-54420l151345,18986r10478,l166255,23418r,-21450l130149,17487r-2286,10999l127863,77838r-50127,l77736,6959,76466,5702r-2857,l72339,6959r,70879l1270,77838,,79108r,2845l1270,83223r71069,l72339,171500r5397,l77736,83223r50127,l127863,171500r19355,l147218,83223r19037,l166255,133210r19038,l185293,83223r19037,l204330,171500r19037,l223367,83223r19037,l242404,133210r19355,l261759,83223r50127,l311886,133210r5398,l317284,83223r71069,l389623,81953r,-2845xe" fillcolor="#006c55" stroked="f">
                  <v:path arrowok="t"/>
                </v:shape>
                <w10:wrap anchorx="page"/>
              </v:group>
            </w:pict>
          </mc:Fallback>
        </mc:AlternateContent>
      </w:r>
      <w:r w:rsidRPr="00AF27E7">
        <w:rPr>
          <w:b/>
          <w:sz w:val="20"/>
          <w:szCs w:val="24"/>
        </w:rPr>
        <w:t>Dartmouth</w:t>
      </w:r>
      <w:r w:rsidRPr="00AF27E7">
        <w:rPr>
          <w:b/>
          <w:spacing w:val="-5"/>
          <w:sz w:val="20"/>
          <w:szCs w:val="24"/>
        </w:rPr>
        <w:t xml:space="preserve"> </w:t>
      </w:r>
      <w:r w:rsidRPr="00AF27E7">
        <w:rPr>
          <w:b/>
          <w:sz w:val="20"/>
          <w:szCs w:val="24"/>
        </w:rPr>
        <w:t>H</w:t>
      </w:r>
      <w:r w:rsidR="00FB7C58">
        <w:rPr>
          <w:b/>
          <w:sz w:val="20"/>
          <w:szCs w:val="24"/>
        </w:rPr>
        <w:t>ealth</w:t>
      </w:r>
      <w:r w:rsidR="00DE70FA">
        <w:rPr>
          <w:b/>
          <w:spacing w:val="-3"/>
          <w:sz w:val="20"/>
          <w:szCs w:val="24"/>
        </w:rPr>
        <w:t xml:space="preserve"> Career</w:t>
      </w:r>
      <w:r w:rsidRPr="00AF27E7">
        <w:rPr>
          <w:b/>
          <w:spacing w:val="-3"/>
          <w:sz w:val="20"/>
          <w:szCs w:val="24"/>
        </w:rPr>
        <w:t xml:space="preserve"> </w:t>
      </w:r>
      <w:r w:rsidRPr="00AF27E7">
        <w:rPr>
          <w:b/>
          <w:spacing w:val="-2"/>
          <w:sz w:val="20"/>
          <w:szCs w:val="24"/>
        </w:rPr>
        <w:t>Institute</w:t>
      </w:r>
    </w:p>
    <w:p w14:paraId="544695D3" w14:textId="77777777" w:rsidR="002C102D" w:rsidRPr="00AF27E7" w:rsidRDefault="00120CC2">
      <w:pPr>
        <w:pStyle w:val="Heading1"/>
        <w:spacing w:before="35"/>
        <w:ind w:left="400"/>
        <w:rPr>
          <w:sz w:val="32"/>
          <w:szCs w:val="32"/>
        </w:rPr>
      </w:pPr>
      <w:r w:rsidRPr="00AF27E7">
        <w:rPr>
          <w:sz w:val="32"/>
          <w:szCs w:val="32"/>
        </w:rPr>
        <w:t>Nurse</w:t>
      </w:r>
      <w:r w:rsidRPr="00AF27E7">
        <w:rPr>
          <w:spacing w:val="-6"/>
          <w:sz w:val="32"/>
          <w:szCs w:val="32"/>
        </w:rPr>
        <w:t xml:space="preserve"> </w:t>
      </w:r>
      <w:r w:rsidRPr="00AF27E7">
        <w:rPr>
          <w:sz w:val="32"/>
          <w:szCs w:val="32"/>
        </w:rPr>
        <w:t>Assistant</w:t>
      </w:r>
      <w:r w:rsidRPr="00AF27E7">
        <w:rPr>
          <w:spacing w:val="-5"/>
          <w:sz w:val="32"/>
          <w:szCs w:val="32"/>
        </w:rPr>
        <w:t xml:space="preserve"> </w:t>
      </w:r>
      <w:r w:rsidRPr="00AF27E7">
        <w:rPr>
          <w:sz w:val="32"/>
          <w:szCs w:val="32"/>
        </w:rPr>
        <w:t>Training</w:t>
      </w:r>
      <w:r w:rsidRPr="00AF27E7">
        <w:rPr>
          <w:spacing w:val="-6"/>
          <w:sz w:val="32"/>
          <w:szCs w:val="32"/>
        </w:rPr>
        <w:t xml:space="preserve"> </w:t>
      </w:r>
      <w:r w:rsidRPr="00AF27E7">
        <w:rPr>
          <w:spacing w:val="-2"/>
          <w:sz w:val="32"/>
          <w:szCs w:val="32"/>
        </w:rPr>
        <w:t>Program</w:t>
      </w:r>
    </w:p>
    <w:p w14:paraId="32EEA315" w14:textId="7373940D" w:rsidR="002C102D" w:rsidRPr="00AF27E7" w:rsidRDefault="00AF27E7">
      <w:pPr>
        <w:pStyle w:val="BodyText"/>
        <w:rPr>
          <w:b/>
          <w:sz w:val="32"/>
          <w:szCs w:val="24"/>
        </w:rPr>
      </w:pPr>
      <w:r w:rsidRPr="00AF27E7">
        <w:rPr>
          <w:noProof/>
          <w:sz w:val="24"/>
          <w:szCs w:val="24"/>
        </w:rPr>
        <mc:AlternateContent>
          <mc:Choice Requires="wps">
            <w:drawing>
              <wp:anchor distT="0" distB="0" distL="0" distR="0" simplePos="0" relativeHeight="251663872" behindDoc="0" locked="0" layoutInCell="1" allowOverlap="1" wp14:anchorId="555BF941" wp14:editId="306F9C20">
                <wp:simplePos x="0" y="0"/>
                <wp:positionH relativeFrom="page">
                  <wp:posOffset>514350</wp:posOffset>
                </wp:positionH>
                <wp:positionV relativeFrom="page">
                  <wp:posOffset>2378075</wp:posOffset>
                </wp:positionV>
                <wp:extent cx="6991350" cy="127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1350" cy="1270"/>
                        </a:xfrm>
                        <a:custGeom>
                          <a:avLst/>
                          <a:gdLst/>
                          <a:ahLst/>
                          <a:cxnLst/>
                          <a:rect l="l" t="t" r="r" b="b"/>
                          <a:pathLst>
                            <a:path w="6991350">
                              <a:moveTo>
                                <a:pt x="0" y="0"/>
                              </a:moveTo>
                              <a:lnTo>
                                <a:pt x="699135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xmlns:oel="http://schemas.microsoft.com/office/2019/extlst">
            <w:pict>
              <v:shape w14:anchorId="7215FAFF" id="Graphic 8" o:spid="_x0000_s1026" style="position:absolute;margin-left:40.5pt;margin-top:187.25pt;width:550.5pt;height:.1pt;z-index:251663872;visibility:visible;mso-wrap-style:square;mso-wrap-distance-left:0;mso-wrap-distance-top:0;mso-wrap-distance-right:0;mso-wrap-distance-bottom:0;mso-position-horizontal:absolute;mso-position-horizontal-relative:page;mso-position-vertical:absolute;mso-position-vertical-relative:page;v-text-anchor:top" coordsize="6991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" path="m,l6991350,e" filled="f" strokeweight="1.5pt">
                <v:path arrowok="t"/>
                <w10:wrap anchorx="page" anchory="page"/>
              </v:shape>
            </w:pict>
          </mc:Fallback>
        </mc:AlternateContent>
      </w:r>
    </w:p>
    <w:p w14:paraId="07F337E5" w14:textId="77777777" w:rsidR="002C102D" w:rsidRPr="00AF27E7" w:rsidRDefault="002C102D">
      <w:pPr>
        <w:pStyle w:val="BodyText"/>
        <w:spacing w:before="168"/>
        <w:rPr>
          <w:b/>
          <w:sz w:val="32"/>
          <w:szCs w:val="24"/>
        </w:rPr>
      </w:pPr>
    </w:p>
    <w:p w14:paraId="18B408D0" w14:textId="39B90AD3" w:rsidR="002C102D" w:rsidRPr="00AF27E7" w:rsidRDefault="00120CC2">
      <w:pPr>
        <w:pStyle w:val="BodyText"/>
        <w:spacing w:line="276" w:lineRule="auto"/>
        <w:ind w:left="111" w:right="74"/>
        <w:rPr>
          <w:sz w:val="24"/>
          <w:szCs w:val="24"/>
        </w:rPr>
      </w:pPr>
      <w:r w:rsidRPr="00AF27E7">
        <w:rPr>
          <w:sz w:val="24"/>
          <w:szCs w:val="24"/>
        </w:rPr>
        <w:t>Licensed Nurse Assistants (LNAs) are the heart of</w:t>
      </w:r>
      <w:r w:rsidRPr="00AF27E7">
        <w:rPr>
          <w:spacing w:val="-2"/>
          <w:sz w:val="24"/>
          <w:szCs w:val="24"/>
        </w:rPr>
        <w:t xml:space="preserve"> </w:t>
      </w:r>
      <w:r w:rsidRPr="00AF27E7">
        <w:rPr>
          <w:sz w:val="24"/>
          <w:szCs w:val="24"/>
        </w:rPr>
        <w:t>medicine</w:t>
      </w:r>
      <w:r w:rsidR="009F332C">
        <w:rPr>
          <w:sz w:val="24"/>
          <w:szCs w:val="24"/>
        </w:rPr>
        <w:t xml:space="preserve"> and are part of the</w:t>
      </w:r>
      <w:r w:rsidRPr="00AF27E7">
        <w:rPr>
          <w:spacing w:val="-2"/>
          <w:sz w:val="24"/>
          <w:szCs w:val="24"/>
        </w:rPr>
        <w:t xml:space="preserve"> </w:t>
      </w:r>
      <w:r w:rsidRPr="00AF27E7">
        <w:rPr>
          <w:sz w:val="24"/>
          <w:szCs w:val="24"/>
        </w:rPr>
        <w:t>foundation</w:t>
      </w:r>
      <w:r w:rsidRPr="00AF27E7">
        <w:rPr>
          <w:spacing w:val="-2"/>
          <w:sz w:val="24"/>
          <w:szCs w:val="24"/>
        </w:rPr>
        <w:t xml:space="preserve"> </w:t>
      </w:r>
      <w:r w:rsidRPr="00AF27E7">
        <w:rPr>
          <w:sz w:val="24"/>
          <w:szCs w:val="24"/>
        </w:rPr>
        <w:t>of the care</w:t>
      </w:r>
      <w:r w:rsidRPr="00AF27E7">
        <w:rPr>
          <w:spacing w:val="-2"/>
          <w:sz w:val="24"/>
          <w:szCs w:val="24"/>
        </w:rPr>
        <w:t xml:space="preserve"> </w:t>
      </w:r>
      <w:r w:rsidRPr="00AF27E7">
        <w:rPr>
          <w:sz w:val="24"/>
          <w:szCs w:val="24"/>
        </w:rPr>
        <w:t xml:space="preserve">teams that provide </w:t>
      </w:r>
      <w:r w:rsidR="009F332C">
        <w:rPr>
          <w:sz w:val="24"/>
          <w:szCs w:val="24"/>
        </w:rPr>
        <w:t xml:space="preserve">compassionate </w:t>
      </w:r>
      <w:r w:rsidRPr="00AF27E7">
        <w:rPr>
          <w:sz w:val="24"/>
          <w:szCs w:val="24"/>
        </w:rPr>
        <w:t>care to our patients. The</w:t>
      </w:r>
      <w:r w:rsidRPr="00AF27E7">
        <w:rPr>
          <w:spacing w:val="-1"/>
          <w:sz w:val="24"/>
          <w:szCs w:val="24"/>
        </w:rPr>
        <w:t xml:space="preserve"> </w:t>
      </w:r>
      <w:r w:rsidRPr="00AF27E7">
        <w:rPr>
          <w:sz w:val="24"/>
          <w:szCs w:val="24"/>
        </w:rPr>
        <w:t xml:space="preserve">role of a LNA is fast-paced, interesting, and </w:t>
      </w:r>
      <w:r w:rsidR="009F332C">
        <w:rPr>
          <w:sz w:val="24"/>
          <w:szCs w:val="24"/>
        </w:rPr>
        <w:t>with patient safety guiding every interaction</w:t>
      </w:r>
      <w:r w:rsidRPr="00AF27E7">
        <w:rPr>
          <w:sz w:val="24"/>
          <w:szCs w:val="24"/>
        </w:rPr>
        <w:t>.</w:t>
      </w:r>
      <w:r w:rsidRPr="00AF27E7">
        <w:rPr>
          <w:spacing w:val="-11"/>
          <w:sz w:val="24"/>
          <w:szCs w:val="24"/>
        </w:rPr>
        <w:t xml:space="preserve">  </w:t>
      </w:r>
      <w:r w:rsidRPr="00AF27E7">
        <w:rPr>
          <w:sz w:val="24"/>
          <w:szCs w:val="24"/>
        </w:rPr>
        <w:t>Much of a LNAs</w:t>
      </w:r>
      <w:r w:rsidRPr="00AF27E7">
        <w:rPr>
          <w:spacing w:val="-3"/>
          <w:sz w:val="24"/>
          <w:szCs w:val="24"/>
        </w:rPr>
        <w:t xml:space="preserve"> </w:t>
      </w:r>
      <w:r w:rsidRPr="00AF27E7">
        <w:rPr>
          <w:sz w:val="24"/>
          <w:szCs w:val="24"/>
        </w:rPr>
        <w:t>work</w:t>
      </w:r>
      <w:r w:rsidRPr="00AF27E7">
        <w:rPr>
          <w:spacing w:val="-1"/>
          <w:sz w:val="24"/>
          <w:szCs w:val="24"/>
        </w:rPr>
        <w:t xml:space="preserve"> </w:t>
      </w:r>
      <w:r w:rsidRPr="00AF27E7">
        <w:rPr>
          <w:sz w:val="24"/>
          <w:szCs w:val="24"/>
        </w:rPr>
        <w:t>is</w:t>
      </w:r>
      <w:r w:rsidRPr="00AF27E7">
        <w:rPr>
          <w:spacing w:val="-1"/>
          <w:sz w:val="24"/>
          <w:szCs w:val="24"/>
        </w:rPr>
        <w:t xml:space="preserve"> </w:t>
      </w:r>
      <w:r w:rsidRPr="00AF27E7">
        <w:rPr>
          <w:sz w:val="24"/>
          <w:szCs w:val="24"/>
        </w:rPr>
        <w:t>spent directly with</w:t>
      </w:r>
      <w:r w:rsidRPr="00AF27E7">
        <w:rPr>
          <w:spacing w:val="-1"/>
          <w:sz w:val="24"/>
          <w:szCs w:val="24"/>
        </w:rPr>
        <w:t xml:space="preserve"> </w:t>
      </w:r>
      <w:r w:rsidRPr="00AF27E7">
        <w:rPr>
          <w:sz w:val="24"/>
          <w:szCs w:val="24"/>
        </w:rPr>
        <w:t>patients</w:t>
      </w:r>
      <w:r w:rsidR="009F332C">
        <w:rPr>
          <w:sz w:val="24"/>
          <w:szCs w:val="24"/>
        </w:rPr>
        <w:t xml:space="preserve">, and </w:t>
      </w:r>
      <w:r w:rsidR="009F332C" w:rsidRPr="00AF27E7">
        <w:rPr>
          <w:sz w:val="24"/>
          <w:szCs w:val="24"/>
        </w:rPr>
        <w:t>under</w:t>
      </w:r>
      <w:r w:rsidR="009F332C" w:rsidRPr="00AF27E7">
        <w:rPr>
          <w:spacing w:val="-9"/>
          <w:sz w:val="24"/>
          <w:szCs w:val="24"/>
        </w:rPr>
        <w:t xml:space="preserve"> </w:t>
      </w:r>
      <w:r w:rsidR="009F332C" w:rsidRPr="00AF27E7">
        <w:rPr>
          <w:sz w:val="24"/>
          <w:szCs w:val="24"/>
        </w:rPr>
        <w:t>the</w:t>
      </w:r>
      <w:r w:rsidR="009F332C" w:rsidRPr="00AF27E7">
        <w:rPr>
          <w:spacing w:val="-9"/>
          <w:sz w:val="24"/>
          <w:szCs w:val="24"/>
        </w:rPr>
        <w:t xml:space="preserve"> </w:t>
      </w:r>
      <w:r w:rsidR="009F332C" w:rsidRPr="00AF27E7">
        <w:rPr>
          <w:sz w:val="24"/>
          <w:szCs w:val="24"/>
        </w:rPr>
        <w:t>guidance</w:t>
      </w:r>
      <w:r w:rsidR="009F332C" w:rsidRPr="00AF27E7">
        <w:rPr>
          <w:spacing w:val="-10"/>
          <w:sz w:val="24"/>
          <w:szCs w:val="24"/>
        </w:rPr>
        <w:t xml:space="preserve"> </w:t>
      </w:r>
      <w:r w:rsidR="009F332C" w:rsidRPr="00AF27E7">
        <w:rPr>
          <w:sz w:val="24"/>
          <w:szCs w:val="24"/>
        </w:rPr>
        <w:t>of</w:t>
      </w:r>
      <w:r w:rsidR="009F332C" w:rsidRPr="00AF27E7">
        <w:rPr>
          <w:spacing w:val="-9"/>
          <w:sz w:val="24"/>
          <w:szCs w:val="24"/>
        </w:rPr>
        <w:t xml:space="preserve"> </w:t>
      </w:r>
      <w:r w:rsidR="009F332C" w:rsidRPr="00AF27E7">
        <w:rPr>
          <w:sz w:val="24"/>
          <w:szCs w:val="24"/>
        </w:rPr>
        <w:t>registered</w:t>
      </w:r>
      <w:r w:rsidR="009F332C" w:rsidRPr="00AF27E7">
        <w:rPr>
          <w:spacing w:val="-10"/>
          <w:sz w:val="24"/>
          <w:szCs w:val="24"/>
        </w:rPr>
        <w:t xml:space="preserve"> </w:t>
      </w:r>
      <w:r w:rsidR="009F332C" w:rsidRPr="00AF27E7">
        <w:rPr>
          <w:sz w:val="24"/>
          <w:szCs w:val="24"/>
        </w:rPr>
        <w:t>nurses</w:t>
      </w:r>
      <w:r w:rsidR="009F332C" w:rsidRPr="00AF27E7">
        <w:rPr>
          <w:spacing w:val="-10"/>
          <w:sz w:val="24"/>
          <w:szCs w:val="24"/>
        </w:rPr>
        <w:t xml:space="preserve"> </w:t>
      </w:r>
      <w:r w:rsidR="009F332C" w:rsidRPr="00AF27E7">
        <w:rPr>
          <w:sz w:val="24"/>
          <w:szCs w:val="24"/>
        </w:rPr>
        <w:t>and</w:t>
      </w:r>
      <w:r w:rsidR="009F332C" w:rsidRPr="00AF27E7">
        <w:rPr>
          <w:spacing w:val="-11"/>
          <w:sz w:val="24"/>
          <w:szCs w:val="24"/>
        </w:rPr>
        <w:t xml:space="preserve"> </w:t>
      </w:r>
      <w:r w:rsidR="009F332C" w:rsidRPr="00AF27E7">
        <w:rPr>
          <w:sz w:val="24"/>
          <w:szCs w:val="24"/>
        </w:rPr>
        <w:t>other</w:t>
      </w:r>
      <w:r w:rsidR="009F332C" w:rsidRPr="00AF27E7">
        <w:rPr>
          <w:spacing w:val="-11"/>
          <w:sz w:val="24"/>
          <w:szCs w:val="24"/>
        </w:rPr>
        <w:t xml:space="preserve"> </w:t>
      </w:r>
      <w:r w:rsidR="009F332C" w:rsidRPr="00AF27E7">
        <w:rPr>
          <w:sz w:val="24"/>
          <w:szCs w:val="24"/>
        </w:rPr>
        <w:t>medical</w:t>
      </w:r>
      <w:r w:rsidR="009F332C" w:rsidRPr="00AF27E7">
        <w:rPr>
          <w:spacing w:val="-11"/>
          <w:sz w:val="24"/>
          <w:szCs w:val="24"/>
        </w:rPr>
        <w:t xml:space="preserve"> </w:t>
      </w:r>
      <w:r w:rsidR="009F332C" w:rsidRPr="00AF27E7">
        <w:rPr>
          <w:sz w:val="24"/>
          <w:szCs w:val="24"/>
        </w:rPr>
        <w:t>workers</w:t>
      </w:r>
      <w:r w:rsidRPr="00AF27E7">
        <w:rPr>
          <w:sz w:val="24"/>
          <w:szCs w:val="24"/>
        </w:rPr>
        <w:t xml:space="preserve">. Nursing </w:t>
      </w:r>
      <w:r w:rsidR="009F332C">
        <w:rPr>
          <w:sz w:val="24"/>
          <w:szCs w:val="24"/>
        </w:rPr>
        <w:t>care is critical to</w:t>
      </w:r>
      <w:r w:rsidRPr="00AF27E7">
        <w:rPr>
          <w:sz w:val="24"/>
          <w:szCs w:val="24"/>
        </w:rPr>
        <w:t xml:space="preserve"> Dartmouth</w:t>
      </w:r>
      <w:r w:rsidR="00215A5D">
        <w:rPr>
          <w:sz w:val="24"/>
          <w:szCs w:val="24"/>
        </w:rPr>
        <w:t xml:space="preserve"> Hitchcock Medical Center</w:t>
      </w:r>
      <w:r w:rsidR="00145773">
        <w:rPr>
          <w:sz w:val="24"/>
          <w:szCs w:val="24"/>
        </w:rPr>
        <w:t>’s</w:t>
      </w:r>
      <w:r w:rsidRPr="00AF27E7">
        <w:rPr>
          <w:sz w:val="24"/>
          <w:szCs w:val="24"/>
        </w:rPr>
        <w:t xml:space="preserve"> (D</w:t>
      </w:r>
      <w:r w:rsidR="00215A5D">
        <w:rPr>
          <w:sz w:val="24"/>
          <w:szCs w:val="24"/>
        </w:rPr>
        <w:t>HMC</w:t>
      </w:r>
      <w:r w:rsidRPr="00AF27E7">
        <w:rPr>
          <w:sz w:val="24"/>
          <w:szCs w:val="24"/>
        </w:rPr>
        <w:t xml:space="preserve">) ability to provide each </w:t>
      </w:r>
      <w:r w:rsidR="009F332C">
        <w:rPr>
          <w:sz w:val="24"/>
          <w:szCs w:val="24"/>
        </w:rPr>
        <w:t>patient</w:t>
      </w:r>
      <w:r w:rsidR="009F332C" w:rsidRPr="00AF27E7">
        <w:rPr>
          <w:sz w:val="24"/>
          <w:szCs w:val="24"/>
        </w:rPr>
        <w:t xml:space="preserve"> </w:t>
      </w:r>
      <w:r w:rsidR="009F332C">
        <w:rPr>
          <w:sz w:val="24"/>
          <w:szCs w:val="24"/>
        </w:rPr>
        <w:t xml:space="preserve">with </w:t>
      </w:r>
      <w:r w:rsidRPr="00AF27E7">
        <w:rPr>
          <w:sz w:val="24"/>
          <w:szCs w:val="24"/>
        </w:rPr>
        <w:t>the best care, at the right place, at the right time, every time.</w:t>
      </w:r>
    </w:p>
    <w:p w14:paraId="4DC2C504" w14:textId="77777777" w:rsidR="002C102D" w:rsidRPr="00AF27E7" w:rsidRDefault="002C102D">
      <w:pPr>
        <w:pStyle w:val="BodyText"/>
        <w:spacing w:before="130"/>
        <w:rPr>
          <w:sz w:val="24"/>
          <w:szCs w:val="24"/>
        </w:rPr>
      </w:pPr>
    </w:p>
    <w:p w14:paraId="440CFFCC" w14:textId="77777777" w:rsidR="002C102D" w:rsidRPr="00AF27E7" w:rsidRDefault="00120CC2">
      <w:pPr>
        <w:ind w:left="111"/>
        <w:rPr>
          <w:b/>
          <w:sz w:val="28"/>
          <w:szCs w:val="24"/>
        </w:rPr>
      </w:pPr>
      <w:r w:rsidRPr="00AF27E7">
        <w:rPr>
          <w:b/>
          <w:sz w:val="28"/>
          <w:szCs w:val="24"/>
        </w:rPr>
        <w:t>Program</w:t>
      </w:r>
      <w:r w:rsidRPr="00AF27E7">
        <w:rPr>
          <w:b/>
          <w:spacing w:val="-5"/>
          <w:sz w:val="28"/>
          <w:szCs w:val="24"/>
        </w:rPr>
        <w:t xml:space="preserve"> </w:t>
      </w:r>
      <w:r w:rsidRPr="00AF27E7">
        <w:rPr>
          <w:b/>
          <w:spacing w:val="-2"/>
          <w:sz w:val="28"/>
          <w:szCs w:val="24"/>
        </w:rPr>
        <w:t>Overview:</w:t>
      </w:r>
    </w:p>
    <w:p w14:paraId="32AC7952" w14:textId="7B5BE103" w:rsidR="002C102D" w:rsidRPr="00AF27E7" w:rsidRDefault="00120CC2" w:rsidP="005407F0">
      <w:pPr>
        <w:pStyle w:val="BodyText"/>
        <w:spacing w:before="103"/>
        <w:ind w:left="111"/>
        <w:rPr>
          <w:sz w:val="24"/>
          <w:szCs w:val="24"/>
        </w:rPr>
      </w:pPr>
      <w:r w:rsidRPr="00AF27E7">
        <w:rPr>
          <w:sz w:val="24"/>
          <w:szCs w:val="24"/>
        </w:rPr>
        <w:t>The</w:t>
      </w:r>
      <w:r w:rsidRPr="00AF27E7">
        <w:rPr>
          <w:spacing w:val="-6"/>
          <w:sz w:val="24"/>
          <w:szCs w:val="24"/>
        </w:rPr>
        <w:t xml:space="preserve"> </w:t>
      </w:r>
      <w:r w:rsidRPr="00AF27E7">
        <w:rPr>
          <w:sz w:val="24"/>
          <w:szCs w:val="24"/>
        </w:rPr>
        <w:t>Nurse</w:t>
      </w:r>
      <w:r w:rsidRPr="00AF27E7">
        <w:rPr>
          <w:spacing w:val="-3"/>
          <w:sz w:val="24"/>
          <w:szCs w:val="24"/>
        </w:rPr>
        <w:t xml:space="preserve"> </w:t>
      </w:r>
      <w:r w:rsidRPr="00AF27E7">
        <w:rPr>
          <w:sz w:val="24"/>
          <w:szCs w:val="24"/>
        </w:rPr>
        <w:t>Assistant</w:t>
      </w:r>
      <w:r w:rsidRPr="00AF27E7">
        <w:rPr>
          <w:spacing w:val="-5"/>
          <w:sz w:val="24"/>
          <w:szCs w:val="24"/>
        </w:rPr>
        <w:t xml:space="preserve"> </w:t>
      </w:r>
      <w:r w:rsidRPr="00AF27E7">
        <w:rPr>
          <w:sz w:val="24"/>
          <w:szCs w:val="24"/>
        </w:rPr>
        <w:t>Training</w:t>
      </w:r>
      <w:r w:rsidRPr="00AF27E7">
        <w:rPr>
          <w:spacing w:val="-4"/>
          <w:sz w:val="24"/>
          <w:szCs w:val="24"/>
        </w:rPr>
        <w:t xml:space="preserve"> </w:t>
      </w:r>
      <w:r w:rsidRPr="00AF27E7">
        <w:rPr>
          <w:sz w:val="24"/>
          <w:szCs w:val="24"/>
        </w:rPr>
        <w:t>Program</w:t>
      </w:r>
      <w:r w:rsidRPr="00AF27E7">
        <w:rPr>
          <w:spacing w:val="-2"/>
          <w:sz w:val="24"/>
          <w:szCs w:val="24"/>
        </w:rPr>
        <w:t xml:space="preserve"> </w:t>
      </w:r>
      <w:r w:rsidRPr="00AF27E7">
        <w:rPr>
          <w:sz w:val="24"/>
          <w:szCs w:val="24"/>
        </w:rPr>
        <w:t>is</w:t>
      </w:r>
      <w:r w:rsidRPr="00AF27E7">
        <w:rPr>
          <w:spacing w:val="-3"/>
          <w:sz w:val="24"/>
          <w:szCs w:val="24"/>
        </w:rPr>
        <w:t xml:space="preserve"> </w:t>
      </w:r>
      <w:r w:rsidRPr="00AF27E7">
        <w:rPr>
          <w:sz w:val="24"/>
          <w:szCs w:val="24"/>
        </w:rPr>
        <w:t>a</w:t>
      </w:r>
      <w:r w:rsidRPr="00AF27E7">
        <w:rPr>
          <w:spacing w:val="-5"/>
          <w:sz w:val="24"/>
          <w:szCs w:val="24"/>
        </w:rPr>
        <w:t xml:space="preserve"> </w:t>
      </w:r>
      <w:r w:rsidRPr="00AF27E7">
        <w:rPr>
          <w:sz w:val="24"/>
          <w:szCs w:val="24"/>
        </w:rPr>
        <w:t>7-week</w:t>
      </w:r>
      <w:r w:rsidRPr="00AF27E7">
        <w:rPr>
          <w:spacing w:val="-6"/>
          <w:sz w:val="24"/>
          <w:szCs w:val="24"/>
        </w:rPr>
        <w:t xml:space="preserve"> </w:t>
      </w:r>
      <w:r w:rsidRPr="00AF27E7">
        <w:rPr>
          <w:sz w:val="24"/>
          <w:szCs w:val="24"/>
        </w:rPr>
        <w:t>long</w:t>
      </w:r>
      <w:r w:rsidRPr="00AF27E7">
        <w:rPr>
          <w:spacing w:val="-4"/>
          <w:sz w:val="24"/>
          <w:szCs w:val="24"/>
        </w:rPr>
        <w:t xml:space="preserve"> </w:t>
      </w:r>
      <w:r w:rsidRPr="00AF27E7">
        <w:rPr>
          <w:sz w:val="24"/>
          <w:szCs w:val="24"/>
        </w:rPr>
        <w:t>course</w:t>
      </w:r>
      <w:r w:rsidRPr="00AF27E7">
        <w:rPr>
          <w:spacing w:val="-6"/>
          <w:sz w:val="24"/>
          <w:szCs w:val="24"/>
        </w:rPr>
        <w:t xml:space="preserve"> </w:t>
      </w:r>
      <w:r w:rsidR="009F332C">
        <w:rPr>
          <w:sz w:val="24"/>
          <w:szCs w:val="24"/>
        </w:rPr>
        <w:t xml:space="preserve">delivered </w:t>
      </w:r>
      <w:r w:rsidRPr="00AF27E7">
        <w:rPr>
          <w:sz w:val="24"/>
          <w:szCs w:val="24"/>
        </w:rPr>
        <w:t>in</w:t>
      </w:r>
      <w:r w:rsidRPr="00AF27E7">
        <w:rPr>
          <w:spacing w:val="-3"/>
          <w:sz w:val="24"/>
          <w:szCs w:val="24"/>
        </w:rPr>
        <w:t xml:space="preserve"> </w:t>
      </w:r>
      <w:r w:rsidRPr="00AF27E7">
        <w:rPr>
          <w:sz w:val="24"/>
          <w:szCs w:val="24"/>
        </w:rPr>
        <w:t>partnership</w:t>
      </w:r>
      <w:r w:rsidRPr="00AF27E7">
        <w:rPr>
          <w:spacing w:val="-3"/>
          <w:sz w:val="24"/>
          <w:szCs w:val="24"/>
        </w:rPr>
        <w:t xml:space="preserve"> </w:t>
      </w:r>
      <w:r w:rsidRPr="00AF27E7">
        <w:rPr>
          <w:sz w:val="24"/>
          <w:szCs w:val="24"/>
        </w:rPr>
        <w:t>with</w:t>
      </w:r>
      <w:r w:rsidRPr="00AF27E7">
        <w:rPr>
          <w:spacing w:val="-2"/>
          <w:sz w:val="24"/>
          <w:szCs w:val="24"/>
        </w:rPr>
        <w:t xml:space="preserve"> </w:t>
      </w:r>
      <w:r w:rsidRPr="00AF27E7">
        <w:rPr>
          <w:sz w:val="24"/>
          <w:szCs w:val="24"/>
        </w:rPr>
        <w:t>River</w:t>
      </w:r>
      <w:r w:rsidRPr="00AF27E7">
        <w:rPr>
          <w:spacing w:val="-2"/>
          <w:sz w:val="24"/>
          <w:szCs w:val="24"/>
        </w:rPr>
        <w:t xml:space="preserve"> </w:t>
      </w:r>
      <w:r w:rsidRPr="00AF27E7">
        <w:rPr>
          <w:sz w:val="24"/>
          <w:szCs w:val="24"/>
        </w:rPr>
        <w:t>Valley</w:t>
      </w:r>
      <w:r w:rsidRPr="00AF27E7">
        <w:rPr>
          <w:spacing w:val="-3"/>
          <w:sz w:val="24"/>
          <w:szCs w:val="24"/>
        </w:rPr>
        <w:t xml:space="preserve"> </w:t>
      </w:r>
      <w:r w:rsidRPr="00AF27E7">
        <w:rPr>
          <w:sz w:val="24"/>
          <w:szCs w:val="24"/>
        </w:rPr>
        <w:t>Community</w:t>
      </w:r>
      <w:r w:rsidRPr="00AF27E7">
        <w:rPr>
          <w:spacing w:val="-4"/>
          <w:sz w:val="24"/>
          <w:szCs w:val="24"/>
        </w:rPr>
        <w:t xml:space="preserve"> </w:t>
      </w:r>
      <w:r w:rsidRPr="00AF27E7">
        <w:rPr>
          <w:sz w:val="24"/>
          <w:szCs w:val="24"/>
        </w:rPr>
        <w:t>College</w:t>
      </w:r>
      <w:r w:rsidRPr="00AF27E7">
        <w:rPr>
          <w:spacing w:val="-2"/>
          <w:sz w:val="24"/>
          <w:szCs w:val="24"/>
        </w:rPr>
        <w:t xml:space="preserve"> </w:t>
      </w:r>
      <w:r w:rsidRPr="00AF27E7">
        <w:rPr>
          <w:sz w:val="24"/>
          <w:szCs w:val="24"/>
        </w:rPr>
        <w:t>(RVCC)</w:t>
      </w:r>
      <w:r w:rsidRPr="00AF27E7">
        <w:rPr>
          <w:spacing w:val="-2"/>
          <w:sz w:val="24"/>
          <w:szCs w:val="24"/>
        </w:rPr>
        <w:t xml:space="preserve"> </w:t>
      </w:r>
      <w:r w:rsidR="005407F0">
        <w:rPr>
          <w:sz w:val="24"/>
          <w:szCs w:val="24"/>
        </w:rPr>
        <w:t xml:space="preserve">for Dartmouth Hitchcock Medical Center in </w:t>
      </w:r>
      <w:r w:rsidR="009F332C">
        <w:rPr>
          <w:sz w:val="24"/>
          <w:szCs w:val="24"/>
        </w:rPr>
        <w:t>Lebanon, NH</w:t>
      </w:r>
      <w:r w:rsidRPr="00AF27E7">
        <w:rPr>
          <w:spacing w:val="-3"/>
          <w:sz w:val="24"/>
          <w:szCs w:val="24"/>
        </w:rPr>
        <w:t xml:space="preserve"> </w:t>
      </w:r>
      <w:r w:rsidR="005407F0">
        <w:rPr>
          <w:sz w:val="24"/>
          <w:szCs w:val="24"/>
        </w:rPr>
        <w:t xml:space="preserve">and Cinematic Health for Cheshire Medical Center </w:t>
      </w:r>
      <w:r w:rsidR="009F332C">
        <w:rPr>
          <w:sz w:val="24"/>
          <w:szCs w:val="24"/>
        </w:rPr>
        <w:t>in Keene, NH</w:t>
      </w:r>
      <w:r w:rsidR="005407F0">
        <w:rPr>
          <w:sz w:val="24"/>
          <w:szCs w:val="24"/>
        </w:rPr>
        <w:t xml:space="preserve">. The program </w:t>
      </w:r>
      <w:r w:rsidRPr="00AF27E7">
        <w:rPr>
          <w:sz w:val="24"/>
          <w:szCs w:val="24"/>
        </w:rPr>
        <w:t>provide</w:t>
      </w:r>
      <w:r w:rsidR="005407F0">
        <w:rPr>
          <w:sz w:val="24"/>
          <w:szCs w:val="24"/>
        </w:rPr>
        <w:t>s</w:t>
      </w:r>
      <w:r w:rsidRPr="00AF27E7">
        <w:rPr>
          <w:sz w:val="24"/>
          <w:szCs w:val="24"/>
        </w:rPr>
        <w:t xml:space="preserve"> sponsorship for the selected students which </w:t>
      </w:r>
      <w:r w:rsidR="009F332C">
        <w:rPr>
          <w:sz w:val="24"/>
          <w:szCs w:val="24"/>
        </w:rPr>
        <w:t>consists</w:t>
      </w:r>
      <w:r w:rsidRPr="00AF27E7">
        <w:rPr>
          <w:sz w:val="24"/>
          <w:szCs w:val="24"/>
        </w:rPr>
        <w:t xml:space="preserve"> of payment for the full tuition including books, course fees, BLS training, and the NH State Competency Exam fee. This sponsorship also includes a training wage of $17.00/hr. during training. In return for this investment in training and development, the trainee will be asked to commit to an employment agreement of one year in the role of a full-time LNA.</w:t>
      </w:r>
    </w:p>
    <w:p w14:paraId="1DB71CE7" w14:textId="77777777" w:rsidR="002C102D" w:rsidRPr="00AF27E7" w:rsidRDefault="002C102D">
      <w:pPr>
        <w:pStyle w:val="BodyText"/>
        <w:spacing w:before="42"/>
        <w:rPr>
          <w:sz w:val="24"/>
          <w:szCs w:val="24"/>
        </w:rPr>
      </w:pPr>
    </w:p>
    <w:p w14:paraId="14DC82CB" w14:textId="1593F09A" w:rsidR="002C102D" w:rsidRPr="00AF27E7" w:rsidRDefault="00120CC2">
      <w:pPr>
        <w:pStyle w:val="BodyText"/>
        <w:spacing w:line="276" w:lineRule="auto"/>
        <w:ind w:left="111"/>
        <w:rPr>
          <w:sz w:val="24"/>
          <w:szCs w:val="24"/>
        </w:rPr>
      </w:pPr>
      <w:r w:rsidRPr="00AF27E7">
        <w:rPr>
          <w:sz w:val="24"/>
          <w:szCs w:val="24"/>
        </w:rPr>
        <w:t>During the program, trainees will study topics such as Basic Life Support, Anatomy &amp; Physiology,</w:t>
      </w:r>
      <w:r w:rsidRPr="00AF27E7">
        <w:rPr>
          <w:spacing w:val="-5"/>
          <w:sz w:val="24"/>
          <w:szCs w:val="24"/>
        </w:rPr>
        <w:t xml:space="preserve"> </w:t>
      </w:r>
      <w:r w:rsidRPr="00AF27E7">
        <w:rPr>
          <w:sz w:val="24"/>
          <w:szCs w:val="24"/>
        </w:rPr>
        <w:t>Medical</w:t>
      </w:r>
      <w:r w:rsidRPr="00AF27E7">
        <w:rPr>
          <w:spacing w:val="-6"/>
          <w:sz w:val="24"/>
          <w:szCs w:val="24"/>
        </w:rPr>
        <w:t xml:space="preserve"> </w:t>
      </w:r>
      <w:r w:rsidRPr="00AF27E7">
        <w:rPr>
          <w:sz w:val="24"/>
          <w:szCs w:val="24"/>
        </w:rPr>
        <w:t xml:space="preserve">Terminology, </w:t>
      </w:r>
      <w:r w:rsidR="005407F0">
        <w:rPr>
          <w:sz w:val="24"/>
          <w:szCs w:val="24"/>
        </w:rPr>
        <w:t>t</w:t>
      </w:r>
      <w:r w:rsidRPr="00AF27E7">
        <w:rPr>
          <w:sz w:val="24"/>
          <w:szCs w:val="24"/>
        </w:rPr>
        <w:t>he</w:t>
      </w:r>
      <w:r w:rsidRPr="00AF27E7">
        <w:rPr>
          <w:spacing w:val="-3"/>
          <w:sz w:val="24"/>
          <w:szCs w:val="24"/>
        </w:rPr>
        <w:t xml:space="preserve"> </w:t>
      </w:r>
      <w:r w:rsidRPr="00AF27E7">
        <w:rPr>
          <w:sz w:val="24"/>
          <w:szCs w:val="24"/>
        </w:rPr>
        <w:t>Art</w:t>
      </w:r>
      <w:r w:rsidRPr="00AF27E7">
        <w:rPr>
          <w:spacing w:val="-5"/>
          <w:sz w:val="24"/>
          <w:szCs w:val="24"/>
        </w:rPr>
        <w:t xml:space="preserve"> </w:t>
      </w:r>
      <w:r w:rsidRPr="00AF27E7">
        <w:rPr>
          <w:sz w:val="24"/>
          <w:szCs w:val="24"/>
        </w:rPr>
        <w:t>of</w:t>
      </w:r>
      <w:r w:rsidRPr="00AF27E7">
        <w:rPr>
          <w:spacing w:val="-3"/>
          <w:sz w:val="24"/>
          <w:szCs w:val="24"/>
        </w:rPr>
        <w:t xml:space="preserve"> </w:t>
      </w:r>
      <w:r w:rsidRPr="00AF27E7">
        <w:rPr>
          <w:sz w:val="24"/>
          <w:szCs w:val="24"/>
        </w:rPr>
        <w:t>Caregiving,</w:t>
      </w:r>
      <w:r w:rsidRPr="00AF27E7">
        <w:rPr>
          <w:spacing w:val="-3"/>
          <w:sz w:val="24"/>
          <w:szCs w:val="24"/>
        </w:rPr>
        <w:t xml:space="preserve"> </w:t>
      </w:r>
      <w:r w:rsidRPr="00AF27E7">
        <w:rPr>
          <w:sz w:val="24"/>
          <w:szCs w:val="24"/>
        </w:rPr>
        <w:t>Promoting</w:t>
      </w:r>
      <w:r w:rsidRPr="00AF27E7">
        <w:rPr>
          <w:spacing w:val="-3"/>
          <w:sz w:val="24"/>
          <w:szCs w:val="24"/>
        </w:rPr>
        <w:t xml:space="preserve"> </w:t>
      </w:r>
      <w:r w:rsidRPr="00AF27E7">
        <w:rPr>
          <w:sz w:val="24"/>
          <w:szCs w:val="24"/>
        </w:rPr>
        <w:t>Safety,</w:t>
      </w:r>
      <w:r w:rsidRPr="00AF27E7">
        <w:rPr>
          <w:spacing w:val="-3"/>
          <w:sz w:val="24"/>
          <w:szCs w:val="24"/>
        </w:rPr>
        <w:t xml:space="preserve"> </w:t>
      </w:r>
      <w:r w:rsidRPr="00AF27E7">
        <w:rPr>
          <w:sz w:val="24"/>
          <w:szCs w:val="24"/>
        </w:rPr>
        <w:t>Special</w:t>
      </w:r>
      <w:r w:rsidRPr="00AF27E7">
        <w:rPr>
          <w:spacing w:val="-3"/>
          <w:sz w:val="24"/>
          <w:szCs w:val="24"/>
        </w:rPr>
        <w:t xml:space="preserve"> </w:t>
      </w:r>
      <w:r w:rsidRPr="00AF27E7">
        <w:rPr>
          <w:sz w:val="24"/>
          <w:szCs w:val="24"/>
        </w:rPr>
        <w:t>Care</w:t>
      </w:r>
      <w:r w:rsidRPr="00AF27E7">
        <w:rPr>
          <w:spacing w:val="-3"/>
          <w:sz w:val="24"/>
          <w:szCs w:val="24"/>
        </w:rPr>
        <w:t xml:space="preserve"> </w:t>
      </w:r>
      <w:r w:rsidRPr="00AF27E7">
        <w:rPr>
          <w:sz w:val="24"/>
          <w:szCs w:val="24"/>
        </w:rPr>
        <w:t>Situations,</w:t>
      </w:r>
      <w:r w:rsidRPr="00AF27E7">
        <w:rPr>
          <w:spacing w:val="-5"/>
          <w:sz w:val="24"/>
          <w:szCs w:val="24"/>
        </w:rPr>
        <w:t xml:space="preserve"> </w:t>
      </w:r>
      <w:r w:rsidRPr="00AF27E7">
        <w:rPr>
          <w:sz w:val="24"/>
          <w:szCs w:val="24"/>
        </w:rPr>
        <w:t>and</w:t>
      </w:r>
      <w:r w:rsidRPr="00AF27E7">
        <w:rPr>
          <w:spacing w:val="-1"/>
          <w:sz w:val="24"/>
          <w:szCs w:val="24"/>
        </w:rPr>
        <w:t xml:space="preserve"> </w:t>
      </w:r>
      <w:r w:rsidRPr="00AF27E7">
        <w:rPr>
          <w:sz w:val="24"/>
          <w:szCs w:val="24"/>
        </w:rPr>
        <w:t>From Student to Employee.</w:t>
      </w:r>
    </w:p>
    <w:p w14:paraId="6A92540D" w14:textId="77777777" w:rsidR="002C102D" w:rsidRPr="00AF27E7" w:rsidRDefault="002C102D">
      <w:pPr>
        <w:pStyle w:val="BodyText"/>
        <w:spacing w:before="38"/>
        <w:rPr>
          <w:sz w:val="24"/>
          <w:szCs w:val="24"/>
        </w:rPr>
      </w:pPr>
    </w:p>
    <w:p w14:paraId="0AAF5A4E" w14:textId="05AA04F9" w:rsidR="002C102D" w:rsidRPr="00AF27E7" w:rsidRDefault="00120CC2">
      <w:pPr>
        <w:pStyle w:val="BodyText"/>
        <w:spacing w:line="276" w:lineRule="auto"/>
        <w:ind w:left="111"/>
        <w:rPr>
          <w:sz w:val="24"/>
          <w:szCs w:val="24"/>
        </w:rPr>
      </w:pPr>
      <w:r w:rsidRPr="00AF27E7">
        <w:rPr>
          <w:sz w:val="24"/>
          <w:szCs w:val="24"/>
        </w:rPr>
        <w:t>At the conclusion of the classroom</w:t>
      </w:r>
      <w:r w:rsidR="009F332C">
        <w:rPr>
          <w:sz w:val="24"/>
          <w:szCs w:val="24"/>
        </w:rPr>
        <w:t xml:space="preserve"> and clinical training</w:t>
      </w:r>
      <w:r w:rsidRPr="00AF27E7">
        <w:rPr>
          <w:sz w:val="24"/>
          <w:szCs w:val="24"/>
        </w:rPr>
        <w:t>, trainees sit for the NH State Competency Exam.</w:t>
      </w:r>
      <w:r w:rsidRPr="00AF27E7">
        <w:rPr>
          <w:spacing w:val="-5"/>
          <w:sz w:val="24"/>
          <w:szCs w:val="24"/>
        </w:rPr>
        <w:t xml:space="preserve"> </w:t>
      </w:r>
      <w:r w:rsidRPr="00AF27E7">
        <w:rPr>
          <w:sz w:val="24"/>
          <w:szCs w:val="24"/>
        </w:rPr>
        <w:t>Upon</w:t>
      </w:r>
      <w:r w:rsidRPr="00AF27E7">
        <w:rPr>
          <w:spacing w:val="-3"/>
          <w:sz w:val="24"/>
          <w:szCs w:val="24"/>
        </w:rPr>
        <w:t xml:space="preserve"> </w:t>
      </w:r>
      <w:r w:rsidRPr="00AF27E7">
        <w:rPr>
          <w:sz w:val="24"/>
          <w:szCs w:val="24"/>
        </w:rPr>
        <w:t>receiving</w:t>
      </w:r>
      <w:r w:rsidRPr="00AF27E7">
        <w:rPr>
          <w:spacing w:val="-3"/>
          <w:sz w:val="24"/>
          <w:szCs w:val="24"/>
        </w:rPr>
        <w:t xml:space="preserve"> </w:t>
      </w:r>
      <w:r w:rsidRPr="00AF27E7">
        <w:rPr>
          <w:sz w:val="24"/>
          <w:szCs w:val="24"/>
        </w:rPr>
        <w:t>LNA</w:t>
      </w:r>
      <w:r w:rsidRPr="00AF27E7">
        <w:rPr>
          <w:spacing w:val="-2"/>
          <w:sz w:val="24"/>
          <w:szCs w:val="24"/>
        </w:rPr>
        <w:t xml:space="preserve"> </w:t>
      </w:r>
      <w:r w:rsidRPr="00AF27E7">
        <w:rPr>
          <w:sz w:val="24"/>
          <w:szCs w:val="24"/>
        </w:rPr>
        <w:t>licensure</w:t>
      </w:r>
      <w:r w:rsidRPr="00AF27E7">
        <w:rPr>
          <w:spacing w:val="-4"/>
          <w:sz w:val="24"/>
          <w:szCs w:val="24"/>
        </w:rPr>
        <w:t xml:space="preserve"> </w:t>
      </w:r>
      <w:r w:rsidRPr="00AF27E7">
        <w:rPr>
          <w:sz w:val="24"/>
          <w:szCs w:val="24"/>
        </w:rPr>
        <w:t>from</w:t>
      </w:r>
      <w:r w:rsidRPr="00AF27E7">
        <w:rPr>
          <w:spacing w:val="-3"/>
          <w:sz w:val="24"/>
          <w:szCs w:val="24"/>
        </w:rPr>
        <w:t xml:space="preserve"> </w:t>
      </w:r>
      <w:r w:rsidRPr="00AF27E7">
        <w:rPr>
          <w:sz w:val="24"/>
          <w:szCs w:val="24"/>
        </w:rPr>
        <w:t>the</w:t>
      </w:r>
      <w:r w:rsidRPr="00AF27E7">
        <w:rPr>
          <w:spacing w:val="-4"/>
          <w:sz w:val="24"/>
          <w:szCs w:val="24"/>
        </w:rPr>
        <w:t xml:space="preserve"> </w:t>
      </w:r>
      <w:r w:rsidRPr="00AF27E7">
        <w:rPr>
          <w:sz w:val="24"/>
          <w:szCs w:val="24"/>
        </w:rPr>
        <w:t>state,</w:t>
      </w:r>
      <w:r w:rsidRPr="00AF27E7">
        <w:rPr>
          <w:spacing w:val="-2"/>
          <w:sz w:val="24"/>
          <w:szCs w:val="24"/>
        </w:rPr>
        <w:t xml:space="preserve"> </w:t>
      </w:r>
      <w:r w:rsidRPr="00AF27E7">
        <w:rPr>
          <w:sz w:val="24"/>
          <w:szCs w:val="24"/>
        </w:rPr>
        <w:t>the</w:t>
      </w:r>
      <w:r w:rsidRPr="00AF27E7">
        <w:rPr>
          <w:spacing w:val="-2"/>
          <w:sz w:val="24"/>
          <w:szCs w:val="24"/>
        </w:rPr>
        <w:t xml:space="preserve"> </w:t>
      </w:r>
      <w:r w:rsidRPr="00AF27E7">
        <w:rPr>
          <w:sz w:val="24"/>
          <w:szCs w:val="24"/>
        </w:rPr>
        <w:t>employee will start work as a full-time LNA</w:t>
      </w:r>
      <w:r w:rsidR="009F332C">
        <w:rPr>
          <w:sz w:val="24"/>
          <w:szCs w:val="24"/>
        </w:rPr>
        <w:t xml:space="preserve"> in their designated unit, at which time</w:t>
      </w:r>
      <w:r w:rsidRPr="00AF27E7">
        <w:rPr>
          <w:sz w:val="24"/>
          <w:szCs w:val="24"/>
        </w:rPr>
        <w:t xml:space="preserve"> the one-year employment commitment </w:t>
      </w:r>
      <w:r w:rsidR="009F332C">
        <w:rPr>
          <w:sz w:val="24"/>
          <w:szCs w:val="24"/>
        </w:rPr>
        <w:t>period begins</w:t>
      </w:r>
      <w:r w:rsidRPr="00AF27E7">
        <w:rPr>
          <w:sz w:val="24"/>
          <w:szCs w:val="24"/>
        </w:rPr>
        <w:t xml:space="preserve">, and the base pay will increase from a training wage to a </w:t>
      </w:r>
      <w:r w:rsidR="009F332C">
        <w:rPr>
          <w:sz w:val="24"/>
          <w:szCs w:val="24"/>
        </w:rPr>
        <w:t>LNA</w:t>
      </w:r>
      <w:r w:rsidRPr="00AF27E7">
        <w:rPr>
          <w:sz w:val="24"/>
          <w:szCs w:val="24"/>
        </w:rPr>
        <w:t xml:space="preserve"> wage.</w:t>
      </w:r>
    </w:p>
    <w:p w14:paraId="0428252D" w14:textId="77777777" w:rsidR="002C102D" w:rsidRPr="00AF27E7" w:rsidRDefault="002C102D">
      <w:pPr>
        <w:spacing w:line="276" w:lineRule="auto"/>
        <w:rPr>
          <w:sz w:val="24"/>
          <w:szCs w:val="24"/>
        </w:rPr>
        <w:sectPr w:rsidR="002C102D" w:rsidRPr="00AF27E7">
          <w:type w:val="continuous"/>
          <w:pgSz w:w="12240" w:h="15840"/>
          <w:pgMar w:top="140" w:right="1180" w:bottom="280" w:left="1040" w:header="720" w:footer="720" w:gutter="0"/>
          <w:cols w:space="720"/>
        </w:sectPr>
      </w:pPr>
    </w:p>
    <w:p w14:paraId="1326E3BA" w14:textId="77777777" w:rsidR="002C102D" w:rsidRPr="00AF27E7" w:rsidRDefault="00120CC2">
      <w:pPr>
        <w:pStyle w:val="Heading1"/>
        <w:jc w:val="center"/>
        <w:rPr>
          <w:sz w:val="32"/>
          <w:szCs w:val="32"/>
        </w:rPr>
      </w:pPr>
      <w:r w:rsidRPr="00AF27E7">
        <w:rPr>
          <w:sz w:val="32"/>
          <w:szCs w:val="32"/>
        </w:rPr>
        <w:lastRenderedPageBreak/>
        <w:t>Frequently</w:t>
      </w:r>
      <w:r w:rsidRPr="00AF27E7">
        <w:rPr>
          <w:spacing w:val="-7"/>
          <w:sz w:val="32"/>
          <w:szCs w:val="32"/>
        </w:rPr>
        <w:t xml:space="preserve"> </w:t>
      </w:r>
      <w:r w:rsidRPr="00AF27E7">
        <w:rPr>
          <w:sz w:val="32"/>
          <w:szCs w:val="32"/>
        </w:rPr>
        <w:t>Asked</w:t>
      </w:r>
      <w:r w:rsidRPr="00AF27E7">
        <w:rPr>
          <w:spacing w:val="-4"/>
          <w:sz w:val="32"/>
          <w:szCs w:val="32"/>
        </w:rPr>
        <w:t xml:space="preserve"> </w:t>
      </w:r>
      <w:r w:rsidRPr="00AF27E7">
        <w:rPr>
          <w:spacing w:val="-2"/>
          <w:sz w:val="32"/>
          <w:szCs w:val="32"/>
        </w:rPr>
        <w:t>Questions</w:t>
      </w:r>
    </w:p>
    <w:p w14:paraId="55FB08C5" w14:textId="77777777" w:rsidR="002C102D" w:rsidRPr="00AF27E7" w:rsidRDefault="00120CC2">
      <w:pPr>
        <w:pStyle w:val="Heading2"/>
        <w:spacing w:before="195"/>
        <w:rPr>
          <w:sz w:val="24"/>
          <w:szCs w:val="24"/>
        </w:rPr>
      </w:pPr>
      <w:r w:rsidRPr="00AF27E7">
        <w:rPr>
          <w:sz w:val="24"/>
          <w:szCs w:val="24"/>
        </w:rPr>
        <w:t>How</w:t>
      </w:r>
      <w:r w:rsidRPr="00AF27E7">
        <w:rPr>
          <w:spacing w:val="-2"/>
          <w:sz w:val="24"/>
          <w:szCs w:val="24"/>
        </w:rPr>
        <w:t xml:space="preserve"> </w:t>
      </w:r>
      <w:r w:rsidRPr="00AF27E7">
        <w:rPr>
          <w:sz w:val="24"/>
          <w:szCs w:val="24"/>
        </w:rPr>
        <w:t>much</w:t>
      </w:r>
      <w:r w:rsidRPr="00AF27E7">
        <w:rPr>
          <w:spacing w:val="-3"/>
          <w:sz w:val="24"/>
          <w:szCs w:val="24"/>
        </w:rPr>
        <w:t xml:space="preserve"> </w:t>
      </w:r>
      <w:r w:rsidRPr="00AF27E7">
        <w:rPr>
          <w:sz w:val="24"/>
          <w:szCs w:val="24"/>
        </w:rPr>
        <w:t>does</w:t>
      </w:r>
      <w:r w:rsidRPr="00AF27E7">
        <w:rPr>
          <w:spacing w:val="-2"/>
          <w:sz w:val="24"/>
          <w:szCs w:val="24"/>
        </w:rPr>
        <w:t xml:space="preserve"> </w:t>
      </w:r>
      <w:r w:rsidRPr="00AF27E7">
        <w:rPr>
          <w:sz w:val="24"/>
          <w:szCs w:val="24"/>
        </w:rPr>
        <w:t>it</w:t>
      </w:r>
      <w:r w:rsidRPr="00AF27E7">
        <w:rPr>
          <w:spacing w:val="-2"/>
          <w:sz w:val="24"/>
          <w:szCs w:val="24"/>
        </w:rPr>
        <w:t xml:space="preserve"> </w:t>
      </w:r>
      <w:r w:rsidRPr="00AF27E7">
        <w:rPr>
          <w:sz w:val="24"/>
          <w:szCs w:val="24"/>
        </w:rPr>
        <w:t>cost</w:t>
      </w:r>
      <w:r w:rsidRPr="00AF27E7">
        <w:rPr>
          <w:spacing w:val="-2"/>
          <w:sz w:val="24"/>
          <w:szCs w:val="24"/>
        </w:rPr>
        <w:t xml:space="preserve"> </w:t>
      </w:r>
      <w:r w:rsidRPr="00AF27E7">
        <w:rPr>
          <w:sz w:val="24"/>
          <w:szCs w:val="24"/>
        </w:rPr>
        <w:t>to</w:t>
      </w:r>
      <w:r w:rsidRPr="00AF27E7">
        <w:rPr>
          <w:spacing w:val="-5"/>
          <w:sz w:val="24"/>
          <w:szCs w:val="24"/>
        </w:rPr>
        <w:t xml:space="preserve"> </w:t>
      </w:r>
      <w:r w:rsidRPr="00AF27E7">
        <w:rPr>
          <w:spacing w:val="-2"/>
          <w:sz w:val="24"/>
          <w:szCs w:val="24"/>
        </w:rPr>
        <w:t>participate?</w:t>
      </w:r>
    </w:p>
    <w:p w14:paraId="7505542A" w14:textId="2F6FC706" w:rsidR="00AF27E7" w:rsidRDefault="00120CC2">
      <w:pPr>
        <w:pStyle w:val="BodyText"/>
        <w:spacing w:before="106" w:line="259" w:lineRule="auto"/>
        <w:ind w:left="400" w:right="497"/>
        <w:rPr>
          <w:spacing w:val="40"/>
          <w:sz w:val="24"/>
          <w:szCs w:val="24"/>
        </w:rPr>
      </w:pPr>
      <w:r w:rsidRPr="00AF27E7">
        <w:rPr>
          <w:sz w:val="24"/>
          <w:szCs w:val="24"/>
        </w:rPr>
        <w:t>The total cost of the program is paid for by D</w:t>
      </w:r>
      <w:r w:rsidR="00215A5D">
        <w:rPr>
          <w:sz w:val="24"/>
          <w:szCs w:val="24"/>
        </w:rPr>
        <w:t>artmouth Health</w:t>
      </w:r>
      <w:r w:rsidRPr="00AF27E7">
        <w:rPr>
          <w:sz w:val="24"/>
          <w:szCs w:val="24"/>
        </w:rPr>
        <w:t xml:space="preserve"> </w:t>
      </w:r>
      <w:r w:rsidR="00215A5D">
        <w:rPr>
          <w:sz w:val="24"/>
          <w:szCs w:val="24"/>
        </w:rPr>
        <w:t xml:space="preserve">(DH) </w:t>
      </w:r>
      <w:r w:rsidRPr="00AF27E7">
        <w:rPr>
          <w:sz w:val="24"/>
          <w:szCs w:val="24"/>
        </w:rPr>
        <w:t xml:space="preserve">on your behalf to the educational partner </w:t>
      </w:r>
      <w:r w:rsidR="009F332C">
        <w:rPr>
          <w:sz w:val="24"/>
          <w:szCs w:val="24"/>
        </w:rPr>
        <w:t>and includes</w:t>
      </w:r>
      <w:r w:rsidR="009F332C" w:rsidRPr="00AF27E7">
        <w:rPr>
          <w:sz w:val="24"/>
          <w:szCs w:val="24"/>
        </w:rPr>
        <w:t xml:space="preserve"> </w:t>
      </w:r>
      <w:r w:rsidRPr="00AF27E7">
        <w:rPr>
          <w:sz w:val="24"/>
          <w:szCs w:val="24"/>
        </w:rPr>
        <w:t>full tuition</w:t>
      </w:r>
      <w:r w:rsidR="00AF27E7">
        <w:rPr>
          <w:sz w:val="24"/>
          <w:szCs w:val="24"/>
        </w:rPr>
        <w:t>,</w:t>
      </w:r>
      <w:r w:rsidRPr="00AF27E7">
        <w:rPr>
          <w:spacing w:val="-3"/>
          <w:sz w:val="24"/>
          <w:szCs w:val="24"/>
        </w:rPr>
        <w:t xml:space="preserve"> </w:t>
      </w:r>
      <w:r w:rsidRPr="00AF27E7">
        <w:rPr>
          <w:sz w:val="24"/>
          <w:szCs w:val="24"/>
        </w:rPr>
        <w:t>books,</w:t>
      </w:r>
      <w:r w:rsidRPr="00AF27E7">
        <w:rPr>
          <w:spacing w:val="-5"/>
          <w:sz w:val="24"/>
          <w:szCs w:val="24"/>
        </w:rPr>
        <w:t xml:space="preserve"> </w:t>
      </w:r>
      <w:r w:rsidRPr="00AF27E7">
        <w:rPr>
          <w:sz w:val="24"/>
          <w:szCs w:val="24"/>
        </w:rPr>
        <w:t>course</w:t>
      </w:r>
      <w:r w:rsidRPr="00AF27E7">
        <w:rPr>
          <w:spacing w:val="-2"/>
          <w:sz w:val="24"/>
          <w:szCs w:val="24"/>
        </w:rPr>
        <w:t xml:space="preserve"> </w:t>
      </w:r>
      <w:r w:rsidRPr="00AF27E7">
        <w:rPr>
          <w:sz w:val="24"/>
          <w:szCs w:val="24"/>
        </w:rPr>
        <w:t>fees,</w:t>
      </w:r>
      <w:r w:rsidRPr="00AF27E7">
        <w:rPr>
          <w:spacing w:val="-2"/>
          <w:sz w:val="24"/>
          <w:szCs w:val="24"/>
        </w:rPr>
        <w:t xml:space="preserve"> </w:t>
      </w:r>
      <w:r w:rsidR="009F332C">
        <w:rPr>
          <w:sz w:val="24"/>
          <w:szCs w:val="24"/>
        </w:rPr>
        <w:t>Basic Life Support (BLS)</w:t>
      </w:r>
      <w:r w:rsidR="009F332C" w:rsidRPr="00AF27E7">
        <w:rPr>
          <w:spacing w:val="-2"/>
          <w:sz w:val="24"/>
          <w:szCs w:val="24"/>
        </w:rPr>
        <w:t xml:space="preserve"> </w:t>
      </w:r>
      <w:r w:rsidRPr="00AF27E7">
        <w:rPr>
          <w:sz w:val="24"/>
          <w:szCs w:val="24"/>
        </w:rPr>
        <w:t>training,</w:t>
      </w:r>
      <w:r w:rsidRPr="00AF27E7">
        <w:rPr>
          <w:spacing w:val="-2"/>
          <w:sz w:val="24"/>
          <w:szCs w:val="24"/>
        </w:rPr>
        <w:t xml:space="preserve"> </w:t>
      </w:r>
      <w:r w:rsidRPr="00AF27E7">
        <w:rPr>
          <w:sz w:val="24"/>
          <w:szCs w:val="24"/>
        </w:rPr>
        <w:t>and</w:t>
      </w:r>
      <w:r w:rsidRPr="00AF27E7">
        <w:rPr>
          <w:spacing w:val="-5"/>
          <w:sz w:val="24"/>
          <w:szCs w:val="24"/>
        </w:rPr>
        <w:t xml:space="preserve"> </w:t>
      </w:r>
      <w:r w:rsidRPr="00AF27E7">
        <w:rPr>
          <w:sz w:val="24"/>
          <w:szCs w:val="24"/>
        </w:rPr>
        <w:t>the</w:t>
      </w:r>
      <w:r w:rsidRPr="00AF27E7">
        <w:rPr>
          <w:spacing w:val="-2"/>
          <w:sz w:val="24"/>
          <w:szCs w:val="24"/>
        </w:rPr>
        <w:t xml:space="preserve"> </w:t>
      </w:r>
      <w:r w:rsidRPr="00AF27E7">
        <w:rPr>
          <w:sz w:val="24"/>
          <w:szCs w:val="24"/>
        </w:rPr>
        <w:t>NH</w:t>
      </w:r>
      <w:r w:rsidRPr="00AF27E7">
        <w:rPr>
          <w:spacing w:val="-3"/>
          <w:sz w:val="24"/>
          <w:szCs w:val="24"/>
        </w:rPr>
        <w:t xml:space="preserve"> </w:t>
      </w:r>
      <w:r w:rsidRPr="00AF27E7">
        <w:rPr>
          <w:sz w:val="24"/>
          <w:szCs w:val="24"/>
        </w:rPr>
        <w:t>State</w:t>
      </w:r>
      <w:r w:rsidRPr="00AF27E7">
        <w:rPr>
          <w:spacing w:val="-2"/>
          <w:sz w:val="24"/>
          <w:szCs w:val="24"/>
        </w:rPr>
        <w:t xml:space="preserve"> </w:t>
      </w:r>
      <w:r w:rsidRPr="00AF27E7">
        <w:rPr>
          <w:sz w:val="24"/>
          <w:szCs w:val="24"/>
        </w:rPr>
        <w:t>Competency</w:t>
      </w:r>
      <w:r w:rsidRPr="00AF27E7">
        <w:rPr>
          <w:spacing w:val="-6"/>
          <w:sz w:val="24"/>
          <w:szCs w:val="24"/>
        </w:rPr>
        <w:t xml:space="preserve"> </w:t>
      </w:r>
      <w:r w:rsidRPr="00AF27E7">
        <w:rPr>
          <w:sz w:val="24"/>
          <w:szCs w:val="24"/>
        </w:rPr>
        <w:t>Exam</w:t>
      </w:r>
      <w:r w:rsidRPr="00AF27E7">
        <w:rPr>
          <w:spacing w:val="-3"/>
          <w:sz w:val="24"/>
          <w:szCs w:val="24"/>
        </w:rPr>
        <w:t xml:space="preserve"> </w:t>
      </w:r>
      <w:r w:rsidRPr="00AF27E7">
        <w:rPr>
          <w:sz w:val="24"/>
          <w:szCs w:val="24"/>
        </w:rPr>
        <w:t>fee.</w:t>
      </w:r>
      <w:r w:rsidRPr="00AF27E7">
        <w:rPr>
          <w:spacing w:val="40"/>
          <w:sz w:val="24"/>
          <w:szCs w:val="24"/>
        </w:rPr>
        <w:t xml:space="preserve"> </w:t>
      </w:r>
    </w:p>
    <w:p w14:paraId="1A8C623B" w14:textId="7139B102" w:rsidR="002C102D" w:rsidRPr="00AF27E7" w:rsidRDefault="009F332C">
      <w:pPr>
        <w:pStyle w:val="BodyText"/>
        <w:spacing w:before="106" w:line="259" w:lineRule="auto"/>
        <w:ind w:left="400" w:right="497"/>
        <w:rPr>
          <w:sz w:val="24"/>
          <w:szCs w:val="24"/>
        </w:rPr>
      </w:pPr>
      <w:r>
        <w:rPr>
          <w:sz w:val="24"/>
          <w:szCs w:val="24"/>
        </w:rPr>
        <w:t>Costs to the trainee are detailed below:</w:t>
      </w:r>
    </w:p>
    <w:p w14:paraId="43C07A63" w14:textId="6782037B" w:rsidR="002C102D" w:rsidRDefault="00120CC2" w:rsidP="00AF27E7">
      <w:pPr>
        <w:pStyle w:val="BodyText"/>
        <w:spacing w:before="129" w:line="259" w:lineRule="auto"/>
        <w:ind w:left="400" w:right="397"/>
        <w:jc w:val="both"/>
        <w:rPr>
          <w:spacing w:val="-4"/>
          <w:sz w:val="24"/>
          <w:szCs w:val="24"/>
        </w:rPr>
      </w:pPr>
      <w:r w:rsidRPr="00AF27E7">
        <w:rPr>
          <w:sz w:val="24"/>
          <w:szCs w:val="24"/>
        </w:rPr>
        <w:t>Upon completion of the program, you are responsible for completing the application to the</w:t>
      </w:r>
      <w:r w:rsidRPr="00AF27E7">
        <w:rPr>
          <w:spacing w:val="80"/>
          <w:sz w:val="24"/>
          <w:szCs w:val="24"/>
        </w:rPr>
        <w:t xml:space="preserve"> </w:t>
      </w:r>
      <w:r w:rsidRPr="00AF27E7">
        <w:rPr>
          <w:sz w:val="24"/>
          <w:szCs w:val="24"/>
        </w:rPr>
        <w:t>NH Board of Nursing for licensure, including a $63.00 application fee</w:t>
      </w:r>
      <w:r w:rsidR="00AF27E7">
        <w:rPr>
          <w:sz w:val="24"/>
          <w:szCs w:val="24"/>
        </w:rPr>
        <w:t xml:space="preserve"> </w:t>
      </w:r>
      <w:r w:rsidRPr="00AF27E7">
        <w:rPr>
          <w:sz w:val="24"/>
          <w:szCs w:val="24"/>
        </w:rPr>
        <w:t>and $48.</w:t>
      </w:r>
      <w:r w:rsidR="00FB7C58">
        <w:rPr>
          <w:sz w:val="24"/>
          <w:szCs w:val="24"/>
        </w:rPr>
        <w:t>25 Background Check</w:t>
      </w:r>
      <w:r w:rsidRPr="00AF27E7">
        <w:rPr>
          <w:sz w:val="24"/>
          <w:szCs w:val="24"/>
        </w:rPr>
        <w:t xml:space="preserve"> </w:t>
      </w:r>
      <w:r w:rsidRPr="00AF27E7">
        <w:rPr>
          <w:spacing w:val="-4"/>
          <w:sz w:val="24"/>
          <w:szCs w:val="24"/>
        </w:rPr>
        <w:t>fee.</w:t>
      </w:r>
    </w:p>
    <w:p w14:paraId="01CC8717" w14:textId="77777777" w:rsidR="005407F0" w:rsidRPr="00AF27E7" w:rsidRDefault="005407F0" w:rsidP="00AF27E7">
      <w:pPr>
        <w:pStyle w:val="BodyText"/>
        <w:spacing w:before="129" w:line="259" w:lineRule="auto"/>
        <w:ind w:left="400" w:right="397"/>
        <w:jc w:val="both"/>
        <w:rPr>
          <w:sz w:val="24"/>
          <w:szCs w:val="24"/>
        </w:rPr>
      </w:pPr>
    </w:p>
    <w:p w14:paraId="7994C873" w14:textId="7E83F106" w:rsidR="002C102D" w:rsidRDefault="00120CC2" w:rsidP="00A063B0">
      <w:pPr>
        <w:pStyle w:val="BodyText"/>
        <w:spacing w:line="259" w:lineRule="auto"/>
        <w:ind w:left="400" w:right="497"/>
        <w:rPr>
          <w:sz w:val="24"/>
          <w:szCs w:val="24"/>
        </w:rPr>
      </w:pPr>
      <w:r w:rsidRPr="00AF27E7">
        <w:rPr>
          <w:sz w:val="24"/>
          <w:szCs w:val="24"/>
        </w:rPr>
        <w:t>Attendance is an important part of this training</w:t>
      </w:r>
      <w:r w:rsidR="00AF27E7">
        <w:rPr>
          <w:sz w:val="24"/>
          <w:szCs w:val="24"/>
        </w:rPr>
        <w:t>, and any missed classes must be made up</w:t>
      </w:r>
      <w:r w:rsidRPr="00AF27E7">
        <w:rPr>
          <w:sz w:val="24"/>
          <w:szCs w:val="24"/>
        </w:rPr>
        <w:t>. Students are responsible for the instructor fee of $50.00/hour should you miss a class for personal</w:t>
      </w:r>
      <w:r w:rsidRPr="00AF27E7">
        <w:rPr>
          <w:spacing w:val="-3"/>
          <w:sz w:val="24"/>
          <w:szCs w:val="24"/>
        </w:rPr>
        <w:t xml:space="preserve"> </w:t>
      </w:r>
      <w:r w:rsidRPr="00AF27E7">
        <w:rPr>
          <w:sz w:val="24"/>
          <w:szCs w:val="24"/>
        </w:rPr>
        <w:t>reasons.</w:t>
      </w:r>
      <w:r w:rsidRPr="00AF27E7">
        <w:rPr>
          <w:spacing w:val="-3"/>
          <w:sz w:val="24"/>
          <w:szCs w:val="24"/>
        </w:rPr>
        <w:t xml:space="preserve"> </w:t>
      </w:r>
      <w:r w:rsidRPr="00AF27E7">
        <w:rPr>
          <w:sz w:val="24"/>
          <w:szCs w:val="24"/>
        </w:rPr>
        <w:t>This</w:t>
      </w:r>
      <w:r w:rsidRPr="00AF27E7">
        <w:rPr>
          <w:spacing w:val="-3"/>
          <w:sz w:val="24"/>
          <w:szCs w:val="24"/>
        </w:rPr>
        <w:t xml:space="preserve"> </w:t>
      </w:r>
      <w:r w:rsidRPr="00AF27E7">
        <w:rPr>
          <w:sz w:val="24"/>
          <w:szCs w:val="24"/>
        </w:rPr>
        <w:t>does</w:t>
      </w:r>
      <w:r w:rsidRPr="00AF27E7">
        <w:rPr>
          <w:spacing w:val="-3"/>
          <w:sz w:val="24"/>
          <w:szCs w:val="24"/>
        </w:rPr>
        <w:t xml:space="preserve"> </w:t>
      </w:r>
      <w:r w:rsidRPr="00AF27E7">
        <w:rPr>
          <w:sz w:val="24"/>
          <w:szCs w:val="24"/>
        </w:rPr>
        <w:t>not</w:t>
      </w:r>
      <w:r w:rsidRPr="00AF27E7">
        <w:rPr>
          <w:spacing w:val="-3"/>
          <w:sz w:val="24"/>
          <w:szCs w:val="24"/>
        </w:rPr>
        <w:t xml:space="preserve"> </w:t>
      </w:r>
      <w:r w:rsidRPr="00AF27E7">
        <w:rPr>
          <w:sz w:val="24"/>
          <w:szCs w:val="24"/>
        </w:rPr>
        <w:t>include</w:t>
      </w:r>
      <w:r w:rsidRPr="00AF27E7">
        <w:rPr>
          <w:spacing w:val="-3"/>
          <w:sz w:val="24"/>
          <w:szCs w:val="24"/>
        </w:rPr>
        <w:t xml:space="preserve"> </w:t>
      </w:r>
      <w:r w:rsidRPr="00AF27E7">
        <w:rPr>
          <w:sz w:val="24"/>
          <w:szCs w:val="24"/>
        </w:rPr>
        <w:t>classes</w:t>
      </w:r>
      <w:r w:rsidRPr="00AF27E7">
        <w:rPr>
          <w:spacing w:val="-3"/>
          <w:sz w:val="24"/>
          <w:szCs w:val="24"/>
        </w:rPr>
        <w:t xml:space="preserve"> </w:t>
      </w:r>
      <w:r w:rsidR="00AF27E7">
        <w:rPr>
          <w:sz w:val="24"/>
          <w:szCs w:val="24"/>
        </w:rPr>
        <w:t>canceled</w:t>
      </w:r>
      <w:r w:rsidRPr="00AF27E7">
        <w:rPr>
          <w:spacing w:val="-4"/>
          <w:sz w:val="24"/>
          <w:szCs w:val="24"/>
        </w:rPr>
        <w:t xml:space="preserve"> </w:t>
      </w:r>
      <w:r w:rsidRPr="00AF27E7">
        <w:rPr>
          <w:sz w:val="24"/>
          <w:szCs w:val="24"/>
        </w:rPr>
        <w:t>or</w:t>
      </w:r>
      <w:r w:rsidRPr="00AF27E7">
        <w:rPr>
          <w:spacing w:val="-3"/>
          <w:sz w:val="24"/>
          <w:szCs w:val="24"/>
        </w:rPr>
        <w:t xml:space="preserve"> </w:t>
      </w:r>
      <w:r w:rsidRPr="00AF27E7">
        <w:rPr>
          <w:sz w:val="24"/>
          <w:szCs w:val="24"/>
        </w:rPr>
        <w:t>rescheduled</w:t>
      </w:r>
      <w:r w:rsidRPr="00AF27E7">
        <w:rPr>
          <w:spacing w:val="-7"/>
          <w:sz w:val="24"/>
          <w:szCs w:val="24"/>
        </w:rPr>
        <w:t xml:space="preserve"> </w:t>
      </w:r>
      <w:r w:rsidRPr="00AF27E7">
        <w:rPr>
          <w:sz w:val="24"/>
          <w:szCs w:val="24"/>
        </w:rPr>
        <w:t>by</w:t>
      </w:r>
      <w:r w:rsidRPr="00AF27E7">
        <w:rPr>
          <w:spacing w:val="-3"/>
          <w:sz w:val="24"/>
          <w:szCs w:val="24"/>
        </w:rPr>
        <w:t xml:space="preserve"> </w:t>
      </w:r>
      <w:r w:rsidRPr="00AF27E7">
        <w:rPr>
          <w:sz w:val="24"/>
          <w:szCs w:val="24"/>
        </w:rPr>
        <w:t>the</w:t>
      </w:r>
      <w:r w:rsidRPr="00AF27E7">
        <w:rPr>
          <w:spacing w:val="-3"/>
          <w:sz w:val="24"/>
          <w:szCs w:val="24"/>
        </w:rPr>
        <w:t xml:space="preserve"> </w:t>
      </w:r>
      <w:r w:rsidRPr="00AF27E7">
        <w:rPr>
          <w:sz w:val="24"/>
          <w:szCs w:val="24"/>
        </w:rPr>
        <w:t>educational partner.</w:t>
      </w:r>
      <w:r w:rsidRPr="00AF27E7">
        <w:rPr>
          <w:spacing w:val="40"/>
          <w:sz w:val="24"/>
          <w:szCs w:val="24"/>
        </w:rPr>
        <w:t xml:space="preserve"> </w:t>
      </w:r>
      <w:r w:rsidRPr="00AF27E7">
        <w:rPr>
          <w:sz w:val="24"/>
          <w:szCs w:val="24"/>
        </w:rPr>
        <w:t xml:space="preserve">You are required to communicate </w:t>
      </w:r>
      <w:r w:rsidR="00AF27E7">
        <w:rPr>
          <w:sz w:val="24"/>
          <w:szCs w:val="24"/>
        </w:rPr>
        <w:t>with</w:t>
      </w:r>
      <w:r w:rsidRPr="00AF27E7">
        <w:rPr>
          <w:sz w:val="24"/>
          <w:szCs w:val="24"/>
        </w:rPr>
        <w:t xml:space="preserve"> both the instructor and the program leader regarding your absence.</w:t>
      </w:r>
    </w:p>
    <w:p w14:paraId="26C262D3" w14:textId="77777777" w:rsidR="00A063B0" w:rsidRPr="00AF27E7" w:rsidRDefault="00A063B0" w:rsidP="00A063B0">
      <w:pPr>
        <w:pStyle w:val="BodyText"/>
        <w:spacing w:line="259" w:lineRule="auto"/>
        <w:ind w:left="400" w:right="497"/>
        <w:rPr>
          <w:sz w:val="24"/>
          <w:szCs w:val="24"/>
        </w:rPr>
      </w:pPr>
    </w:p>
    <w:p w14:paraId="5BDAE4A7" w14:textId="77777777" w:rsidR="002C102D" w:rsidRPr="00AF27E7" w:rsidRDefault="00120CC2">
      <w:pPr>
        <w:pStyle w:val="Heading2"/>
        <w:rPr>
          <w:sz w:val="24"/>
          <w:szCs w:val="24"/>
        </w:rPr>
      </w:pPr>
      <w:r w:rsidRPr="00AF27E7">
        <w:rPr>
          <w:sz w:val="24"/>
          <w:szCs w:val="24"/>
        </w:rPr>
        <w:t>Is</w:t>
      </w:r>
      <w:r w:rsidRPr="00AF27E7">
        <w:rPr>
          <w:spacing w:val="-4"/>
          <w:sz w:val="24"/>
          <w:szCs w:val="24"/>
        </w:rPr>
        <w:t xml:space="preserve"> </w:t>
      </w:r>
      <w:r w:rsidRPr="00AF27E7">
        <w:rPr>
          <w:sz w:val="24"/>
          <w:szCs w:val="24"/>
        </w:rPr>
        <w:t>this</w:t>
      </w:r>
      <w:r w:rsidRPr="00AF27E7">
        <w:rPr>
          <w:spacing w:val="-3"/>
          <w:sz w:val="24"/>
          <w:szCs w:val="24"/>
        </w:rPr>
        <w:t xml:space="preserve"> </w:t>
      </w:r>
      <w:r w:rsidRPr="00AF27E7">
        <w:rPr>
          <w:sz w:val="24"/>
          <w:szCs w:val="24"/>
        </w:rPr>
        <w:t>an</w:t>
      </w:r>
      <w:r w:rsidRPr="00AF27E7">
        <w:rPr>
          <w:spacing w:val="-4"/>
          <w:sz w:val="24"/>
          <w:szCs w:val="24"/>
        </w:rPr>
        <w:t xml:space="preserve"> </w:t>
      </w:r>
      <w:r w:rsidRPr="00AF27E7">
        <w:rPr>
          <w:sz w:val="24"/>
          <w:szCs w:val="24"/>
        </w:rPr>
        <w:t>online</w:t>
      </w:r>
      <w:r w:rsidRPr="00AF27E7">
        <w:rPr>
          <w:spacing w:val="-4"/>
          <w:sz w:val="24"/>
          <w:szCs w:val="24"/>
        </w:rPr>
        <w:t xml:space="preserve"> </w:t>
      </w:r>
      <w:r w:rsidRPr="00AF27E7">
        <w:rPr>
          <w:sz w:val="24"/>
          <w:szCs w:val="24"/>
        </w:rPr>
        <w:t>training</w:t>
      </w:r>
      <w:r w:rsidRPr="00AF27E7">
        <w:rPr>
          <w:spacing w:val="-3"/>
          <w:sz w:val="24"/>
          <w:szCs w:val="24"/>
        </w:rPr>
        <w:t xml:space="preserve"> </w:t>
      </w:r>
      <w:r w:rsidRPr="00AF27E7">
        <w:rPr>
          <w:spacing w:val="-2"/>
          <w:sz w:val="24"/>
          <w:szCs w:val="24"/>
        </w:rPr>
        <w:t>program?</w:t>
      </w:r>
    </w:p>
    <w:p w14:paraId="7782C4B0" w14:textId="0A560502" w:rsidR="002C102D" w:rsidRPr="00AF27E7" w:rsidRDefault="00120CC2">
      <w:pPr>
        <w:pStyle w:val="BodyText"/>
        <w:spacing w:before="82"/>
        <w:ind w:left="400"/>
        <w:rPr>
          <w:sz w:val="24"/>
          <w:szCs w:val="24"/>
        </w:rPr>
      </w:pPr>
      <w:r w:rsidRPr="00AF27E7">
        <w:rPr>
          <w:sz w:val="24"/>
          <w:szCs w:val="24"/>
        </w:rPr>
        <w:t>Training</w:t>
      </w:r>
      <w:r w:rsidR="00AF27E7">
        <w:rPr>
          <w:spacing w:val="-3"/>
          <w:sz w:val="24"/>
          <w:szCs w:val="24"/>
        </w:rPr>
        <w:t xml:space="preserve"> </w:t>
      </w:r>
      <w:r w:rsidRPr="00AF27E7">
        <w:rPr>
          <w:spacing w:val="-3"/>
          <w:sz w:val="24"/>
          <w:szCs w:val="24"/>
        </w:rPr>
        <w:t xml:space="preserve">for the Lebanon program </w:t>
      </w:r>
      <w:r w:rsidRPr="00AF27E7">
        <w:rPr>
          <w:sz w:val="24"/>
          <w:szCs w:val="24"/>
        </w:rPr>
        <w:t>is</w:t>
      </w:r>
      <w:r w:rsidRPr="00AF27E7">
        <w:rPr>
          <w:spacing w:val="-3"/>
          <w:sz w:val="24"/>
          <w:szCs w:val="24"/>
        </w:rPr>
        <w:t xml:space="preserve"> </w:t>
      </w:r>
      <w:r w:rsidRPr="00AF27E7">
        <w:rPr>
          <w:sz w:val="24"/>
          <w:szCs w:val="24"/>
        </w:rPr>
        <w:t>conducted</w:t>
      </w:r>
      <w:r w:rsidRPr="00AF27E7">
        <w:rPr>
          <w:spacing w:val="-2"/>
          <w:sz w:val="24"/>
          <w:szCs w:val="24"/>
        </w:rPr>
        <w:t xml:space="preserve"> </w:t>
      </w:r>
      <w:r w:rsidRPr="00AF27E7">
        <w:rPr>
          <w:sz w:val="24"/>
          <w:szCs w:val="24"/>
        </w:rPr>
        <w:t>in</w:t>
      </w:r>
      <w:r w:rsidRPr="00AF27E7">
        <w:rPr>
          <w:spacing w:val="-4"/>
          <w:sz w:val="24"/>
          <w:szCs w:val="24"/>
        </w:rPr>
        <w:t xml:space="preserve"> </w:t>
      </w:r>
      <w:r w:rsidRPr="00AF27E7">
        <w:rPr>
          <w:sz w:val="24"/>
          <w:szCs w:val="24"/>
        </w:rPr>
        <w:t>the</w:t>
      </w:r>
      <w:r w:rsidRPr="00AF27E7">
        <w:rPr>
          <w:spacing w:val="-5"/>
          <w:sz w:val="24"/>
          <w:szCs w:val="24"/>
        </w:rPr>
        <w:t xml:space="preserve"> </w:t>
      </w:r>
      <w:r w:rsidRPr="00AF27E7">
        <w:rPr>
          <w:sz w:val="24"/>
          <w:szCs w:val="24"/>
        </w:rPr>
        <w:t>classroom</w:t>
      </w:r>
      <w:r w:rsidRPr="00AF27E7">
        <w:rPr>
          <w:spacing w:val="-2"/>
          <w:sz w:val="24"/>
          <w:szCs w:val="24"/>
        </w:rPr>
        <w:t xml:space="preserve"> </w:t>
      </w:r>
      <w:r w:rsidRPr="00AF27E7">
        <w:rPr>
          <w:sz w:val="24"/>
          <w:szCs w:val="24"/>
        </w:rPr>
        <w:t>and</w:t>
      </w:r>
      <w:r w:rsidRPr="00AF27E7">
        <w:rPr>
          <w:spacing w:val="-6"/>
          <w:sz w:val="24"/>
          <w:szCs w:val="24"/>
        </w:rPr>
        <w:t xml:space="preserve"> </w:t>
      </w:r>
      <w:r w:rsidRPr="00AF27E7">
        <w:rPr>
          <w:sz w:val="24"/>
          <w:szCs w:val="24"/>
        </w:rPr>
        <w:t>clinical</w:t>
      </w:r>
      <w:r w:rsidRPr="00AF27E7">
        <w:rPr>
          <w:spacing w:val="-4"/>
          <w:sz w:val="24"/>
          <w:szCs w:val="24"/>
        </w:rPr>
        <w:t xml:space="preserve"> </w:t>
      </w:r>
      <w:r w:rsidRPr="00AF27E7">
        <w:rPr>
          <w:sz w:val="24"/>
          <w:szCs w:val="24"/>
        </w:rPr>
        <w:t>facilities</w:t>
      </w:r>
      <w:r w:rsidRPr="00AF27E7">
        <w:rPr>
          <w:spacing w:val="-5"/>
          <w:sz w:val="24"/>
          <w:szCs w:val="24"/>
        </w:rPr>
        <w:t xml:space="preserve"> </w:t>
      </w:r>
      <w:r w:rsidRPr="00AF27E7">
        <w:rPr>
          <w:sz w:val="24"/>
          <w:szCs w:val="24"/>
        </w:rPr>
        <w:t>in</w:t>
      </w:r>
      <w:r w:rsidRPr="00AF27E7">
        <w:rPr>
          <w:spacing w:val="-2"/>
          <w:sz w:val="24"/>
          <w:szCs w:val="24"/>
        </w:rPr>
        <w:t xml:space="preserve"> </w:t>
      </w:r>
      <w:r w:rsidRPr="00AF27E7">
        <w:rPr>
          <w:sz w:val="24"/>
          <w:szCs w:val="24"/>
        </w:rPr>
        <w:t>Lebanon,</w:t>
      </w:r>
      <w:r w:rsidRPr="00AF27E7">
        <w:rPr>
          <w:spacing w:val="-5"/>
          <w:sz w:val="24"/>
          <w:szCs w:val="24"/>
        </w:rPr>
        <w:t xml:space="preserve"> </w:t>
      </w:r>
      <w:r w:rsidRPr="00AF27E7">
        <w:rPr>
          <w:sz w:val="24"/>
          <w:szCs w:val="24"/>
        </w:rPr>
        <w:t>NH</w:t>
      </w:r>
      <w:r w:rsidR="00A063B0">
        <w:rPr>
          <w:sz w:val="24"/>
          <w:szCs w:val="24"/>
        </w:rPr>
        <w:t>.</w:t>
      </w:r>
      <w:r w:rsidRPr="00AF27E7">
        <w:rPr>
          <w:spacing w:val="-4"/>
          <w:sz w:val="24"/>
          <w:szCs w:val="24"/>
        </w:rPr>
        <w:t xml:space="preserve"> Training for the Cheshire program is hybrid online and in the clinical facilities in Keene, NH</w:t>
      </w:r>
      <w:r w:rsidR="00FB7C58">
        <w:rPr>
          <w:spacing w:val="-4"/>
          <w:sz w:val="24"/>
          <w:szCs w:val="24"/>
        </w:rPr>
        <w:t>.</w:t>
      </w:r>
    </w:p>
    <w:p w14:paraId="6EC094F6" w14:textId="77777777" w:rsidR="002C102D" w:rsidRPr="00AF27E7" w:rsidRDefault="002C102D">
      <w:pPr>
        <w:pStyle w:val="BodyText"/>
        <w:spacing w:before="161"/>
        <w:rPr>
          <w:sz w:val="24"/>
          <w:szCs w:val="24"/>
        </w:rPr>
      </w:pPr>
    </w:p>
    <w:p w14:paraId="6D1F997A" w14:textId="77777777" w:rsidR="002C102D" w:rsidRPr="00AF27E7" w:rsidRDefault="00120CC2">
      <w:pPr>
        <w:pStyle w:val="Heading2"/>
        <w:rPr>
          <w:sz w:val="24"/>
          <w:szCs w:val="24"/>
        </w:rPr>
      </w:pPr>
      <w:r w:rsidRPr="00AF27E7">
        <w:rPr>
          <w:sz w:val="24"/>
          <w:szCs w:val="24"/>
        </w:rPr>
        <w:t>Will</w:t>
      </w:r>
      <w:r w:rsidRPr="00AF27E7">
        <w:rPr>
          <w:spacing w:val="-4"/>
          <w:sz w:val="24"/>
          <w:szCs w:val="24"/>
        </w:rPr>
        <w:t xml:space="preserve"> </w:t>
      </w:r>
      <w:r w:rsidRPr="00AF27E7">
        <w:rPr>
          <w:sz w:val="24"/>
          <w:szCs w:val="24"/>
        </w:rPr>
        <w:t>I</w:t>
      </w:r>
      <w:r w:rsidRPr="00AF27E7">
        <w:rPr>
          <w:spacing w:val="-3"/>
          <w:sz w:val="24"/>
          <w:szCs w:val="24"/>
        </w:rPr>
        <w:t xml:space="preserve"> </w:t>
      </w:r>
      <w:r w:rsidRPr="00AF27E7">
        <w:rPr>
          <w:sz w:val="24"/>
          <w:szCs w:val="24"/>
        </w:rPr>
        <w:t>receive</w:t>
      </w:r>
      <w:r w:rsidRPr="00AF27E7">
        <w:rPr>
          <w:spacing w:val="-4"/>
          <w:sz w:val="24"/>
          <w:szCs w:val="24"/>
        </w:rPr>
        <w:t xml:space="preserve"> </w:t>
      </w:r>
      <w:r w:rsidRPr="00AF27E7">
        <w:rPr>
          <w:sz w:val="24"/>
          <w:szCs w:val="24"/>
        </w:rPr>
        <w:t>a</w:t>
      </w:r>
      <w:r w:rsidRPr="00AF27E7">
        <w:rPr>
          <w:spacing w:val="-4"/>
          <w:sz w:val="24"/>
          <w:szCs w:val="24"/>
        </w:rPr>
        <w:t xml:space="preserve"> </w:t>
      </w:r>
      <w:r w:rsidRPr="00AF27E7">
        <w:rPr>
          <w:sz w:val="24"/>
          <w:szCs w:val="24"/>
        </w:rPr>
        <w:t>certificate</w:t>
      </w:r>
      <w:r w:rsidRPr="00AF27E7">
        <w:rPr>
          <w:spacing w:val="-5"/>
          <w:sz w:val="24"/>
          <w:szCs w:val="24"/>
        </w:rPr>
        <w:t xml:space="preserve"> </w:t>
      </w:r>
      <w:r w:rsidRPr="00AF27E7">
        <w:rPr>
          <w:sz w:val="24"/>
          <w:szCs w:val="24"/>
        </w:rPr>
        <w:t>if</w:t>
      </w:r>
      <w:r w:rsidRPr="00AF27E7">
        <w:rPr>
          <w:spacing w:val="-2"/>
          <w:sz w:val="24"/>
          <w:szCs w:val="24"/>
        </w:rPr>
        <w:t xml:space="preserve"> </w:t>
      </w:r>
      <w:r w:rsidRPr="00AF27E7">
        <w:rPr>
          <w:sz w:val="24"/>
          <w:szCs w:val="24"/>
        </w:rPr>
        <w:t>I</w:t>
      </w:r>
      <w:r w:rsidRPr="00AF27E7">
        <w:rPr>
          <w:spacing w:val="-3"/>
          <w:sz w:val="24"/>
          <w:szCs w:val="24"/>
        </w:rPr>
        <w:t xml:space="preserve"> </w:t>
      </w:r>
      <w:r w:rsidRPr="00AF27E7">
        <w:rPr>
          <w:spacing w:val="-2"/>
          <w:sz w:val="24"/>
          <w:szCs w:val="24"/>
        </w:rPr>
        <w:t>graduate?</w:t>
      </w:r>
    </w:p>
    <w:p w14:paraId="3E2F6643" w14:textId="4C5C907E" w:rsidR="002C102D" w:rsidRDefault="00120CC2" w:rsidP="00A063B0">
      <w:pPr>
        <w:pStyle w:val="BodyText"/>
        <w:spacing w:before="82" w:line="259" w:lineRule="auto"/>
        <w:ind w:left="400" w:right="195"/>
        <w:rPr>
          <w:sz w:val="24"/>
          <w:szCs w:val="24"/>
        </w:rPr>
      </w:pPr>
      <w:r w:rsidRPr="00AF27E7">
        <w:rPr>
          <w:sz w:val="24"/>
          <w:szCs w:val="24"/>
        </w:rPr>
        <w:t xml:space="preserve">Yes. Trainees receive a certificate of completion from the educational partner providing the training (RVCC or </w:t>
      </w:r>
      <w:r w:rsidR="00215A5D">
        <w:rPr>
          <w:sz w:val="24"/>
          <w:szCs w:val="24"/>
        </w:rPr>
        <w:t>LNA Health Careers</w:t>
      </w:r>
      <w:r w:rsidR="00A063B0" w:rsidRPr="00AF27E7">
        <w:rPr>
          <w:sz w:val="24"/>
          <w:szCs w:val="24"/>
        </w:rPr>
        <w:t>)</w:t>
      </w:r>
      <w:r w:rsidR="00A063B0">
        <w:rPr>
          <w:sz w:val="24"/>
          <w:szCs w:val="24"/>
        </w:rPr>
        <w:t>.</w:t>
      </w:r>
      <w:r w:rsidRPr="00AF27E7">
        <w:rPr>
          <w:spacing w:val="40"/>
          <w:sz w:val="24"/>
          <w:szCs w:val="24"/>
        </w:rPr>
        <w:t xml:space="preserve"> </w:t>
      </w:r>
      <w:r w:rsidRPr="00AF27E7">
        <w:rPr>
          <w:sz w:val="24"/>
          <w:szCs w:val="24"/>
        </w:rPr>
        <w:t>At the conclusion of the classroom component, trainees sit for the</w:t>
      </w:r>
      <w:r w:rsidRPr="00AF27E7">
        <w:rPr>
          <w:spacing w:val="-2"/>
          <w:sz w:val="24"/>
          <w:szCs w:val="24"/>
        </w:rPr>
        <w:t xml:space="preserve"> </w:t>
      </w:r>
      <w:r w:rsidRPr="00AF27E7">
        <w:rPr>
          <w:sz w:val="24"/>
          <w:szCs w:val="24"/>
        </w:rPr>
        <w:t>NH</w:t>
      </w:r>
      <w:r w:rsidRPr="00AF27E7">
        <w:rPr>
          <w:spacing w:val="-2"/>
          <w:sz w:val="24"/>
          <w:szCs w:val="24"/>
        </w:rPr>
        <w:t xml:space="preserve"> </w:t>
      </w:r>
      <w:r w:rsidRPr="00AF27E7">
        <w:rPr>
          <w:sz w:val="24"/>
          <w:szCs w:val="24"/>
        </w:rPr>
        <w:t>State</w:t>
      </w:r>
      <w:r w:rsidRPr="00AF27E7">
        <w:rPr>
          <w:spacing w:val="-4"/>
          <w:sz w:val="24"/>
          <w:szCs w:val="24"/>
        </w:rPr>
        <w:t xml:space="preserve"> </w:t>
      </w:r>
      <w:r w:rsidRPr="00AF27E7">
        <w:rPr>
          <w:sz w:val="24"/>
          <w:szCs w:val="24"/>
        </w:rPr>
        <w:t>Competency</w:t>
      </w:r>
      <w:r w:rsidRPr="00AF27E7">
        <w:rPr>
          <w:spacing w:val="-4"/>
          <w:sz w:val="24"/>
          <w:szCs w:val="24"/>
        </w:rPr>
        <w:t xml:space="preserve"> </w:t>
      </w:r>
      <w:r w:rsidRPr="00AF27E7">
        <w:rPr>
          <w:sz w:val="24"/>
          <w:szCs w:val="24"/>
        </w:rPr>
        <w:t>Exam.</w:t>
      </w:r>
      <w:r w:rsidRPr="00AF27E7">
        <w:rPr>
          <w:spacing w:val="-1"/>
          <w:sz w:val="24"/>
          <w:szCs w:val="24"/>
        </w:rPr>
        <w:t xml:space="preserve"> </w:t>
      </w:r>
      <w:r w:rsidRPr="00AF27E7">
        <w:rPr>
          <w:sz w:val="24"/>
          <w:szCs w:val="24"/>
        </w:rPr>
        <w:t>Upon</w:t>
      </w:r>
      <w:r w:rsidRPr="00AF27E7">
        <w:rPr>
          <w:spacing w:val="-6"/>
          <w:sz w:val="24"/>
          <w:szCs w:val="24"/>
        </w:rPr>
        <w:t xml:space="preserve"> </w:t>
      </w:r>
      <w:r w:rsidRPr="00AF27E7">
        <w:rPr>
          <w:sz w:val="24"/>
          <w:szCs w:val="24"/>
        </w:rPr>
        <w:t>passing</w:t>
      </w:r>
      <w:r w:rsidRPr="00AF27E7">
        <w:rPr>
          <w:spacing w:val="-3"/>
          <w:sz w:val="24"/>
          <w:szCs w:val="24"/>
        </w:rPr>
        <w:t xml:space="preserve"> </w:t>
      </w:r>
      <w:r w:rsidRPr="00AF27E7">
        <w:rPr>
          <w:sz w:val="24"/>
          <w:szCs w:val="24"/>
        </w:rPr>
        <w:t>the</w:t>
      </w:r>
      <w:r w:rsidRPr="00AF27E7">
        <w:rPr>
          <w:spacing w:val="-4"/>
          <w:sz w:val="24"/>
          <w:szCs w:val="24"/>
        </w:rPr>
        <w:t xml:space="preserve"> </w:t>
      </w:r>
      <w:r w:rsidRPr="00AF27E7">
        <w:rPr>
          <w:sz w:val="24"/>
          <w:szCs w:val="24"/>
        </w:rPr>
        <w:t>competency</w:t>
      </w:r>
      <w:r w:rsidRPr="00AF27E7">
        <w:rPr>
          <w:spacing w:val="-4"/>
          <w:sz w:val="24"/>
          <w:szCs w:val="24"/>
        </w:rPr>
        <w:t xml:space="preserve"> </w:t>
      </w:r>
      <w:r w:rsidRPr="00AF27E7">
        <w:rPr>
          <w:sz w:val="24"/>
          <w:szCs w:val="24"/>
        </w:rPr>
        <w:t>exam,</w:t>
      </w:r>
      <w:r w:rsidRPr="00AF27E7">
        <w:rPr>
          <w:spacing w:val="-4"/>
          <w:sz w:val="24"/>
          <w:szCs w:val="24"/>
        </w:rPr>
        <w:t xml:space="preserve"> </w:t>
      </w:r>
      <w:r w:rsidRPr="00AF27E7">
        <w:rPr>
          <w:sz w:val="24"/>
          <w:szCs w:val="24"/>
        </w:rPr>
        <w:t>trainees</w:t>
      </w:r>
      <w:r w:rsidRPr="00AF27E7">
        <w:rPr>
          <w:spacing w:val="-2"/>
          <w:sz w:val="24"/>
          <w:szCs w:val="24"/>
        </w:rPr>
        <w:t xml:space="preserve"> </w:t>
      </w:r>
      <w:r w:rsidRPr="00AF27E7">
        <w:rPr>
          <w:sz w:val="24"/>
          <w:szCs w:val="24"/>
        </w:rPr>
        <w:t>are</w:t>
      </w:r>
      <w:r w:rsidRPr="00AF27E7">
        <w:rPr>
          <w:spacing w:val="-2"/>
          <w:sz w:val="24"/>
          <w:szCs w:val="24"/>
        </w:rPr>
        <w:t xml:space="preserve"> </w:t>
      </w:r>
      <w:r w:rsidRPr="00AF27E7">
        <w:rPr>
          <w:sz w:val="24"/>
          <w:szCs w:val="24"/>
        </w:rPr>
        <w:t>able</w:t>
      </w:r>
      <w:r w:rsidRPr="00AF27E7">
        <w:rPr>
          <w:spacing w:val="-4"/>
          <w:sz w:val="24"/>
          <w:szCs w:val="24"/>
        </w:rPr>
        <w:t xml:space="preserve"> </w:t>
      </w:r>
      <w:r w:rsidRPr="00AF27E7">
        <w:rPr>
          <w:sz w:val="24"/>
          <w:szCs w:val="24"/>
        </w:rPr>
        <w:t>to</w:t>
      </w:r>
      <w:r w:rsidRPr="00AF27E7">
        <w:rPr>
          <w:spacing w:val="-3"/>
          <w:sz w:val="24"/>
          <w:szCs w:val="24"/>
        </w:rPr>
        <w:t xml:space="preserve"> </w:t>
      </w:r>
      <w:r w:rsidRPr="00AF27E7">
        <w:rPr>
          <w:sz w:val="24"/>
          <w:szCs w:val="24"/>
        </w:rPr>
        <w:t>apply</w:t>
      </w:r>
      <w:r w:rsidRPr="00AF27E7">
        <w:rPr>
          <w:spacing w:val="-2"/>
          <w:sz w:val="24"/>
          <w:szCs w:val="24"/>
        </w:rPr>
        <w:t xml:space="preserve"> </w:t>
      </w:r>
      <w:r w:rsidRPr="00AF27E7">
        <w:rPr>
          <w:sz w:val="24"/>
          <w:szCs w:val="24"/>
        </w:rPr>
        <w:t>to</w:t>
      </w:r>
      <w:r w:rsidRPr="00AF27E7">
        <w:rPr>
          <w:spacing w:val="-1"/>
          <w:sz w:val="24"/>
          <w:szCs w:val="24"/>
        </w:rPr>
        <w:t xml:space="preserve"> </w:t>
      </w:r>
      <w:r w:rsidRPr="00AF27E7">
        <w:rPr>
          <w:sz w:val="24"/>
          <w:szCs w:val="24"/>
        </w:rPr>
        <w:t>the NH Board of Nursing for their state licensure.</w:t>
      </w:r>
    </w:p>
    <w:p w14:paraId="16201AC0" w14:textId="77777777" w:rsidR="00A063B0" w:rsidRPr="00AF27E7" w:rsidRDefault="00A063B0" w:rsidP="00A063B0">
      <w:pPr>
        <w:pStyle w:val="BodyText"/>
        <w:spacing w:before="82" w:line="259" w:lineRule="auto"/>
        <w:ind w:left="400" w:right="195"/>
        <w:rPr>
          <w:sz w:val="24"/>
          <w:szCs w:val="24"/>
        </w:rPr>
      </w:pPr>
    </w:p>
    <w:p w14:paraId="3B72E764" w14:textId="77777777" w:rsidR="002C102D" w:rsidRPr="00AF27E7" w:rsidRDefault="00120CC2">
      <w:pPr>
        <w:pStyle w:val="Heading2"/>
        <w:rPr>
          <w:sz w:val="24"/>
          <w:szCs w:val="24"/>
        </w:rPr>
      </w:pPr>
      <w:r w:rsidRPr="00AF27E7">
        <w:rPr>
          <w:sz w:val="24"/>
          <w:szCs w:val="24"/>
        </w:rPr>
        <w:t>Are</w:t>
      </w:r>
      <w:r w:rsidRPr="00AF27E7">
        <w:rPr>
          <w:spacing w:val="-5"/>
          <w:sz w:val="24"/>
          <w:szCs w:val="24"/>
        </w:rPr>
        <w:t xml:space="preserve"> </w:t>
      </w:r>
      <w:r w:rsidRPr="00AF27E7">
        <w:rPr>
          <w:sz w:val="24"/>
          <w:szCs w:val="24"/>
        </w:rPr>
        <w:t>there</w:t>
      </w:r>
      <w:r w:rsidRPr="00AF27E7">
        <w:rPr>
          <w:spacing w:val="-5"/>
          <w:sz w:val="24"/>
          <w:szCs w:val="24"/>
        </w:rPr>
        <w:t xml:space="preserve"> </w:t>
      </w:r>
      <w:r w:rsidRPr="00AF27E7">
        <w:rPr>
          <w:sz w:val="24"/>
          <w:szCs w:val="24"/>
        </w:rPr>
        <w:t>advancement</w:t>
      </w:r>
      <w:r w:rsidRPr="00AF27E7">
        <w:rPr>
          <w:spacing w:val="-5"/>
          <w:sz w:val="24"/>
          <w:szCs w:val="24"/>
        </w:rPr>
        <w:t xml:space="preserve"> </w:t>
      </w:r>
      <w:r w:rsidRPr="00AF27E7">
        <w:rPr>
          <w:sz w:val="24"/>
          <w:szCs w:val="24"/>
        </w:rPr>
        <w:t>pathways</w:t>
      </w:r>
      <w:r w:rsidRPr="00AF27E7">
        <w:rPr>
          <w:spacing w:val="-5"/>
          <w:sz w:val="24"/>
          <w:szCs w:val="24"/>
        </w:rPr>
        <w:t xml:space="preserve"> </w:t>
      </w:r>
      <w:r w:rsidRPr="00AF27E7">
        <w:rPr>
          <w:sz w:val="24"/>
          <w:szCs w:val="24"/>
        </w:rPr>
        <w:t>or</w:t>
      </w:r>
      <w:r w:rsidRPr="00AF27E7">
        <w:rPr>
          <w:spacing w:val="-4"/>
          <w:sz w:val="24"/>
          <w:szCs w:val="24"/>
        </w:rPr>
        <w:t xml:space="preserve"> </w:t>
      </w:r>
      <w:r w:rsidRPr="00AF27E7">
        <w:rPr>
          <w:spacing w:val="-2"/>
          <w:sz w:val="24"/>
          <w:szCs w:val="24"/>
        </w:rPr>
        <w:t>opportunities?</w:t>
      </w:r>
    </w:p>
    <w:p w14:paraId="4223B302" w14:textId="698A5078" w:rsidR="002C102D" w:rsidRPr="00AF27E7" w:rsidRDefault="00120CC2">
      <w:pPr>
        <w:pStyle w:val="BodyText"/>
        <w:spacing w:before="63"/>
        <w:ind w:left="400" w:right="497"/>
        <w:rPr>
          <w:sz w:val="24"/>
          <w:szCs w:val="24"/>
        </w:rPr>
      </w:pPr>
      <w:r w:rsidRPr="00AF27E7">
        <w:rPr>
          <w:sz w:val="24"/>
          <w:szCs w:val="24"/>
        </w:rPr>
        <w:t>Yes</w:t>
      </w:r>
      <w:r w:rsidR="00AE254E">
        <w:rPr>
          <w:sz w:val="24"/>
          <w:szCs w:val="24"/>
        </w:rPr>
        <w:t xml:space="preserve">! </w:t>
      </w:r>
      <w:r w:rsidRPr="00AF27E7">
        <w:rPr>
          <w:spacing w:val="-1"/>
          <w:sz w:val="24"/>
          <w:szCs w:val="24"/>
        </w:rPr>
        <w:t xml:space="preserve"> </w:t>
      </w:r>
      <w:r w:rsidR="00A063B0">
        <w:rPr>
          <w:spacing w:val="-1"/>
          <w:sz w:val="24"/>
          <w:szCs w:val="24"/>
        </w:rPr>
        <w:t xml:space="preserve">Dartmouth </w:t>
      </w:r>
      <w:r w:rsidRPr="00AF27E7">
        <w:rPr>
          <w:sz w:val="24"/>
          <w:szCs w:val="24"/>
        </w:rPr>
        <w:t>H</w:t>
      </w:r>
      <w:r w:rsidR="00FB7C58">
        <w:rPr>
          <w:sz w:val="24"/>
          <w:szCs w:val="24"/>
        </w:rPr>
        <w:t>ealth</w:t>
      </w:r>
      <w:r w:rsidR="00AE254E">
        <w:rPr>
          <w:sz w:val="24"/>
          <w:szCs w:val="24"/>
        </w:rPr>
        <w:t xml:space="preserve"> offers</w:t>
      </w:r>
      <w:r w:rsidR="005407F0">
        <w:rPr>
          <w:sz w:val="24"/>
          <w:szCs w:val="24"/>
        </w:rPr>
        <w:t xml:space="preserve"> </w:t>
      </w:r>
      <w:r w:rsidRPr="00AF27E7">
        <w:rPr>
          <w:sz w:val="24"/>
          <w:szCs w:val="24"/>
        </w:rPr>
        <w:t>pathways and sponsorship opportunities to</w:t>
      </w:r>
      <w:r w:rsidRPr="00AF27E7">
        <w:rPr>
          <w:spacing w:val="-3"/>
          <w:sz w:val="24"/>
          <w:szCs w:val="24"/>
        </w:rPr>
        <w:t xml:space="preserve"> </w:t>
      </w:r>
      <w:r w:rsidRPr="00AF27E7">
        <w:rPr>
          <w:sz w:val="24"/>
          <w:szCs w:val="24"/>
        </w:rPr>
        <w:t>allow</w:t>
      </w:r>
      <w:r w:rsidRPr="00AF27E7">
        <w:rPr>
          <w:spacing w:val="-1"/>
          <w:sz w:val="24"/>
          <w:szCs w:val="24"/>
        </w:rPr>
        <w:t xml:space="preserve"> </w:t>
      </w:r>
      <w:r w:rsidRPr="00AF27E7">
        <w:rPr>
          <w:sz w:val="24"/>
          <w:szCs w:val="24"/>
        </w:rPr>
        <w:t>for</w:t>
      </w:r>
      <w:r w:rsidRPr="00AF27E7">
        <w:rPr>
          <w:spacing w:val="-2"/>
          <w:sz w:val="24"/>
          <w:szCs w:val="24"/>
        </w:rPr>
        <w:t xml:space="preserve"> </w:t>
      </w:r>
      <w:r w:rsidRPr="00AF27E7">
        <w:rPr>
          <w:sz w:val="24"/>
          <w:szCs w:val="24"/>
        </w:rPr>
        <w:t>future</w:t>
      </w:r>
      <w:r w:rsidRPr="00AF27E7">
        <w:rPr>
          <w:spacing w:val="-2"/>
          <w:sz w:val="24"/>
          <w:szCs w:val="24"/>
        </w:rPr>
        <w:t xml:space="preserve"> </w:t>
      </w:r>
      <w:r w:rsidRPr="00AF27E7">
        <w:rPr>
          <w:sz w:val="24"/>
          <w:szCs w:val="24"/>
        </w:rPr>
        <w:t>growth</w:t>
      </w:r>
      <w:r w:rsidRPr="00AF27E7">
        <w:rPr>
          <w:spacing w:val="-5"/>
          <w:sz w:val="24"/>
          <w:szCs w:val="24"/>
        </w:rPr>
        <w:t xml:space="preserve"> </w:t>
      </w:r>
      <w:r w:rsidRPr="00AF27E7">
        <w:rPr>
          <w:sz w:val="24"/>
          <w:szCs w:val="24"/>
        </w:rPr>
        <w:t>into</w:t>
      </w:r>
      <w:r w:rsidRPr="00AF27E7">
        <w:rPr>
          <w:spacing w:val="-3"/>
          <w:sz w:val="24"/>
          <w:szCs w:val="24"/>
        </w:rPr>
        <w:t xml:space="preserve"> </w:t>
      </w:r>
      <w:r w:rsidRPr="00AF27E7">
        <w:rPr>
          <w:sz w:val="24"/>
          <w:szCs w:val="24"/>
        </w:rPr>
        <w:t>the</w:t>
      </w:r>
      <w:r w:rsidRPr="00AF27E7">
        <w:rPr>
          <w:spacing w:val="-2"/>
          <w:sz w:val="24"/>
          <w:szCs w:val="24"/>
        </w:rPr>
        <w:t xml:space="preserve"> </w:t>
      </w:r>
      <w:r w:rsidRPr="00AF27E7">
        <w:rPr>
          <w:sz w:val="24"/>
          <w:szCs w:val="24"/>
        </w:rPr>
        <w:t>roles</w:t>
      </w:r>
      <w:r w:rsidRPr="00AF27E7">
        <w:rPr>
          <w:spacing w:val="-2"/>
          <w:sz w:val="24"/>
          <w:szCs w:val="24"/>
        </w:rPr>
        <w:t xml:space="preserve"> </w:t>
      </w:r>
      <w:r w:rsidRPr="00AF27E7">
        <w:rPr>
          <w:sz w:val="24"/>
          <w:szCs w:val="24"/>
        </w:rPr>
        <w:t>of</w:t>
      </w:r>
      <w:r w:rsidRPr="00AF27E7">
        <w:rPr>
          <w:spacing w:val="-5"/>
          <w:sz w:val="24"/>
          <w:szCs w:val="24"/>
        </w:rPr>
        <w:t xml:space="preserve"> </w:t>
      </w:r>
      <w:r w:rsidRPr="00AF27E7">
        <w:rPr>
          <w:sz w:val="24"/>
          <w:szCs w:val="24"/>
        </w:rPr>
        <w:t>Licensed</w:t>
      </w:r>
      <w:r w:rsidRPr="00AF27E7">
        <w:rPr>
          <w:spacing w:val="-2"/>
          <w:sz w:val="24"/>
          <w:szCs w:val="24"/>
        </w:rPr>
        <w:t xml:space="preserve"> </w:t>
      </w:r>
      <w:r w:rsidRPr="00AF27E7">
        <w:rPr>
          <w:sz w:val="24"/>
          <w:szCs w:val="24"/>
        </w:rPr>
        <w:t>Practical</w:t>
      </w:r>
      <w:r w:rsidRPr="00AF27E7">
        <w:rPr>
          <w:spacing w:val="-2"/>
          <w:sz w:val="24"/>
          <w:szCs w:val="24"/>
        </w:rPr>
        <w:t xml:space="preserve"> </w:t>
      </w:r>
      <w:r w:rsidRPr="00AF27E7">
        <w:rPr>
          <w:sz w:val="24"/>
          <w:szCs w:val="24"/>
        </w:rPr>
        <w:t xml:space="preserve">Nurse, Registered Nurse, and beyond through the </w:t>
      </w:r>
      <w:r w:rsidR="00AE254E">
        <w:rPr>
          <w:sz w:val="24"/>
          <w:szCs w:val="24"/>
        </w:rPr>
        <w:t>Dartmouth Health Center for Career Development</w:t>
      </w:r>
      <w:r w:rsidRPr="00AF27E7">
        <w:rPr>
          <w:sz w:val="24"/>
          <w:szCs w:val="24"/>
        </w:rPr>
        <w:t>.</w:t>
      </w:r>
      <w:r w:rsidRPr="00AF27E7">
        <w:rPr>
          <w:spacing w:val="40"/>
          <w:sz w:val="24"/>
          <w:szCs w:val="24"/>
        </w:rPr>
        <w:t xml:space="preserve"> </w:t>
      </w:r>
    </w:p>
    <w:p w14:paraId="6E9718BC" w14:textId="77777777" w:rsidR="002C102D" w:rsidRPr="00AF27E7" w:rsidRDefault="002C102D">
      <w:pPr>
        <w:rPr>
          <w:sz w:val="24"/>
          <w:szCs w:val="24"/>
        </w:rPr>
        <w:sectPr w:rsidR="002C102D" w:rsidRPr="00AF27E7">
          <w:pgSz w:w="12240" w:h="15840"/>
          <w:pgMar w:top="1420" w:right="1180" w:bottom="280" w:left="1040" w:header="720" w:footer="720" w:gutter="0"/>
          <w:cols w:space="720"/>
        </w:sectPr>
      </w:pPr>
    </w:p>
    <w:p w14:paraId="359CC94D" w14:textId="0A193CDD" w:rsidR="002C102D" w:rsidRPr="00AF27E7" w:rsidRDefault="00120CC2">
      <w:pPr>
        <w:pStyle w:val="Heading2"/>
        <w:spacing w:before="39"/>
        <w:rPr>
          <w:sz w:val="24"/>
          <w:szCs w:val="24"/>
        </w:rPr>
      </w:pPr>
      <w:r w:rsidRPr="00AF27E7">
        <w:rPr>
          <w:sz w:val="24"/>
          <w:szCs w:val="24"/>
        </w:rPr>
        <w:lastRenderedPageBreak/>
        <w:t>Will</w:t>
      </w:r>
      <w:r w:rsidRPr="00AF27E7">
        <w:rPr>
          <w:spacing w:val="-5"/>
          <w:sz w:val="24"/>
          <w:szCs w:val="24"/>
        </w:rPr>
        <w:t xml:space="preserve"> </w:t>
      </w:r>
      <w:r w:rsidRPr="00AF27E7">
        <w:rPr>
          <w:sz w:val="24"/>
          <w:szCs w:val="24"/>
        </w:rPr>
        <w:t>I be</w:t>
      </w:r>
      <w:r w:rsidRPr="00AF27E7">
        <w:rPr>
          <w:spacing w:val="-2"/>
          <w:sz w:val="24"/>
          <w:szCs w:val="24"/>
        </w:rPr>
        <w:t xml:space="preserve"> </w:t>
      </w:r>
      <w:r w:rsidRPr="00AF27E7">
        <w:rPr>
          <w:sz w:val="24"/>
          <w:szCs w:val="24"/>
        </w:rPr>
        <w:t>paid</w:t>
      </w:r>
      <w:r w:rsidRPr="00AF27E7">
        <w:rPr>
          <w:spacing w:val="-5"/>
          <w:sz w:val="24"/>
          <w:szCs w:val="24"/>
        </w:rPr>
        <w:t xml:space="preserve"> </w:t>
      </w:r>
      <w:r w:rsidRPr="00AF27E7">
        <w:rPr>
          <w:sz w:val="24"/>
          <w:szCs w:val="24"/>
        </w:rPr>
        <w:t>while</w:t>
      </w:r>
      <w:r w:rsidRPr="00AF27E7">
        <w:rPr>
          <w:spacing w:val="-4"/>
          <w:sz w:val="24"/>
          <w:szCs w:val="24"/>
        </w:rPr>
        <w:t xml:space="preserve"> </w:t>
      </w:r>
      <w:r w:rsidRPr="00AF27E7">
        <w:rPr>
          <w:sz w:val="24"/>
          <w:szCs w:val="24"/>
        </w:rPr>
        <w:t>I am</w:t>
      </w:r>
      <w:r w:rsidRPr="00AF27E7">
        <w:rPr>
          <w:spacing w:val="-1"/>
          <w:sz w:val="24"/>
          <w:szCs w:val="24"/>
        </w:rPr>
        <w:t xml:space="preserve"> </w:t>
      </w:r>
      <w:r w:rsidR="00AE254E">
        <w:rPr>
          <w:sz w:val="24"/>
          <w:szCs w:val="24"/>
        </w:rPr>
        <w:t>in training?</w:t>
      </w:r>
    </w:p>
    <w:p w14:paraId="56A2B8C3" w14:textId="7666596E" w:rsidR="00145773" w:rsidRDefault="00120CC2">
      <w:pPr>
        <w:pStyle w:val="BodyText"/>
        <w:spacing w:before="82"/>
        <w:ind w:left="400" w:right="74"/>
        <w:rPr>
          <w:sz w:val="24"/>
          <w:szCs w:val="24"/>
        </w:rPr>
      </w:pPr>
      <w:r w:rsidRPr="00AF27E7">
        <w:rPr>
          <w:sz w:val="24"/>
          <w:szCs w:val="24"/>
        </w:rPr>
        <w:t>Yes. Trainees will be hired and earn a training wage of $17.00/</w:t>
      </w:r>
      <w:proofErr w:type="spellStart"/>
      <w:r w:rsidRPr="00AF27E7">
        <w:rPr>
          <w:sz w:val="24"/>
          <w:szCs w:val="24"/>
        </w:rPr>
        <w:t>hr</w:t>
      </w:r>
      <w:proofErr w:type="spellEnd"/>
      <w:r w:rsidRPr="00AF27E7">
        <w:rPr>
          <w:sz w:val="24"/>
          <w:szCs w:val="24"/>
        </w:rPr>
        <w:t xml:space="preserve"> during </w:t>
      </w:r>
      <w:r w:rsidR="00AE254E">
        <w:rPr>
          <w:sz w:val="24"/>
          <w:szCs w:val="24"/>
        </w:rPr>
        <w:t>training, which is approximately half-time</w:t>
      </w:r>
      <w:r w:rsidRPr="00AF27E7">
        <w:rPr>
          <w:sz w:val="24"/>
          <w:szCs w:val="24"/>
        </w:rPr>
        <w:t xml:space="preserve">. </w:t>
      </w:r>
      <w:r w:rsidR="00145773" w:rsidRPr="00145773">
        <w:rPr>
          <w:sz w:val="24"/>
          <w:szCs w:val="24"/>
        </w:rPr>
        <w:t>Trainees may be eligible for benefits on their first day of employment if they accept a part-time role in conjunction with the training program (</w:t>
      </w:r>
      <w:r w:rsidR="00145773">
        <w:rPr>
          <w:sz w:val="24"/>
          <w:szCs w:val="24"/>
        </w:rPr>
        <w:t>discussed below</w:t>
      </w:r>
      <w:r w:rsidR="00145773" w:rsidRPr="00145773">
        <w:rPr>
          <w:sz w:val="24"/>
          <w:szCs w:val="24"/>
        </w:rPr>
        <w:t>).</w:t>
      </w:r>
    </w:p>
    <w:p w14:paraId="605E4F10" w14:textId="77777777" w:rsidR="002C102D" w:rsidRPr="00AF27E7" w:rsidRDefault="002C102D">
      <w:pPr>
        <w:pStyle w:val="BodyText"/>
        <w:spacing w:before="119"/>
        <w:rPr>
          <w:sz w:val="24"/>
          <w:szCs w:val="24"/>
        </w:rPr>
      </w:pPr>
    </w:p>
    <w:p w14:paraId="1D0BF880" w14:textId="0FCB99C1" w:rsidR="002C102D" w:rsidRPr="00AF27E7" w:rsidRDefault="00AE254E">
      <w:pPr>
        <w:pStyle w:val="Heading2"/>
        <w:rPr>
          <w:sz w:val="24"/>
          <w:szCs w:val="24"/>
        </w:rPr>
      </w:pPr>
      <w:r>
        <w:rPr>
          <w:sz w:val="24"/>
          <w:szCs w:val="24"/>
        </w:rPr>
        <w:t>What is included in the hiring process</w:t>
      </w:r>
      <w:r w:rsidR="00120CC2" w:rsidRPr="00AF27E7">
        <w:rPr>
          <w:spacing w:val="-5"/>
          <w:sz w:val="24"/>
          <w:szCs w:val="24"/>
        </w:rPr>
        <w:t>?</w:t>
      </w:r>
    </w:p>
    <w:p w14:paraId="6F48F840" w14:textId="34DA577D" w:rsidR="002C102D" w:rsidRPr="00AF27E7" w:rsidRDefault="00AE254E">
      <w:pPr>
        <w:pStyle w:val="BodyText"/>
        <w:spacing w:before="82" w:line="259" w:lineRule="auto"/>
        <w:ind w:left="400" w:right="298"/>
        <w:rPr>
          <w:sz w:val="24"/>
          <w:szCs w:val="24"/>
        </w:rPr>
      </w:pPr>
      <w:r>
        <w:rPr>
          <w:sz w:val="24"/>
          <w:szCs w:val="24"/>
        </w:rPr>
        <w:t>All trainees are Dartmouth Health employees and</w:t>
      </w:r>
      <w:r w:rsidR="00120CC2" w:rsidRPr="00AF27E7">
        <w:rPr>
          <w:sz w:val="24"/>
          <w:szCs w:val="24"/>
        </w:rPr>
        <w:t xml:space="preserve"> all selected individuals </w:t>
      </w:r>
      <w:r>
        <w:rPr>
          <w:sz w:val="24"/>
          <w:szCs w:val="24"/>
        </w:rPr>
        <w:t>are subject to the full</w:t>
      </w:r>
      <w:r w:rsidR="00120CC2" w:rsidRPr="00AF27E7">
        <w:rPr>
          <w:sz w:val="24"/>
          <w:szCs w:val="24"/>
        </w:rPr>
        <w:t xml:space="preserve"> onboarding process which includes a </w:t>
      </w:r>
      <w:proofErr w:type="gramStart"/>
      <w:r w:rsidR="00120CC2" w:rsidRPr="00AF27E7">
        <w:rPr>
          <w:sz w:val="24"/>
          <w:szCs w:val="24"/>
        </w:rPr>
        <w:t>pre-employment health</w:t>
      </w:r>
      <w:r w:rsidR="00120CC2" w:rsidRPr="00AF27E7">
        <w:rPr>
          <w:spacing w:val="-3"/>
          <w:sz w:val="24"/>
          <w:szCs w:val="24"/>
        </w:rPr>
        <w:t xml:space="preserve"> </w:t>
      </w:r>
      <w:r w:rsidR="00120CC2" w:rsidRPr="00AF27E7">
        <w:rPr>
          <w:sz w:val="24"/>
          <w:szCs w:val="24"/>
        </w:rPr>
        <w:t>screenings</w:t>
      </w:r>
      <w:proofErr w:type="gramEnd"/>
      <w:r w:rsidR="00120CC2" w:rsidRPr="00AF27E7">
        <w:rPr>
          <w:sz w:val="24"/>
          <w:szCs w:val="24"/>
        </w:rPr>
        <w:t>,</w:t>
      </w:r>
      <w:r w:rsidR="00120CC2" w:rsidRPr="00AF27E7">
        <w:rPr>
          <w:spacing w:val="-3"/>
          <w:sz w:val="24"/>
          <w:szCs w:val="24"/>
        </w:rPr>
        <w:t xml:space="preserve"> </w:t>
      </w:r>
      <w:r w:rsidR="00120CC2" w:rsidRPr="00AF27E7">
        <w:rPr>
          <w:sz w:val="24"/>
          <w:szCs w:val="24"/>
        </w:rPr>
        <w:t>a</w:t>
      </w:r>
      <w:r w:rsidR="00120CC2" w:rsidRPr="00AF27E7">
        <w:rPr>
          <w:spacing w:val="-3"/>
          <w:sz w:val="24"/>
          <w:szCs w:val="24"/>
        </w:rPr>
        <w:t xml:space="preserve"> </w:t>
      </w:r>
      <w:r>
        <w:rPr>
          <w:sz w:val="24"/>
          <w:szCs w:val="24"/>
        </w:rPr>
        <w:t>c</w:t>
      </w:r>
      <w:r w:rsidR="00120CC2" w:rsidRPr="00AF27E7">
        <w:rPr>
          <w:sz w:val="24"/>
          <w:szCs w:val="24"/>
        </w:rPr>
        <w:t>riminal</w:t>
      </w:r>
      <w:r w:rsidR="00120CC2" w:rsidRPr="00AF27E7">
        <w:rPr>
          <w:spacing w:val="-3"/>
          <w:sz w:val="24"/>
          <w:szCs w:val="24"/>
        </w:rPr>
        <w:t xml:space="preserve"> </w:t>
      </w:r>
      <w:r>
        <w:rPr>
          <w:sz w:val="24"/>
          <w:szCs w:val="24"/>
        </w:rPr>
        <w:t>b</w:t>
      </w:r>
      <w:r w:rsidR="00120CC2" w:rsidRPr="00AF27E7">
        <w:rPr>
          <w:sz w:val="24"/>
          <w:szCs w:val="24"/>
        </w:rPr>
        <w:t>ackground</w:t>
      </w:r>
      <w:r w:rsidR="00120CC2" w:rsidRPr="00AF27E7">
        <w:rPr>
          <w:spacing w:val="-4"/>
          <w:sz w:val="24"/>
          <w:szCs w:val="24"/>
        </w:rPr>
        <w:t xml:space="preserve"> </w:t>
      </w:r>
      <w:r>
        <w:rPr>
          <w:sz w:val="24"/>
          <w:szCs w:val="24"/>
        </w:rPr>
        <w:t>c</w:t>
      </w:r>
      <w:r w:rsidR="00120CC2" w:rsidRPr="00AF27E7">
        <w:rPr>
          <w:sz w:val="24"/>
          <w:szCs w:val="24"/>
        </w:rPr>
        <w:t>heck,</w:t>
      </w:r>
      <w:r w:rsidR="00120CC2" w:rsidRPr="00AF27E7">
        <w:rPr>
          <w:spacing w:val="-6"/>
          <w:sz w:val="24"/>
          <w:szCs w:val="24"/>
        </w:rPr>
        <w:t xml:space="preserve"> </w:t>
      </w:r>
      <w:r>
        <w:rPr>
          <w:sz w:val="24"/>
          <w:szCs w:val="24"/>
        </w:rPr>
        <w:t>e</w:t>
      </w:r>
      <w:r w:rsidR="00120CC2" w:rsidRPr="00AF27E7">
        <w:rPr>
          <w:sz w:val="24"/>
          <w:szCs w:val="24"/>
        </w:rPr>
        <w:t>ducation</w:t>
      </w:r>
      <w:r w:rsidR="00120CC2" w:rsidRPr="00AF27E7">
        <w:rPr>
          <w:spacing w:val="-4"/>
          <w:sz w:val="24"/>
          <w:szCs w:val="24"/>
        </w:rPr>
        <w:t xml:space="preserve"> </w:t>
      </w:r>
      <w:r>
        <w:rPr>
          <w:sz w:val="24"/>
          <w:szCs w:val="24"/>
        </w:rPr>
        <w:t>v</w:t>
      </w:r>
      <w:r w:rsidR="00120CC2" w:rsidRPr="00AF27E7">
        <w:rPr>
          <w:sz w:val="24"/>
          <w:szCs w:val="24"/>
        </w:rPr>
        <w:t>erification,</w:t>
      </w:r>
      <w:r w:rsidR="00120CC2" w:rsidRPr="00AF27E7">
        <w:rPr>
          <w:spacing w:val="-3"/>
          <w:sz w:val="24"/>
          <w:szCs w:val="24"/>
        </w:rPr>
        <w:t xml:space="preserve"> </w:t>
      </w:r>
      <w:r>
        <w:rPr>
          <w:sz w:val="24"/>
          <w:szCs w:val="24"/>
        </w:rPr>
        <w:t>r</w:t>
      </w:r>
      <w:r w:rsidR="00120CC2" w:rsidRPr="00AF27E7">
        <w:rPr>
          <w:sz w:val="24"/>
          <w:szCs w:val="24"/>
        </w:rPr>
        <w:t>eference</w:t>
      </w:r>
      <w:r w:rsidR="00120CC2" w:rsidRPr="00AF27E7">
        <w:rPr>
          <w:spacing w:val="-3"/>
          <w:sz w:val="24"/>
          <w:szCs w:val="24"/>
        </w:rPr>
        <w:t xml:space="preserve"> </w:t>
      </w:r>
      <w:r>
        <w:rPr>
          <w:sz w:val="24"/>
          <w:szCs w:val="24"/>
        </w:rPr>
        <w:t>c</w:t>
      </w:r>
      <w:r w:rsidR="00120CC2" w:rsidRPr="00AF27E7">
        <w:rPr>
          <w:sz w:val="24"/>
          <w:szCs w:val="24"/>
        </w:rPr>
        <w:t>hecks,</w:t>
      </w:r>
      <w:r w:rsidR="00120CC2" w:rsidRPr="00AF27E7">
        <w:rPr>
          <w:spacing w:val="-5"/>
          <w:sz w:val="24"/>
          <w:szCs w:val="24"/>
        </w:rPr>
        <w:t xml:space="preserve"> </w:t>
      </w:r>
      <w:r>
        <w:rPr>
          <w:sz w:val="24"/>
          <w:szCs w:val="24"/>
        </w:rPr>
        <w:t>d</w:t>
      </w:r>
      <w:r w:rsidR="00120CC2" w:rsidRPr="00AF27E7">
        <w:rPr>
          <w:sz w:val="24"/>
          <w:szCs w:val="24"/>
        </w:rPr>
        <w:t>rug</w:t>
      </w:r>
      <w:r w:rsidR="00120CC2" w:rsidRPr="00AF27E7">
        <w:rPr>
          <w:spacing w:val="-4"/>
          <w:sz w:val="24"/>
          <w:szCs w:val="24"/>
        </w:rPr>
        <w:t xml:space="preserve"> </w:t>
      </w:r>
      <w:r>
        <w:rPr>
          <w:sz w:val="24"/>
          <w:szCs w:val="24"/>
        </w:rPr>
        <w:t>s</w:t>
      </w:r>
      <w:r w:rsidR="00120CC2" w:rsidRPr="00AF27E7">
        <w:rPr>
          <w:sz w:val="24"/>
          <w:szCs w:val="24"/>
        </w:rPr>
        <w:t xml:space="preserve">creen, </w:t>
      </w:r>
      <w:r>
        <w:rPr>
          <w:sz w:val="24"/>
          <w:szCs w:val="24"/>
        </w:rPr>
        <w:t>i</w:t>
      </w:r>
      <w:r w:rsidR="00120CC2" w:rsidRPr="00AF27E7">
        <w:rPr>
          <w:sz w:val="24"/>
          <w:szCs w:val="24"/>
        </w:rPr>
        <w:t>mmunization</w:t>
      </w:r>
      <w:r w:rsidR="00120CC2" w:rsidRPr="00AF27E7">
        <w:rPr>
          <w:spacing w:val="-1"/>
          <w:sz w:val="24"/>
          <w:szCs w:val="24"/>
        </w:rPr>
        <w:t xml:space="preserve"> </w:t>
      </w:r>
      <w:r>
        <w:rPr>
          <w:sz w:val="24"/>
          <w:szCs w:val="24"/>
        </w:rPr>
        <w:t>r</w:t>
      </w:r>
      <w:r w:rsidR="00120CC2" w:rsidRPr="00AF27E7">
        <w:rPr>
          <w:sz w:val="24"/>
          <w:szCs w:val="24"/>
        </w:rPr>
        <w:t>eview</w:t>
      </w:r>
      <w:r w:rsidR="00145773">
        <w:rPr>
          <w:sz w:val="24"/>
          <w:szCs w:val="24"/>
        </w:rPr>
        <w:t>,</w:t>
      </w:r>
      <w:r w:rsidR="00120CC2" w:rsidRPr="00AF27E7">
        <w:rPr>
          <w:sz w:val="24"/>
          <w:szCs w:val="24"/>
        </w:rPr>
        <w:t xml:space="preserve"> and</w:t>
      </w:r>
      <w:r w:rsidR="00120CC2" w:rsidRPr="00AF27E7">
        <w:rPr>
          <w:spacing w:val="-3"/>
          <w:sz w:val="24"/>
          <w:szCs w:val="24"/>
        </w:rPr>
        <w:t xml:space="preserve"> </w:t>
      </w:r>
      <w:r w:rsidR="00120CC2" w:rsidRPr="00AF27E7">
        <w:rPr>
          <w:sz w:val="24"/>
          <w:szCs w:val="24"/>
        </w:rPr>
        <w:t>program</w:t>
      </w:r>
      <w:r w:rsidR="00120CC2" w:rsidRPr="00AF27E7">
        <w:rPr>
          <w:spacing w:val="-2"/>
          <w:sz w:val="24"/>
          <w:szCs w:val="24"/>
        </w:rPr>
        <w:t xml:space="preserve"> </w:t>
      </w:r>
      <w:r w:rsidR="00120CC2" w:rsidRPr="00AF27E7">
        <w:rPr>
          <w:sz w:val="24"/>
          <w:szCs w:val="24"/>
        </w:rPr>
        <w:t>readiness</w:t>
      </w:r>
      <w:r w:rsidR="00120CC2" w:rsidRPr="00AF27E7">
        <w:rPr>
          <w:spacing w:val="-2"/>
          <w:sz w:val="24"/>
          <w:szCs w:val="24"/>
        </w:rPr>
        <w:t xml:space="preserve"> </w:t>
      </w:r>
      <w:r w:rsidR="00120CC2" w:rsidRPr="00AF27E7">
        <w:rPr>
          <w:sz w:val="24"/>
          <w:szCs w:val="24"/>
        </w:rPr>
        <w:t>assessment</w:t>
      </w:r>
      <w:r w:rsidR="00120CC2" w:rsidRPr="00AF27E7">
        <w:rPr>
          <w:spacing w:val="-3"/>
          <w:sz w:val="24"/>
          <w:szCs w:val="24"/>
        </w:rPr>
        <w:t xml:space="preserve"> </w:t>
      </w:r>
      <w:r w:rsidR="00120CC2" w:rsidRPr="00AF27E7">
        <w:rPr>
          <w:sz w:val="24"/>
          <w:szCs w:val="24"/>
        </w:rPr>
        <w:t>test. Full</w:t>
      </w:r>
      <w:r w:rsidR="00120CC2" w:rsidRPr="00AF27E7">
        <w:rPr>
          <w:spacing w:val="-1"/>
          <w:sz w:val="24"/>
          <w:szCs w:val="24"/>
        </w:rPr>
        <w:t xml:space="preserve"> </w:t>
      </w:r>
      <w:r w:rsidR="00120CC2" w:rsidRPr="00AF27E7">
        <w:rPr>
          <w:sz w:val="24"/>
          <w:szCs w:val="24"/>
        </w:rPr>
        <w:t>disclosure</w:t>
      </w:r>
      <w:r w:rsidR="00120CC2" w:rsidRPr="00AF27E7">
        <w:rPr>
          <w:spacing w:val="-2"/>
          <w:sz w:val="24"/>
          <w:szCs w:val="24"/>
        </w:rPr>
        <w:t xml:space="preserve"> </w:t>
      </w:r>
      <w:r w:rsidR="00120CC2" w:rsidRPr="00AF27E7">
        <w:rPr>
          <w:sz w:val="24"/>
          <w:szCs w:val="24"/>
        </w:rPr>
        <w:t>of information</w:t>
      </w:r>
      <w:r w:rsidR="00120CC2" w:rsidRPr="00AF27E7">
        <w:rPr>
          <w:spacing w:val="-1"/>
          <w:sz w:val="24"/>
          <w:szCs w:val="24"/>
        </w:rPr>
        <w:t xml:space="preserve"> </w:t>
      </w:r>
      <w:r w:rsidR="00120CC2" w:rsidRPr="00AF27E7">
        <w:rPr>
          <w:sz w:val="24"/>
          <w:szCs w:val="24"/>
        </w:rPr>
        <w:t xml:space="preserve">is required and must be shared with the </w:t>
      </w:r>
      <w:r>
        <w:rPr>
          <w:sz w:val="24"/>
          <w:szCs w:val="24"/>
        </w:rPr>
        <w:t>p</w:t>
      </w:r>
      <w:r w:rsidR="00120CC2" w:rsidRPr="00AF27E7">
        <w:rPr>
          <w:sz w:val="24"/>
          <w:szCs w:val="24"/>
        </w:rPr>
        <w:t xml:space="preserve">rogram </w:t>
      </w:r>
      <w:r>
        <w:rPr>
          <w:sz w:val="24"/>
          <w:szCs w:val="24"/>
        </w:rPr>
        <w:t>l</w:t>
      </w:r>
      <w:r w:rsidR="00120CC2" w:rsidRPr="00AF27E7">
        <w:rPr>
          <w:sz w:val="24"/>
          <w:szCs w:val="24"/>
        </w:rPr>
        <w:t>eader, prior to the background check being completed, as non- disclosure could be a barrier moving forward. Those who are selected for the program will be required to pass a program readiness assessment test prior to moving forward in the onboarding process.</w:t>
      </w:r>
    </w:p>
    <w:p w14:paraId="5D68A077" w14:textId="77777777" w:rsidR="002C102D" w:rsidRPr="00AF27E7" w:rsidRDefault="002C102D">
      <w:pPr>
        <w:pStyle w:val="BodyText"/>
        <w:spacing w:before="140"/>
        <w:rPr>
          <w:sz w:val="24"/>
          <w:szCs w:val="24"/>
        </w:rPr>
      </w:pPr>
    </w:p>
    <w:p w14:paraId="11E0E0C1" w14:textId="4353CED0" w:rsidR="002C102D" w:rsidRPr="00AF27E7" w:rsidRDefault="00AE254E">
      <w:pPr>
        <w:pStyle w:val="Heading2"/>
        <w:spacing w:line="259" w:lineRule="auto"/>
        <w:ind w:right="497"/>
        <w:rPr>
          <w:sz w:val="24"/>
          <w:szCs w:val="24"/>
        </w:rPr>
      </w:pPr>
      <w:r>
        <w:rPr>
          <w:sz w:val="24"/>
          <w:szCs w:val="24"/>
        </w:rPr>
        <w:t>Since the training schedule in Lebanon</w:t>
      </w:r>
      <w:r w:rsidR="00120CC2" w:rsidRPr="00AF27E7">
        <w:rPr>
          <w:spacing w:val="-3"/>
          <w:sz w:val="24"/>
          <w:szCs w:val="24"/>
        </w:rPr>
        <w:t xml:space="preserve"> </w:t>
      </w:r>
      <w:r w:rsidR="00120CC2" w:rsidRPr="00AF27E7">
        <w:rPr>
          <w:sz w:val="24"/>
          <w:szCs w:val="24"/>
        </w:rPr>
        <w:t>is</w:t>
      </w:r>
      <w:r w:rsidR="00120CC2" w:rsidRPr="00AF27E7">
        <w:rPr>
          <w:spacing w:val="-2"/>
          <w:sz w:val="24"/>
          <w:szCs w:val="24"/>
        </w:rPr>
        <w:t xml:space="preserve"> </w:t>
      </w:r>
      <w:r w:rsidR="00120CC2" w:rsidRPr="00AF27E7">
        <w:rPr>
          <w:sz w:val="24"/>
          <w:szCs w:val="24"/>
        </w:rPr>
        <w:t>part-time,</w:t>
      </w:r>
      <w:r w:rsidR="00120CC2" w:rsidRPr="00AF27E7">
        <w:rPr>
          <w:spacing w:val="-4"/>
          <w:sz w:val="24"/>
          <w:szCs w:val="24"/>
        </w:rPr>
        <w:t xml:space="preserve"> </w:t>
      </w:r>
      <w:r w:rsidR="00120CC2" w:rsidRPr="00AF27E7">
        <w:rPr>
          <w:sz w:val="24"/>
          <w:szCs w:val="24"/>
        </w:rPr>
        <w:t>is</w:t>
      </w:r>
      <w:r w:rsidR="00120CC2" w:rsidRPr="00AF27E7">
        <w:rPr>
          <w:spacing w:val="-4"/>
          <w:sz w:val="24"/>
          <w:szCs w:val="24"/>
        </w:rPr>
        <w:t xml:space="preserve"> </w:t>
      </w:r>
      <w:r w:rsidR="00120CC2" w:rsidRPr="00AF27E7">
        <w:rPr>
          <w:sz w:val="24"/>
          <w:szCs w:val="24"/>
        </w:rPr>
        <w:t>there</w:t>
      </w:r>
      <w:r w:rsidR="00120CC2" w:rsidRPr="00AF27E7">
        <w:rPr>
          <w:spacing w:val="-5"/>
          <w:sz w:val="24"/>
          <w:szCs w:val="24"/>
        </w:rPr>
        <w:t xml:space="preserve"> </w:t>
      </w:r>
      <w:r w:rsidR="00120CC2" w:rsidRPr="00AF27E7">
        <w:rPr>
          <w:sz w:val="24"/>
          <w:szCs w:val="24"/>
        </w:rPr>
        <w:t>a</w:t>
      </w:r>
      <w:r w:rsidR="00120CC2" w:rsidRPr="00AF27E7">
        <w:rPr>
          <w:spacing w:val="-3"/>
          <w:sz w:val="24"/>
          <w:szCs w:val="24"/>
        </w:rPr>
        <w:t xml:space="preserve"> </w:t>
      </w:r>
      <w:r w:rsidR="00120CC2" w:rsidRPr="00AF27E7">
        <w:rPr>
          <w:sz w:val="24"/>
          <w:szCs w:val="24"/>
        </w:rPr>
        <w:t>way</w:t>
      </w:r>
      <w:r w:rsidR="00120CC2" w:rsidRPr="00AF27E7">
        <w:rPr>
          <w:spacing w:val="-4"/>
          <w:sz w:val="24"/>
          <w:szCs w:val="24"/>
        </w:rPr>
        <w:t xml:space="preserve"> </w:t>
      </w:r>
      <w:r w:rsidR="00120CC2" w:rsidRPr="00AF27E7">
        <w:rPr>
          <w:sz w:val="24"/>
          <w:szCs w:val="24"/>
        </w:rPr>
        <w:t>to</w:t>
      </w:r>
      <w:r w:rsidR="00120CC2" w:rsidRPr="00AF27E7">
        <w:rPr>
          <w:spacing w:val="-4"/>
          <w:sz w:val="24"/>
          <w:szCs w:val="24"/>
        </w:rPr>
        <w:t xml:space="preserve"> </w:t>
      </w:r>
      <w:r w:rsidR="00120CC2" w:rsidRPr="00AF27E7">
        <w:rPr>
          <w:sz w:val="24"/>
          <w:szCs w:val="24"/>
        </w:rPr>
        <w:t>obtain</w:t>
      </w:r>
      <w:r w:rsidR="00120CC2" w:rsidRPr="00AF27E7">
        <w:rPr>
          <w:spacing w:val="-3"/>
          <w:sz w:val="24"/>
          <w:szCs w:val="24"/>
        </w:rPr>
        <w:t xml:space="preserve"> </w:t>
      </w:r>
      <w:r w:rsidR="00120CC2" w:rsidRPr="00AF27E7">
        <w:rPr>
          <w:sz w:val="24"/>
          <w:szCs w:val="24"/>
        </w:rPr>
        <w:t>full-time</w:t>
      </w:r>
      <w:r w:rsidR="00120CC2" w:rsidRPr="00AF27E7">
        <w:rPr>
          <w:spacing w:val="-5"/>
          <w:sz w:val="24"/>
          <w:szCs w:val="24"/>
        </w:rPr>
        <w:t xml:space="preserve"> </w:t>
      </w:r>
      <w:r>
        <w:rPr>
          <w:sz w:val="24"/>
          <w:szCs w:val="24"/>
        </w:rPr>
        <w:t>employment</w:t>
      </w:r>
      <w:r w:rsidR="00120CC2" w:rsidRPr="00AF27E7">
        <w:rPr>
          <w:spacing w:val="-2"/>
          <w:sz w:val="24"/>
          <w:szCs w:val="24"/>
        </w:rPr>
        <w:t xml:space="preserve"> </w:t>
      </w:r>
      <w:r w:rsidR="00120CC2" w:rsidRPr="00AF27E7">
        <w:rPr>
          <w:sz w:val="24"/>
          <w:szCs w:val="24"/>
        </w:rPr>
        <w:t>during</w:t>
      </w:r>
      <w:r w:rsidR="00120CC2" w:rsidRPr="00AF27E7">
        <w:rPr>
          <w:spacing w:val="-4"/>
          <w:sz w:val="24"/>
          <w:szCs w:val="24"/>
        </w:rPr>
        <w:t xml:space="preserve"> </w:t>
      </w:r>
      <w:r w:rsidR="00120CC2" w:rsidRPr="00AF27E7">
        <w:rPr>
          <w:sz w:val="24"/>
          <w:szCs w:val="24"/>
        </w:rPr>
        <w:t xml:space="preserve">the </w:t>
      </w:r>
      <w:r w:rsidR="00120CC2" w:rsidRPr="00AF27E7">
        <w:rPr>
          <w:spacing w:val="-2"/>
          <w:sz w:val="24"/>
          <w:szCs w:val="24"/>
        </w:rPr>
        <w:t>training?</w:t>
      </w:r>
    </w:p>
    <w:p w14:paraId="7B1B18B0" w14:textId="2A77B2D2" w:rsidR="002C102D" w:rsidRPr="00AF27E7" w:rsidRDefault="00120CC2">
      <w:pPr>
        <w:pStyle w:val="BodyText"/>
        <w:spacing w:before="60" w:line="259" w:lineRule="auto"/>
        <w:ind w:left="400" w:right="195"/>
        <w:rPr>
          <w:sz w:val="24"/>
          <w:szCs w:val="24"/>
        </w:rPr>
      </w:pPr>
      <w:r w:rsidRPr="00AF27E7">
        <w:rPr>
          <w:sz w:val="24"/>
          <w:szCs w:val="24"/>
        </w:rPr>
        <w:t>If a full-time schedule is</w:t>
      </w:r>
      <w:r w:rsidRPr="00AF27E7">
        <w:rPr>
          <w:spacing w:val="-1"/>
          <w:sz w:val="24"/>
          <w:szCs w:val="24"/>
        </w:rPr>
        <w:t xml:space="preserve"> </w:t>
      </w:r>
      <w:r w:rsidRPr="00AF27E7">
        <w:rPr>
          <w:sz w:val="24"/>
          <w:szCs w:val="24"/>
        </w:rPr>
        <w:t>preferred</w:t>
      </w:r>
      <w:r w:rsidRPr="00AF27E7">
        <w:rPr>
          <w:spacing w:val="-3"/>
          <w:sz w:val="24"/>
          <w:szCs w:val="24"/>
        </w:rPr>
        <w:t xml:space="preserve"> </w:t>
      </w:r>
      <w:r w:rsidRPr="00AF27E7">
        <w:rPr>
          <w:sz w:val="24"/>
          <w:szCs w:val="24"/>
        </w:rPr>
        <w:t>while going</w:t>
      </w:r>
      <w:r w:rsidRPr="00AF27E7">
        <w:rPr>
          <w:spacing w:val="-1"/>
          <w:sz w:val="24"/>
          <w:szCs w:val="24"/>
        </w:rPr>
        <w:t xml:space="preserve"> </w:t>
      </w:r>
      <w:r w:rsidRPr="00AF27E7">
        <w:rPr>
          <w:sz w:val="24"/>
          <w:szCs w:val="24"/>
        </w:rPr>
        <w:t>through</w:t>
      </w:r>
      <w:r w:rsidRPr="00AF27E7">
        <w:rPr>
          <w:spacing w:val="-1"/>
          <w:sz w:val="24"/>
          <w:szCs w:val="24"/>
        </w:rPr>
        <w:t xml:space="preserve"> </w:t>
      </w:r>
      <w:r w:rsidRPr="00AF27E7">
        <w:rPr>
          <w:sz w:val="24"/>
          <w:szCs w:val="24"/>
        </w:rPr>
        <w:t>the training, the</w:t>
      </w:r>
      <w:r w:rsidRPr="00AF27E7">
        <w:rPr>
          <w:spacing w:val="-4"/>
          <w:sz w:val="24"/>
          <w:szCs w:val="24"/>
        </w:rPr>
        <w:t xml:space="preserve"> </w:t>
      </w:r>
      <w:r w:rsidRPr="00AF27E7">
        <w:rPr>
          <w:sz w:val="24"/>
          <w:szCs w:val="24"/>
        </w:rPr>
        <w:t>option</w:t>
      </w:r>
      <w:r w:rsidRPr="00AF27E7">
        <w:rPr>
          <w:spacing w:val="-2"/>
          <w:sz w:val="24"/>
          <w:szCs w:val="24"/>
        </w:rPr>
        <w:t xml:space="preserve"> </w:t>
      </w:r>
      <w:r w:rsidRPr="00AF27E7">
        <w:rPr>
          <w:sz w:val="24"/>
          <w:szCs w:val="24"/>
        </w:rPr>
        <w:t>to accept a</w:t>
      </w:r>
      <w:r w:rsidRPr="00AF27E7">
        <w:rPr>
          <w:spacing w:val="-3"/>
          <w:sz w:val="24"/>
          <w:szCs w:val="24"/>
        </w:rPr>
        <w:t xml:space="preserve"> </w:t>
      </w:r>
      <w:r w:rsidRPr="00AF27E7">
        <w:rPr>
          <w:sz w:val="24"/>
          <w:szCs w:val="24"/>
        </w:rPr>
        <w:t>part-time</w:t>
      </w:r>
      <w:r w:rsidRPr="00AF27E7">
        <w:rPr>
          <w:spacing w:val="-3"/>
          <w:sz w:val="24"/>
          <w:szCs w:val="24"/>
        </w:rPr>
        <w:t xml:space="preserve"> </w:t>
      </w:r>
      <w:r w:rsidRPr="00AF27E7">
        <w:rPr>
          <w:sz w:val="24"/>
          <w:szCs w:val="24"/>
        </w:rPr>
        <w:t>role as a Patient Care Assistant (PCA) that runs concurrently with the training program is available. This is an excellent opportunity to get early access into the clinical environment conducting various unit support tasks similar to some of the responsibilities of an LNA.</w:t>
      </w:r>
    </w:p>
    <w:p w14:paraId="598F0A34" w14:textId="77777777" w:rsidR="002C102D" w:rsidRPr="00AF27E7" w:rsidRDefault="002C102D">
      <w:pPr>
        <w:pStyle w:val="BodyText"/>
        <w:spacing w:before="141"/>
        <w:rPr>
          <w:sz w:val="24"/>
          <w:szCs w:val="24"/>
        </w:rPr>
      </w:pPr>
    </w:p>
    <w:p w14:paraId="5F8746E1" w14:textId="6E81A9B2" w:rsidR="002C102D" w:rsidRPr="00AF27E7" w:rsidRDefault="00120CC2">
      <w:pPr>
        <w:pStyle w:val="Heading2"/>
        <w:rPr>
          <w:sz w:val="24"/>
          <w:szCs w:val="24"/>
        </w:rPr>
      </w:pPr>
      <w:r w:rsidRPr="00AF27E7">
        <w:rPr>
          <w:sz w:val="24"/>
          <w:szCs w:val="24"/>
        </w:rPr>
        <w:t>What</w:t>
      </w:r>
      <w:r w:rsidRPr="00AF27E7">
        <w:rPr>
          <w:spacing w:val="-3"/>
          <w:sz w:val="24"/>
          <w:szCs w:val="24"/>
        </w:rPr>
        <w:t xml:space="preserve"> </w:t>
      </w:r>
      <w:r w:rsidRPr="00AF27E7">
        <w:rPr>
          <w:sz w:val="24"/>
          <w:szCs w:val="24"/>
        </w:rPr>
        <w:t>if</w:t>
      </w:r>
      <w:r w:rsidRPr="00AF27E7">
        <w:rPr>
          <w:spacing w:val="-2"/>
          <w:sz w:val="24"/>
          <w:szCs w:val="24"/>
        </w:rPr>
        <w:t xml:space="preserve"> </w:t>
      </w:r>
      <w:r w:rsidRPr="00AF27E7">
        <w:rPr>
          <w:sz w:val="24"/>
          <w:szCs w:val="24"/>
        </w:rPr>
        <w:t>I</w:t>
      </w:r>
      <w:r w:rsidRPr="00AF27E7">
        <w:rPr>
          <w:spacing w:val="-4"/>
          <w:sz w:val="24"/>
          <w:szCs w:val="24"/>
        </w:rPr>
        <w:t xml:space="preserve"> </w:t>
      </w:r>
      <w:r w:rsidRPr="00AF27E7">
        <w:rPr>
          <w:sz w:val="24"/>
          <w:szCs w:val="24"/>
        </w:rPr>
        <w:t>am</w:t>
      </w:r>
      <w:r w:rsidRPr="00AF27E7">
        <w:rPr>
          <w:spacing w:val="-2"/>
          <w:sz w:val="24"/>
          <w:szCs w:val="24"/>
        </w:rPr>
        <w:t xml:space="preserve"> </w:t>
      </w:r>
      <w:r w:rsidRPr="00AF27E7">
        <w:rPr>
          <w:sz w:val="24"/>
          <w:szCs w:val="24"/>
        </w:rPr>
        <w:t>unable</w:t>
      </w:r>
      <w:r w:rsidRPr="00AF27E7">
        <w:rPr>
          <w:spacing w:val="-4"/>
          <w:sz w:val="24"/>
          <w:szCs w:val="24"/>
        </w:rPr>
        <w:t xml:space="preserve"> </w:t>
      </w:r>
      <w:r w:rsidRPr="00AF27E7">
        <w:rPr>
          <w:sz w:val="24"/>
          <w:szCs w:val="24"/>
        </w:rPr>
        <w:t>to</w:t>
      </w:r>
      <w:r w:rsidRPr="00AF27E7">
        <w:rPr>
          <w:spacing w:val="-3"/>
          <w:sz w:val="24"/>
          <w:szCs w:val="24"/>
        </w:rPr>
        <w:t xml:space="preserve"> </w:t>
      </w:r>
      <w:r w:rsidR="00AE254E">
        <w:rPr>
          <w:sz w:val="24"/>
          <w:szCs w:val="24"/>
        </w:rPr>
        <w:t xml:space="preserve">participate </w:t>
      </w:r>
      <w:r w:rsidRPr="00AF27E7">
        <w:rPr>
          <w:sz w:val="24"/>
          <w:szCs w:val="24"/>
        </w:rPr>
        <w:t>in</w:t>
      </w:r>
      <w:r w:rsidRPr="00AF27E7">
        <w:rPr>
          <w:spacing w:val="-6"/>
          <w:sz w:val="24"/>
          <w:szCs w:val="24"/>
        </w:rPr>
        <w:t xml:space="preserve"> </w:t>
      </w:r>
      <w:r w:rsidRPr="00AF27E7">
        <w:rPr>
          <w:sz w:val="24"/>
          <w:szCs w:val="24"/>
        </w:rPr>
        <w:t>the</w:t>
      </w:r>
      <w:r w:rsidRPr="00AF27E7">
        <w:rPr>
          <w:spacing w:val="-3"/>
          <w:sz w:val="24"/>
          <w:szCs w:val="24"/>
        </w:rPr>
        <w:t xml:space="preserve"> </w:t>
      </w:r>
      <w:r w:rsidRPr="00AF27E7">
        <w:rPr>
          <w:sz w:val="24"/>
          <w:szCs w:val="24"/>
        </w:rPr>
        <w:t>program</w:t>
      </w:r>
      <w:r w:rsidRPr="00AF27E7">
        <w:rPr>
          <w:spacing w:val="-3"/>
          <w:sz w:val="24"/>
          <w:szCs w:val="24"/>
        </w:rPr>
        <w:t xml:space="preserve"> </w:t>
      </w:r>
      <w:r w:rsidRPr="00AF27E7">
        <w:rPr>
          <w:sz w:val="24"/>
          <w:szCs w:val="24"/>
        </w:rPr>
        <w:t>at</w:t>
      </w:r>
      <w:r w:rsidRPr="00AF27E7">
        <w:rPr>
          <w:spacing w:val="-2"/>
          <w:sz w:val="24"/>
          <w:szCs w:val="24"/>
        </w:rPr>
        <w:t xml:space="preserve"> </w:t>
      </w:r>
      <w:r w:rsidRPr="00AF27E7">
        <w:rPr>
          <w:sz w:val="24"/>
          <w:szCs w:val="24"/>
        </w:rPr>
        <w:t>this</w:t>
      </w:r>
      <w:r w:rsidRPr="00AF27E7">
        <w:rPr>
          <w:spacing w:val="-4"/>
          <w:sz w:val="24"/>
          <w:szCs w:val="24"/>
        </w:rPr>
        <w:t xml:space="preserve"> </w:t>
      </w:r>
      <w:r w:rsidRPr="00AF27E7">
        <w:rPr>
          <w:spacing w:val="-2"/>
          <w:sz w:val="24"/>
          <w:szCs w:val="24"/>
        </w:rPr>
        <w:t>time?</w:t>
      </w:r>
    </w:p>
    <w:p w14:paraId="082B98ED" w14:textId="19BACE76" w:rsidR="00AF27E7" w:rsidRDefault="00AE254E">
      <w:pPr>
        <w:pStyle w:val="BodyText"/>
        <w:spacing w:before="80" w:line="259" w:lineRule="auto"/>
        <w:ind w:left="400" w:right="298"/>
        <w:rPr>
          <w:spacing w:val="40"/>
          <w:sz w:val="24"/>
          <w:szCs w:val="24"/>
        </w:rPr>
      </w:pPr>
      <w:r>
        <w:rPr>
          <w:sz w:val="24"/>
          <w:szCs w:val="24"/>
        </w:rPr>
        <w:t>There are several opportunities for training offered annually.</w:t>
      </w:r>
      <w:r w:rsidR="00120CC2" w:rsidRPr="00AF27E7">
        <w:rPr>
          <w:spacing w:val="40"/>
          <w:sz w:val="24"/>
          <w:szCs w:val="24"/>
        </w:rPr>
        <w:t xml:space="preserve"> </w:t>
      </w:r>
      <w:r w:rsidR="00120CC2" w:rsidRPr="00AF27E7">
        <w:rPr>
          <w:sz w:val="24"/>
          <w:szCs w:val="24"/>
        </w:rPr>
        <w:t>You</w:t>
      </w:r>
      <w:r w:rsidR="00120CC2" w:rsidRPr="00AF27E7">
        <w:rPr>
          <w:spacing w:val="-3"/>
          <w:sz w:val="24"/>
          <w:szCs w:val="24"/>
        </w:rPr>
        <w:t xml:space="preserve"> </w:t>
      </w:r>
      <w:r w:rsidR="00120CC2" w:rsidRPr="00AF27E7">
        <w:rPr>
          <w:sz w:val="24"/>
          <w:szCs w:val="24"/>
        </w:rPr>
        <w:t>have</w:t>
      </w:r>
      <w:r w:rsidR="00120CC2" w:rsidRPr="00AF27E7">
        <w:rPr>
          <w:spacing w:val="-4"/>
          <w:sz w:val="24"/>
          <w:szCs w:val="24"/>
        </w:rPr>
        <w:t xml:space="preserve"> </w:t>
      </w:r>
      <w:r w:rsidR="00120CC2" w:rsidRPr="00AF27E7">
        <w:rPr>
          <w:sz w:val="24"/>
          <w:szCs w:val="24"/>
        </w:rPr>
        <w:t>the</w:t>
      </w:r>
      <w:r w:rsidR="00120CC2" w:rsidRPr="00AF27E7">
        <w:rPr>
          <w:spacing w:val="-4"/>
          <w:sz w:val="24"/>
          <w:szCs w:val="24"/>
        </w:rPr>
        <w:t xml:space="preserve"> </w:t>
      </w:r>
      <w:r w:rsidR="00120CC2" w:rsidRPr="00AF27E7">
        <w:rPr>
          <w:sz w:val="24"/>
          <w:szCs w:val="24"/>
        </w:rPr>
        <w:t>opportunity</w:t>
      </w:r>
      <w:r w:rsidR="00120CC2" w:rsidRPr="00AF27E7">
        <w:rPr>
          <w:spacing w:val="-2"/>
          <w:sz w:val="24"/>
          <w:szCs w:val="24"/>
        </w:rPr>
        <w:t xml:space="preserve"> </w:t>
      </w:r>
      <w:r w:rsidR="00120CC2" w:rsidRPr="00AF27E7">
        <w:rPr>
          <w:sz w:val="24"/>
          <w:szCs w:val="24"/>
        </w:rPr>
        <w:t xml:space="preserve">to go through the </w:t>
      </w:r>
      <w:r w:rsidR="00145773">
        <w:rPr>
          <w:sz w:val="24"/>
          <w:szCs w:val="24"/>
        </w:rPr>
        <w:t>initial screening</w:t>
      </w:r>
      <w:r w:rsidR="00120CC2" w:rsidRPr="00AF27E7">
        <w:rPr>
          <w:sz w:val="24"/>
          <w:szCs w:val="24"/>
        </w:rPr>
        <w:t xml:space="preserve"> process now for a future program or wait for an upcoming session.</w:t>
      </w:r>
      <w:r w:rsidR="00120CC2" w:rsidRPr="00AF27E7">
        <w:rPr>
          <w:spacing w:val="40"/>
          <w:sz w:val="24"/>
          <w:szCs w:val="24"/>
        </w:rPr>
        <w:t xml:space="preserve"> </w:t>
      </w:r>
    </w:p>
    <w:p w14:paraId="0C6B20FC" w14:textId="49BBBF42" w:rsidR="00AF27E7" w:rsidRDefault="00AE254E">
      <w:pPr>
        <w:pStyle w:val="BodyText"/>
        <w:spacing w:before="80" w:line="259" w:lineRule="auto"/>
        <w:ind w:left="400" w:right="298"/>
        <w:rPr>
          <w:b/>
          <w:sz w:val="24"/>
          <w:szCs w:val="24"/>
        </w:rPr>
      </w:pPr>
      <w:r>
        <w:rPr>
          <w:sz w:val="24"/>
          <w:szCs w:val="24"/>
        </w:rPr>
        <w:t>Visit</w:t>
      </w:r>
      <w:r w:rsidR="00120CC2" w:rsidRPr="00AF27E7">
        <w:rPr>
          <w:sz w:val="24"/>
          <w:szCs w:val="24"/>
        </w:rPr>
        <w:t xml:space="preserve"> </w:t>
      </w:r>
      <w:hyperlink r:id="rId8" w:history="1">
        <w:r w:rsidR="00DE70FA" w:rsidRPr="00DE70FA">
          <w:rPr>
            <w:rStyle w:val="Hyperlink"/>
            <w:b/>
            <w:bCs/>
            <w:sz w:val="24"/>
            <w:szCs w:val="24"/>
          </w:rPr>
          <w:t>www.dhcareerinstitute.org</w:t>
        </w:r>
      </w:hyperlink>
      <w:r w:rsidR="00DE70FA" w:rsidRPr="00DE70FA">
        <w:rPr>
          <w:b/>
          <w:bCs/>
          <w:sz w:val="24"/>
          <w:szCs w:val="24"/>
        </w:rPr>
        <w:t xml:space="preserve"> </w:t>
      </w:r>
      <w:r w:rsidR="00120CC2" w:rsidRPr="00AF27E7">
        <w:rPr>
          <w:sz w:val="24"/>
          <w:szCs w:val="24"/>
        </w:rPr>
        <w:t xml:space="preserve">to learn about other training opportunities through the </w:t>
      </w:r>
      <w:r w:rsidR="00215A5D">
        <w:rPr>
          <w:b/>
          <w:sz w:val="24"/>
          <w:szCs w:val="24"/>
        </w:rPr>
        <w:t xml:space="preserve">Dartmouth Health Career </w:t>
      </w:r>
      <w:r w:rsidR="00FB7C58">
        <w:rPr>
          <w:b/>
          <w:sz w:val="24"/>
          <w:szCs w:val="24"/>
        </w:rPr>
        <w:t>Institute</w:t>
      </w:r>
      <w:r w:rsidR="00145773">
        <w:rPr>
          <w:b/>
          <w:sz w:val="24"/>
          <w:szCs w:val="24"/>
        </w:rPr>
        <w:t>.</w:t>
      </w:r>
      <w:r w:rsidR="00120CC2" w:rsidRPr="00AF27E7">
        <w:rPr>
          <w:b/>
          <w:sz w:val="24"/>
          <w:szCs w:val="24"/>
        </w:rPr>
        <w:t xml:space="preserve"> </w:t>
      </w:r>
    </w:p>
    <w:p w14:paraId="31F12588" w14:textId="77777777" w:rsidR="00AF27E7" w:rsidRDefault="00AF27E7">
      <w:pPr>
        <w:pStyle w:val="BodyText"/>
        <w:spacing w:before="80" w:line="259" w:lineRule="auto"/>
        <w:ind w:left="400" w:right="298"/>
        <w:rPr>
          <w:b/>
          <w:sz w:val="24"/>
          <w:szCs w:val="24"/>
        </w:rPr>
      </w:pPr>
    </w:p>
    <w:p w14:paraId="3E21A39A" w14:textId="42A523AA" w:rsidR="00AF27E7" w:rsidRDefault="00120CC2">
      <w:pPr>
        <w:pStyle w:val="BodyText"/>
        <w:spacing w:before="80" w:line="259" w:lineRule="auto"/>
        <w:ind w:left="400" w:right="298"/>
        <w:rPr>
          <w:spacing w:val="40"/>
          <w:sz w:val="24"/>
          <w:szCs w:val="24"/>
        </w:rPr>
      </w:pPr>
      <w:r w:rsidRPr="00AF27E7">
        <w:rPr>
          <w:sz w:val="24"/>
          <w:szCs w:val="24"/>
        </w:rPr>
        <w:t>If you would like to receive e-mail notifications when new programs are being offered</w:t>
      </w:r>
      <w:r w:rsidR="00145773">
        <w:rPr>
          <w:sz w:val="24"/>
          <w:szCs w:val="24"/>
        </w:rPr>
        <w:t>,</w:t>
      </w:r>
      <w:r w:rsidRPr="00AF27E7">
        <w:rPr>
          <w:sz w:val="24"/>
          <w:szCs w:val="24"/>
        </w:rPr>
        <w:t xml:space="preserve"> please submit contact information through the website</w:t>
      </w:r>
      <w:r w:rsidR="00D87BF2">
        <w:rPr>
          <w:sz w:val="24"/>
          <w:szCs w:val="24"/>
        </w:rPr>
        <w:t xml:space="preserve"> </w:t>
      </w:r>
      <w:r w:rsidR="00D87BF2" w:rsidRPr="00AF27E7">
        <w:rPr>
          <w:sz w:val="24"/>
          <w:szCs w:val="24"/>
        </w:rPr>
        <w:t xml:space="preserve"> </w:t>
      </w:r>
      <w:hyperlink r:id="rId9" w:history="1">
        <w:r w:rsidR="00D87BF2" w:rsidRPr="00DE70FA">
          <w:rPr>
            <w:rStyle w:val="Hyperlink"/>
            <w:b/>
            <w:bCs/>
            <w:sz w:val="24"/>
            <w:szCs w:val="24"/>
          </w:rPr>
          <w:t>www.dhcareerinstitute.org</w:t>
        </w:r>
      </w:hyperlink>
      <w:r w:rsidRPr="00AF27E7">
        <w:rPr>
          <w:sz w:val="24"/>
          <w:szCs w:val="24"/>
        </w:rPr>
        <w:t>.</w:t>
      </w:r>
      <w:r w:rsidRPr="00AF27E7">
        <w:rPr>
          <w:spacing w:val="40"/>
          <w:sz w:val="24"/>
          <w:szCs w:val="24"/>
        </w:rPr>
        <w:t xml:space="preserve"> </w:t>
      </w:r>
    </w:p>
    <w:p w14:paraId="63B70558" w14:textId="2D3E733B" w:rsidR="002C102D" w:rsidRPr="00AF27E7" w:rsidRDefault="00120CC2">
      <w:pPr>
        <w:pStyle w:val="BodyText"/>
        <w:spacing w:before="80" w:line="259" w:lineRule="auto"/>
        <w:ind w:left="400" w:right="298"/>
        <w:rPr>
          <w:b/>
          <w:sz w:val="24"/>
          <w:szCs w:val="24"/>
        </w:rPr>
      </w:pPr>
      <w:r w:rsidRPr="00AF27E7">
        <w:rPr>
          <w:b/>
          <w:sz w:val="24"/>
          <w:szCs w:val="24"/>
        </w:rPr>
        <w:t xml:space="preserve">Other questions? Email us at </w:t>
      </w:r>
      <w:hyperlink r:id="rId10" w:history="1">
        <w:r w:rsidR="00DE70FA" w:rsidRPr="005E27AE">
          <w:rPr>
            <w:rStyle w:val="Hyperlink"/>
            <w:b/>
            <w:sz w:val="24"/>
            <w:szCs w:val="24"/>
          </w:rPr>
          <w:t>DHCI@hitchcock.org</w:t>
        </w:r>
      </w:hyperlink>
      <w:bookmarkEnd w:id="0"/>
    </w:p>
    <w:sectPr w:rsidR="002C102D" w:rsidRPr="00AF27E7">
      <w:pgSz w:w="12240" w:h="15840"/>
      <w:pgMar w:top="1400" w:right="118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7A0MzY1MTYwMjRW0lEKTi0uzszPAykwrAUAOnKTDCwAAAA="/>
  </w:docVars>
  <w:rsids>
    <w:rsidRoot w:val="002C102D"/>
    <w:rsid w:val="00120CC2"/>
    <w:rsid w:val="00145773"/>
    <w:rsid w:val="00215A5D"/>
    <w:rsid w:val="002C102D"/>
    <w:rsid w:val="00510041"/>
    <w:rsid w:val="005407F0"/>
    <w:rsid w:val="00801ADB"/>
    <w:rsid w:val="009F332C"/>
    <w:rsid w:val="00A063B0"/>
    <w:rsid w:val="00AE254E"/>
    <w:rsid w:val="00AF27E7"/>
    <w:rsid w:val="00D87BF2"/>
    <w:rsid w:val="00DE1DF4"/>
    <w:rsid w:val="00DE70FA"/>
    <w:rsid w:val="00FB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46B90"/>
  <w15:docId w15:val="{0882ED04-DCC5-4181-9570-6E6EE2B08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0"/>
      <w:ind w:left="140"/>
      <w:outlineLvl w:val="0"/>
    </w:pPr>
    <w:rPr>
      <w:b/>
      <w:bCs/>
      <w:sz w:val="28"/>
      <w:szCs w:val="28"/>
    </w:rPr>
  </w:style>
  <w:style w:type="paragraph" w:styleId="Heading2">
    <w:name w:val="heading 2"/>
    <w:basedOn w:val="Normal"/>
    <w:uiPriority w:val="9"/>
    <w:unhideWhenUsed/>
    <w:qFormat/>
    <w:pPr>
      <w:ind w:left="400"/>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E70FA"/>
    <w:rPr>
      <w:color w:val="0000FF" w:themeColor="hyperlink"/>
      <w:u w:val="single"/>
    </w:rPr>
  </w:style>
  <w:style w:type="character" w:styleId="UnresolvedMention">
    <w:name w:val="Unresolved Mention"/>
    <w:basedOn w:val="DefaultParagraphFont"/>
    <w:uiPriority w:val="99"/>
    <w:semiHidden/>
    <w:unhideWhenUsed/>
    <w:rsid w:val="00DE70FA"/>
    <w:rPr>
      <w:color w:val="605E5C"/>
      <w:shd w:val="clear" w:color="auto" w:fill="E1DFDD"/>
    </w:rPr>
  </w:style>
  <w:style w:type="paragraph" w:styleId="Revision">
    <w:name w:val="Revision"/>
    <w:hidden/>
    <w:uiPriority w:val="99"/>
    <w:semiHidden/>
    <w:rsid w:val="00DE1DF4"/>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215A5D"/>
    <w:rPr>
      <w:sz w:val="16"/>
      <w:szCs w:val="16"/>
    </w:rPr>
  </w:style>
  <w:style w:type="paragraph" w:styleId="CommentText">
    <w:name w:val="annotation text"/>
    <w:basedOn w:val="Normal"/>
    <w:link w:val="CommentTextChar"/>
    <w:uiPriority w:val="99"/>
    <w:semiHidden/>
    <w:unhideWhenUsed/>
    <w:rsid w:val="00215A5D"/>
    <w:rPr>
      <w:sz w:val="20"/>
      <w:szCs w:val="20"/>
    </w:rPr>
  </w:style>
  <w:style w:type="character" w:customStyle="1" w:styleId="CommentTextChar">
    <w:name w:val="Comment Text Char"/>
    <w:basedOn w:val="DefaultParagraphFont"/>
    <w:link w:val="CommentText"/>
    <w:uiPriority w:val="99"/>
    <w:semiHidden/>
    <w:rsid w:val="00215A5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15A5D"/>
    <w:rPr>
      <w:b/>
      <w:bCs/>
    </w:rPr>
  </w:style>
  <w:style w:type="character" w:customStyle="1" w:styleId="CommentSubjectChar">
    <w:name w:val="Comment Subject Char"/>
    <w:basedOn w:val="CommentTextChar"/>
    <w:link w:val="CommentSubject"/>
    <w:uiPriority w:val="99"/>
    <w:semiHidden/>
    <w:rsid w:val="00215A5D"/>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hcareerinstitute.org" TargetMode="Externa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mailto:DHCI@hitchcock.org" TargetMode="External"/><Relationship Id="rId4" Type="http://schemas.openxmlformats.org/officeDocument/2006/relationships/image" Target="media/image1.png"/><Relationship Id="rId9" Type="http://schemas.openxmlformats.org/officeDocument/2006/relationships/hyperlink" Target="http://www.dhcareerinstitut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03</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P. LaFromboise</dc:creator>
  <cp:lastModifiedBy>Bailey M. Pitkin</cp:lastModifiedBy>
  <cp:revision>2</cp:revision>
  <dcterms:created xsi:type="dcterms:W3CDTF">2026-03-18T20:50:00Z</dcterms:created>
  <dcterms:modified xsi:type="dcterms:W3CDTF">2026-03-1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24T00:00:00Z</vt:filetime>
  </property>
  <property fmtid="{D5CDD505-2E9C-101B-9397-08002B2CF9AE}" pid="3" name="Creator">
    <vt:lpwstr>Microsoft® Word 2016</vt:lpwstr>
  </property>
  <property fmtid="{D5CDD505-2E9C-101B-9397-08002B2CF9AE}" pid="4" name="LastSaved">
    <vt:filetime>2024-01-26T00:00:00Z</vt:filetime>
  </property>
  <property fmtid="{D5CDD505-2E9C-101B-9397-08002B2CF9AE}" pid="5" name="Producer">
    <vt:lpwstr>Microsoft® Word 2016</vt:lpwstr>
  </property>
  <property fmtid="{D5CDD505-2E9C-101B-9397-08002B2CF9AE}" pid="6" name="GrammarlyDocumentId">
    <vt:lpwstr>d389ea7a48dfdde55687c2dfda681ab04d40dbdedd48f4dfaa2b34baf893a45c</vt:lpwstr>
  </property>
</Properties>
</file>